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A0DEB" w14:textId="359789F0" w:rsidR="001A4411" w:rsidRDefault="006175D1" w:rsidP="001A4411">
      <w:pPr>
        <w:pStyle w:val="Title"/>
      </w:pPr>
      <w:sdt>
        <w:sdtPr>
          <w:rPr>
            <w:rFonts w:ascii="Times New Roman" w:eastAsia="Times New Roman" w:hAnsi="Times New Roman" w:cs="Times New Roman"/>
          </w:rPr>
          <w:alias w:val="Title"/>
          <w:tag w:val=""/>
          <w:id w:val="726351117"/>
          <w:placeholder>
            <w:docPart w:val="6E5ED704CC1F4604A5CFABF652D504C4"/>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1A4411">
            <w:rPr>
              <w:rFonts w:ascii="Times New Roman" w:eastAsia="Times New Roman" w:hAnsi="Times New Roman" w:cs="Times New Roman"/>
            </w:rPr>
            <w:t>Final Report</w:t>
          </w:r>
        </w:sdtContent>
      </w:sdt>
    </w:p>
    <w:p w14:paraId="6F24B3A7" w14:textId="77777777" w:rsidR="001A4411" w:rsidRDefault="001A4411" w:rsidP="001A4411">
      <w:pPr>
        <w:pStyle w:val="Title2"/>
      </w:pPr>
      <w:r>
        <w:t>DBST 663 Group 6</w:t>
      </w:r>
    </w:p>
    <w:p w14:paraId="6E0D1237" w14:textId="77777777" w:rsidR="001A4411" w:rsidRDefault="001A4411" w:rsidP="001A4411">
      <w:pPr>
        <w:pStyle w:val="Title2"/>
      </w:pPr>
      <w:r w:rsidRPr="00382CBA">
        <w:t>University of Maryland University College</w:t>
      </w:r>
    </w:p>
    <w:p w14:paraId="0680AE43" w14:textId="77777777" w:rsidR="001A4411" w:rsidRDefault="001A4411" w:rsidP="001A4411">
      <w:pPr>
        <w:pStyle w:val="Title"/>
      </w:pPr>
    </w:p>
    <w:p w14:paraId="11A9F192" w14:textId="77777777" w:rsidR="001A4411" w:rsidRPr="008F1F94" w:rsidRDefault="001A4411" w:rsidP="001A4411">
      <w:pPr>
        <w:rPr>
          <w:lang w:val="en-US"/>
        </w:rPr>
      </w:pPr>
    </w:p>
    <w:p w14:paraId="0DC767E9" w14:textId="77777777" w:rsidR="001A4411" w:rsidRPr="008F1F94" w:rsidRDefault="001A4411">
      <w:pPr>
        <w:rPr>
          <w:rFonts w:ascii="Times New Roman" w:hAnsi="Times New Roman" w:cs="Times New Roman"/>
          <w:sz w:val="24"/>
          <w:szCs w:val="24"/>
          <w:lang w:val="en-US"/>
        </w:rPr>
      </w:pPr>
    </w:p>
    <w:p w14:paraId="467B338F" w14:textId="7C7774C3" w:rsidR="001A4411" w:rsidRDefault="001A4411">
      <w:pPr>
        <w:rPr>
          <w:rFonts w:ascii="Times New Roman" w:eastAsiaTheme="majorEastAsia" w:hAnsi="Times New Roman" w:cs="Times New Roman"/>
          <w:sz w:val="24"/>
          <w:szCs w:val="24"/>
          <w:lang w:val="en-US"/>
        </w:rPr>
      </w:pPr>
      <w:r w:rsidRPr="008F1F94">
        <w:rPr>
          <w:rFonts w:ascii="Times New Roman" w:hAnsi="Times New Roman" w:cs="Times New Roman"/>
          <w:sz w:val="24"/>
          <w:szCs w:val="24"/>
          <w:lang w:val="en-US"/>
        </w:rPr>
        <w:br w:type="page"/>
      </w:r>
    </w:p>
    <w:p w14:paraId="679EB521" w14:textId="77777777" w:rsidR="001A4411" w:rsidRDefault="001A4411">
      <w:pPr>
        <w:pStyle w:val="TOCHeading"/>
        <w:rPr>
          <w:rFonts w:ascii="Times New Roman" w:hAnsi="Times New Roman" w:cs="Times New Roman"/>
          <w:color w:val="auto"/>
          <w:sz w:val="24"/>
          <w:szCs w:val="24"/>
        </w:rPr>
      </w:pPr>
    </w:p>
    <w:sdt>
      <w:sdtPr>
        <w:rPr>
          <w:rFonts w:ascii="Times New Roman" w:eastAsiaTheme="minorHAnsi" w:hAnsi="Times New Roman" w:cs="Times New Roman"/>
          <w:color w:val="auto"/>
          <w:sz w:val="24"/>
          <w:szCs w:val="24"/>
          <w:lang w:val="es-ES"/>
        </w:rPr>
        <w:id w:val="890314279"/>
        <w:docPartObj>
          <w:docPartGallery w:val="Table of Contents"/>
          <w:docPartUnique/>
        </w:docPartObj>
      </w:sdtPr>
      <w:sdtEndPr>
        <w:rPr>
          <w:b/>
          <w:bCs/>
          <w:noProof/>
        </w:rPr>
      </w:sdtEndPr>
      <w:sdtContent>
        <w:p w14:paraId="3B2E08C5" w14:textId="38F2678C" w:rsidR="00031F09" w:rsidRPr="00E33D24" w:rsidRDefault="00031F09">
          <w:pPr>
            <w:pStyle w:val="TOCHeading"/>
            <w:rPr>
              <w:rFonts w:ascii="Times New Roman" w:hAnsi="Times New Roman" w:cs="Times New Roman"/>
              <w:color w:val="auto"/>
              <w:sz w:val="24"/>
              <w:szCs w:val="24"/>
            </w:rPr>
          </w:pPr>
          <w:r w:rsidRPr="00E33D24">
            <w:rPr>
              <w:rFonts w:ascii="Times New Roman" w:hAnsi="Times New Roman" w:cs="Times New Roman"/>
              <w:color w:val="auto"/>
              <w:sz w:val="24"/>
              <w:szCs w:val="24"/>
            </w:rPr>
            <w:t>Table of Contents</w:t>
          </w:r>
        </w:p>
        <w:p w14:paraId="03AC21E8" w14:textId="289B6CFE" w:rsidR="0006215C" w:rsidRDefault="00031F09">
          <w:pPr>
            <w:pStyle w:val="TOC1"/>
            <w:tabs>
              <w:tab w:val="right" w:leader="dot" w:pos="9350"/>
            </w:tabs>
            <w:rPr>
              <w:rFonts w:eastAsiaTheme="minorEastAsia"/>
              <w:noProof/>
              <w:lang w:val="en-US"/>
            </w:rPr>
          </w:pPr>
          <w:r w:rsidRPr="00E33D24">
            <w:rPr>
              <w:rFonts w:ascii="Times New Roman" w:hAnsi="Times New Roman" w:cs="Times New Roman"/>
              <w:sz w:val="24"/>
              <w:szCs w:val="24"/>
            </w:rPr>
            <w:fldChar w:fldCharType="begin"/>
          </w:r>
          <w:r w:rsidRPr="00E33D24">
            <w:rPr>
              <w:rFonts w:ascii="Times New Roman" w:hAnsi="Times New Roman" w:cs="Times New Roman"/>
              <w:sz w:val="24"/>
              <w:szCs w:val="24"/>
            </w:rPr>
            <w:instrText xml:space="preserve"> TOC \o "1-3" \h \z \u </w:instrText>
          </w:r>
          <w:r w:rsidRPr="00E33D24">
            <w:rPr>
              <w:rFonts w:ascii="Times New Roman" w:hAnsi="Times New Roman" w:cs="Times New Roman"/>
              <w:sz w:val="24"/>
              <w:szCs w:val="24"/>
            </w:rPr>
            <w:fldChar w:fldCharType="separate"/>
          </w:r>
          <w:hyperlink w:anchor="_Toc498790495" w:history="1">
            <w:r w:rsidR="0006215C" w:rsidRPr="0077121C">
              <w:rPr>
                <w:rStyle w:val="Hyperlink"/>
                <w:rFonts w:ascii="Times New Roman" w:hAnsi="Times New Roman" w:cs="Times New Roman"/>
                <w:noProof/>
                <w:lang w:val="en-US"/>
              </w:rPr>
              <w:t>Statement of Work</w:t>
            </w:r>
            <w:r w:rsidR="0006215C">
              <w:rPr>
                <w:noProof/>
                <w:webHidden/>
              </w:rPr>
              <w:tab/>
            </w:r>
            <w:r w:rsidR="0006215C">
              <w:rPr>
                <w:noProof/>
                <w:webHidden/>
              </w:rPr>
              <w:fldChar w:fldCharType="begin"/>
            </w:r>
            <w:r w:rsidR="0006215C">
              <w:rPr>
                <w:noProof/>
                <w:webHidden/>
              </w:rPr>
              <w:instrText xml:space="preserve"> PAGEREF _Toc498790495 \h </w:instrText>
            </w:r>
            <w:r w:rsidR="0006215C">
              <w:rPr>
                <w:noProof/>
                <w:webHidden/>
              </w:rPr>
            </w:r>
            <w:r w:rsidR="0006215C">
              <w:rPr>
                <w:noProof/>
                <w:webHidden/>
              </w:rPr>
              <w:fldChar w:fldCharType="separate"/>
            </w:r>
            <w:r w:rsidR="0006215C">
              <w:rPr>
                <w:noProof/>
                <w:webHidden/>
              </w:rPr>
              <w:t>3</w:t>
            </w:r>
            <w:r w:rsidR="0006215C">
              <w:rPr>
                <w:noProof/>
                <w:webHidden/>
              </w:rPr>
              <w:fldChar w:fldCharType="end"/>
            </w:r>
          </w:hyperlink>
        </w:p>
        <w:p w14:paraId="7D9D6AF0" w14:textId="79CE3AFB" w:rsidR="0006215C" w:rsidRDefault="006175D1">
          <w:pPr>
            <w:pStyle w:val="TOC1"/>
            <w:tabs>
              <w:tab w:val="right" w:leader="dot" w:pos="9350"/>
            </w:tabs>
            <w:rPr>
              <w:rFonts w:eastAsiaTheme="minorEastAsia"/>
              <w:noProof/>
              <w:lang w:val="en-US"/>
            </w:rPr>
          </w:pPr>
          <w:hyperlink w:anchor="_Toc498790496" w:history="1">
            <w:r w:rsidR="0006215C" w:rsidRPr="0077121C">
              <w:rPr>
                <w:rStyle w:val="Hyperlink"/>
                <w:rFonts w:ascii="Times New Roman" w:hAnsi="Times New Roman" w:cs="Times New Roman"/>
                <w:noProof/>
                <w:lang w:val="en-US"/>
              </w:rPr>
              <w:t>ERD and Relational Schema</w:t>
            </w:r>
            <w:r w:rsidR="0006215C">
              <w:rPr>
                <w:noProof/>
                <w:webHidden/>
              </w:rPr>
              <w:tab/>
            </w:r>
            <w:r w:rsidR="0006215C">
              <w:rPr>
                <w:noProof/>
                <w:webHidden/>
              </w:rPr>
              <w:fldChar w:fldCharType="begin"/>
            </w:r>
            <w:r w:rsidR="0006215C">
              <w:rPr>
                <w:noProof/>
                <w:webHidden/>
              </w:rPr>
              <w:instrText xml:space="preserve"> PAGEREF _Toc498790496 \h </w:instrText>
            </w:r>
            <w:r w:rsidR="0006215C">
              <w:rPr>
                <w:noProof/>
                <w:webHidden/>
              </w:rPr>
            </w:r>
            <w:r w:rsidR="0006215C">
              <w:rPr>
                <w:noProof/>
                <w:webHidden/>
              </w:rPr>
              <w:fldChar w:fldCharType="separate"/>
            </w:r>
            <w:r w:rsidR="0006215C">
              <w:rPr>
                <w:noProof/>
                <w:webHidden/>
              </w:rPr>
              <w:t>6</w:t>
            </w:r>
            <w:r w:rsidR="0006215C">
              <w:rPr>
                <w:noProof/>
                <w:webHidden/>
              </w:rPr>
              <w:fldChar w:fldCharType="end"/>
            </w:r>
          </w:hyperlink>
        </w:p>
        <w:p w14:paraId="1B1C7918" w14:textId="0E1554F2" w:rsidR="0006215C" w:rsidRDefault="006175D1">
          <w:pPr>
            <w:pStyle w:val="TOC2"/>
            <w:tabs>
              <w:tab w:val="right" w:leader="dot" w:pos="9350"/>
            </w:tabs>
            <w:rPr>
              <w:rFonts w:eastAsiaTheme="minorEastAsia"/>
              <w:noProof/>
              <w:lang w:val="en-US"/>
            </w:rPr>
          </w:pPr>
          <w:hyperlink w:anchor="_Toc498790497" w:history="1">
            <w:r w:rsidR="0006215C" w:rsidRPr="0077121C">
              <w:rPr>
                <w:rStyle w:val="Hyperlink"/>
                <w:rFonts w:ascii="Times New Roman" w:hAnsi="Times New Roman" w:cs="Times New Roman"/>
                <w:noProof/>
                <w:lang w:val="en-US"/>
              </w:rPr>
              <w:t>ERD</w:t>
            </w:r>
            <w:r w:rsidR="0006215C">
              <w:rPr>
                <w:noProof/>
                <w:webHidden/>
              </w:rPr>
              <w:tab/>
            </w:r>
            <w:r w:rsidR="0006215C">
              <w:rPr>
                <w:noProof/>
                <w:webHidden/>
              </w:rPr>
              <w:fldChar w:fldCharType="begin"/>
            </w:r>
            <w:r w:rsidR="0006215C">
              <w:rPr>
                <w:noProof/>
                <w:webHidden/>
              </w:rPr>
              <w:instrText xml:space="preserve"> PAGEREF _Toc498790497 \h </w:instrText>
            </w:r>
            <w:r w:rsidR="0006215C">
              <w:rPr>
                <w:noProof/>
                <w:webHidden/>
              </w:rPr>
            </w:r>
            <w:r w:rsidR="0006215C">
              <w:rPr>
                <w:noProof/>
                <w:webHidden/>
              </w:rPr>
              <w:fldChar w:fldCharType="separate"/>
            </w:r>
            <w:r w:rsidR="0006215C">
              <w:rPr>
                <w:noProof/>
                <w:webHidden/>
              </w:rPr>
              <w:t>6</w:t>
            </w:r>
            <w:r w:rsidR="0006215C">
              <w:rPr>
                <w:noProof/>
                <w:webHidden/>
              </w:rPr>
              <w:fldChar w:fldCharType="end"/>
            </w:r>
          </w:hyperlink>
        </w:p>
        <w:p w14:paraId="2E5E4398" w14:textId="2F314718" w:rsidR="0006215C" w:rsidRDefault="006175D1">
          <w:pPr>
            <w:pStyle w:val="TOC2"/>
            <w:tabs>
              <w:tab w:val="right" w:leader="dot" w:pos="9350"/>
            </w:tabs>
            <w:rPr>
              <w:rFonts w:eastAsiaTheme="minorEastAsia"/>
              <w:noProof/>
              <w:lang w:val="en-US"/>
            </w:rPr>
          </w:pPr>
          <w:hyperlink w:anchor="_Toc498790498" w:history="1">
            <w:r w:rsidR="0006215C" w:rsidRPr="0077121C">
              <w:rPr>
                <w:rStyle w:val="Hyperlink"/>
                <w:rFonts w:ascii="Times New Roman" w:hAnsi="Times New Roman" w:cs="Times New Roman"/>
                <w:noProof/>
                <w:lang w:val="en-US"/>
              </w:rPr>
              <w:t>Relational Schema</w:t>
            </w:r>
            <w:r w:rsidR="0006215C">
              <w:rPr>
                <w:noProof/>
                <w:webHidden/>
              </w:rPr>
              <w:tab/>
            </w:r>
            <w:r w:rsidR="0006215C">
              <w:rPr>
                <w:noProof/>
                <w:webHidden/>
              </w:rPr>
              <w:fldChar w:fldCharType="begin"/>
            </w:r>
            <w:r w:rsidR="0006215C">
              <w:rPr>
                <w:noProof/>
                <w:webHidden/>
              </w:rPr>
              <w:instrText xml:space="preserve"> PAGEREF _Toc498790498 \h </w:instrText>
            </w:r>
            <w:r w:rsidR="0006215C">
              <w:rPr>
                <w:noProof/>
                <w:webHidden/>
              </w:rPr>
            </w:r>
            <w:r w:rsidR="0006215C">
              <w:rPr>
                <w:noProof/>
                <w:webHidden/>
              </w:rPr>
              <w:fldChar w:fldCharType="separate"/>
            </w:r>
            <w:r w:rsidR="0006215C">
              <w:rPr>
                <w:noProof/>
                <w:webHidden/>
              </w:rPr>
              <w:t>7</w:t>
            </w:r>
            <w:r w:rsidR="0006215C">
              <w:rPr>
                <w:noProof/>
                <w:webHidden/>
              </w:rPr>
              <w:fldChar w:fldCharType="end"/>
            </w:r>
          </w:hyperlink>
        </w:p>
        <w:p w14:paraId="7153E8B2" w14:textId="0A9AA28F" w:rsidR="0006215C" w:rsidRDefault="006175D1">
          <w:pPr>
            <w:pStyle w:val="TOC1"/>
            <w:tabs>
              <w:tab w:val="right" w:leader="dot" w:pos="9350"/>
            </w:tabs>
            <w:rPr>
              <w:rFonts w:eastAsiaTheme="minorEastAsia"/>
              <w:noProof/>
              <w:lang w:val="en-US"/>
            </w:rPr>
          </w:pPr>
          <w:hyperlink w:anchor="_Toc498790499" w:history="1">
            <w:r w:rsidR="0006215C" w:rsidRPr="0077121C">
              <w:rPr>
                <w:rStyle w:val="Hyperlink"/>
                <w:rFonts w:ascii="Times New Roman" w:hAnsi="Times New Roman" w:cs="Times New Roman"/>
                <w:noProof/>
                <w:lang w:val="en-US"/>
              </w:rPr>
              <w:t>Data Distribution Plan</w:t>
            </w:r>
            <w:r w:rsidR="0006215C">
              <w:rPr>
                <w:noProof/>
                <w:webHidden/>
              </w:rPr>
              <w:tab/>
            </w:r>
            <w:r w:rsidR="0006215C">
              <w:rPr>
                <w:noProof/>
                <w:webHidden/>
              </w:rPr>
              <w:fldChar w:fldCharType="begin"/>
            </w:r>
            <w:r w:rsidR="0006215C">
              <w:rPr>
                <w:noProof/>
                <w:webHidden/>
              </w:rPr>
              <w:instrText xml:space="preserve"> PAGEREF _Toc498790499 \h </w:instrText>
            </w:r>
            <w:r w:rsidR="0006215C">
              <w:rPr>
                <w:noProof/>
                <w:webHidden/>
              </w:rPr>
            </w:r>
            <w:r w:rsidR="0006215C">
              <w:rPr>
                <w:noProof/>
                <w:webHidden/>
              </w:rPr>
              <w:fldChar w:fldCharType="separate"/>
            </w:r>
            <w:r w:rsidR="0006215C">
              <w:rPr>
                <w:noProof/>
                <w:webHidden/>
              </w:rPr>
              <w:t>9</w:t>
            </w:r>
            <w:r w:rsidR="0006215C">
              <w:rPr>
                <w:noProof/>
                <w:webHidden/>
              </w:rPr>
              <w:fldChar w:fldCharType="end"/>
            </w:r>
          </w:hyperlink>
        </w:p>
        <w:p w14:paraId="3B12E3A2" w14:textId="17113C18" w:rsidR="0006215C" w:rsidRDefault="006175D1">
          <w:pPr>
            <w:pStyle w:val="TOC1"/>
            <w:tabs>
              <w:tab w:val="right" w:leader="dot" w:pos="9350"/>
            </w:tabs>
            <w:rPr>
              <w:rFonts w:eastAsiaTheme="minorEastAsia"/>
              <w:noProof/>
              <w:lang w:val="en-US"/>
            </w:rPr>
          </w:pPr>
          <w:hyperlink w:anchor="_Toc498790500" w:history="1">
            <w:r w:rsidR="0006215C" w:rsidRPr="0077121C">
              <w:rPr>
                <w:rStyle w:val="Hyperlink"/>
                <w:rFonts w:ascii="Times New Roman" w:hAnsi="Times New Roman" w:cs="Times New Roman"/>
                <w:noProof/>
                <w:lang w:val="en-US"/>
              </w:rPr>
              <w:t>Implement Distribution Plan, Create DDLs, and Populate Tables</w:t>
            </w:r>
            <w:r w:rsidR="0006215C">
              <w:rPr>
                <w:noProof/>
                <w:webHidden/>
              </w:rPr>
              <w:tab/>
            </w:r>
            <w:r w:rsidR="0006215C">
              <w:rPr>
                <w:noProof/>
                <w:webHidden/>
              </w:rPr>
              <w:fldChar w:fldCharType="begin"/>
            </w:r>
            <w:r w:rsidR="0006215C">
              <w:rPr>
                <w:noProof/>
                <w:webHidden/>
              </w:rPr>
              <w:instrText xml:space="preserve"> PAGEREF _Toc498790500 \h </w:instrText>
            </w:r>
            <w:r w:rsidR="0006215C">
              <w:rPr>
                <w:noProof/>
                <w:webHidden/>
              </w:rPr>
            </w:r>
            <w:r w:rsidR="0006215C">
              <w:rPr>
                <w:noProof/>
                <w:webHidden/>
              </w:rPr>
              <w:fldChar w:fldCharType="separate"/>
            </w:r>
            <w:r w:rsidR="0006215C">
              <w:rPr>
                <w:noProof/>
                <w:webHidden/>
              </w:rPr>
              <w:t>12</w:t>
            </w:r>
            <w:r w:rsidR="0006215C">
              <w:rPr>
                <w:noProof/>
                <w:webHidden/>
              </w:rPr>
              <w:fldChar w:fldCharType="end"/>
            </w:r>
          </w:hyperlink>
        </w:p>
        <w:p w14:paraId="5EB39823" w14:textId="73648F81" w:rsidR="0006215C" w:rsidRDefault="006175D1">
          <w:pPr>
            <w:pStyle w:val="TOC2"/>
            <w:tabs>
              <w:tab w:val="right" w:leader="dot" w:pos="9350"/>
            </w:tabs>
            <w:rPr>
              <w:rFonts w:eastAsiaTheme="minorEastAsia"/>
              <w:noProof/>
              <w:lang w:val="en-US"/>
            </w:rPr>
          </w:pPr>
          <w:hyperlink w:anchor="_Toc498790501" w:history="1">
            <w:r w:rsidR="0006215C" w:rsidRPr="0077121C">
              <w:rPr>
                <w:rStyle w:val="Hyperlink"/>
                <w:rFonts w:ascii="Times New Roman" w:hAnsi="Times New Roman" w:cs="Times New Roman"/>
                <w:noProof/>
                <w:lang w:val="en-US"/>
              </w:rPr>
              <w:t>Hospdba SQL</w:t>
            </w:r>
            <w:r w:rsidR="0006215C">
              <w:rPr>
                <w:noProof/>
                <w:webHidden/>
              </w:rPr>
              <w:tab/>
            </w:r>
            <w:r w:rsidR="0006215C">
              <w:rPr>
                <w:noProof/>
                <w:webHidden/>
              </w:rPr>
              <w:fldChar w:fldCharType="begin"/>
            </w:r>
            <w:r w:rsidR="0006215C">
              <w:rPr>
                <w:noProof/>
                <w:webHidden/>
              </w:rPr>
              <w:instrText xml:space="preserve"> PAGEREF _Toc498790501 \h </w:instrText>
            </w:r>
            <w:r w:rsidR="0006215C">
              <w:rPr>
                <w:noProof/>
                <w:webHidden/>
              </w:rPr>
            </w:r>
            <w:r w:rsidR="0006215C">
              <w:rPr>
                <w:noProof/>
                <w:webHidden/>
              </w:rPr>
              <w:fldChar w:fldCharType="separate"/>
            </w:r>
            <w:r w:rsidR="0006215C">
              <w:rPr>
                <w:noProof/>
                <w:webHidden/>
              </w:rPr>
              <w:t>12</w:t>
            </w:r>
            <w:r w:rsidR="0006215C">
              <w:rPr>
                <w:noProof/>
                <w:webHidden/>
              </w:rPr>
              <w:fldChar w:fldCharType="end"/>
            </w:r>
          </w:hyperlink>
        </w:p>
        <w:p w14:paraId="2AE07233" w14:textId="1387E1CD" w:rsidR="0006215C" w:rsidRDefault="006175D1">
          <w:pPr>
            <w:pStyle w:val="TOC2"/>
            <w:tabs>
              <w:tab w:val="right" w:leader="dot" w:pos="9350"/>
            </w:tabs>
            <w:rPr>
              <w:rFonts w:eastAsiaTheme="minorEastAsia"/>
              <w:noProof/>
              <w:lang w:val="en-US"/>
            </w:rPr>
          </w:pPr>
          <w:hyperlink w:anchor="_Toc498790502" w:history="1">
            <w:r w:rsidR="0006215C" w:rsidRPr="0077121C">
              <w:rPr>
                <w:rStyle w:val="Hyperlink"/>
                <w:rFonts w:ascii="Times New Roman" w:hAnsi="Times New Roman" w:cs="Times New Roman"/>
                <w:noProof/>
                <w:lang w:val="en-US"/>
              </w:rPr>
              <w:t>Hospdbb SQL</w:t>
            </w:r>
            <w:r w:rsidR="0006215C">
              <w:rPr>
                <w:noProof/>
                <w:webHidden/>
              </w:rPr>
              <w:tab/>
            </w:r>
            <w:r w:rsidR="0006215C">
              <w:rPr>
                <w:noProof/>
                <w:webHidden/>
              </w:rPr>
              <w:fldChar w:fldCharType="begin"/>
            </w:r>
            <w:r w:rsidR="0006215C">
              <w:rPr>
                <w:noProof/>
                <w:webHidden/>
              </w:rPr>
              <w:instrText xml:space="preserve"> PAGEREF _Toc498790502 \h </w:instrText>
            </w:r>
            <w:r w:rsidR="0006215C">
              <w:rPr>
                <w:noProof/>
                <w:webHidden/>
              </w:rPr>
            </w:r>
            <w:r w:rsidR="0006215C">
              <w:rPr>
                <w:noProof/>
                <w:webHidden/>
              </w:rPr>
              <w:fldChar w:fldCharType="separate"/>
            </w:r>
            <w:r w:rsidR="0006215C">
              <w:rPr>
                <w:noProof/>
                <w:webHidden/>
              </w:rPr>
              <w:t>24</w:t>
            </w:r>
            <w:r w:rsidR="0006215C">
              <w:rPr>
                <w:noProof/>
                <w:webHidden/>
              </w:rPr>
              <w:fldChar w:fldCharType="end"/>
            </w:r>
          </w:hyperlink>
        </w:p>
        <w:p w14:paraId="7F89CF30" w14:textId="7CF29249" w:rsidR="0006215C" w:rsidRDefault="006175D1">
          <w:pPr>
            <w:pStyle w:val="TOC1"/>
            <w:tabs>
              <w:tab w:val="right" w:leader="dot" w:pos="9350"/>
            </w:tabs>
            <w:rPr>
              <w:rFonts w:eastAsiaTheme="minorEastAsia"/>
              <w:noProof/>
              <w:lang w:val="en-US"/>
            </w:rPr>
          </w:pPr>
          <w:hyperlink w:anchor="_Toc498790503" w:history="1">
            <w:r w:rsidR="0006215C" w:rsidRPr="0077121C">
              <w:rPr>
                <w:rStyle w:val="Hyperlink"/>
                <w:rFonts w:ascii="Times New Roman" w:hAnsi="Times New Roman" w:cs="Times New Roman"/>
                <w:noProof/>
                <w:lang w:val="en-US"/>
              </w:rPr>
              <w:t>5 Views and Queries</w:t>
            </w:r>
            <w:r w:rsidR="0006215C">
              <w:rPr>
                <w:noProof/>
                <w:webHidden/>
              </w:rPr>
              <w:tab/>
            </w:r>
            <w:r w:rsidR="0006215C">
              <w:rPr>
                <w:noProof/>
                <w:webHidden/>
              </w:rPr>
              <w:fldChar w:fldCharType="begin"/>
            </w:r>
            <w:r w:rsidR="0006215C">
              <w:rPr>
                <w:noProof/>
                <w:webHidden/>
              </w:rPr>
              <w:instrText xml:space="preserve"> PAGEREF _Toc498790503 \h </w:instrText>
            </w:r>
            <w:r w:rsidR="0006215C">
              <w:rPr>
                <w:noProof/>
                <w:webHidden/>
              </w:rPr>
            </w:r>
            <w:r w:rsidR="0006215C">
              <w:rPr>
                <w:noProof/>
                <w:webHidden/>
              </w:rPr>
              <w:fldChar w:fldCharType="separate"/>
            </w:r>
            <w:r w:rsidR="0006215C">
              <w:rPr>
                <w:noProof/>
                <w:webHidden/>
              </w:rPr>
              <w:t>25</w:t>
            </w:r>
            <w:r w:rsidR="0006215C">
              <w:rPr>
                <w:noProof/>
                <w:webHidden/>
              </w:rPr>
              <w:fldChar w:fldCharType="end"/>
            </w:r>
          </w:hyperlink>
        </w:p>
        <w:p w14:paraId="64DE5B46" w14:textId="3745C58A" w:rsidR="0006215C" w:rsidRDefault="006175D1">
          <w:pPr>
            <w:pStyle w:val="TOC2"/>
            <w:tabs>
              <w:tab w:val="right" w:leader="dot" w:pos="9350"/>
            </w:tabs>
            <w:rPr>
              <w:rFonts w:eastAsiaTheme="minorEastAsia"/>
              <w:noProof/>
              <w:lang w:val="en-US"/>
            </w:rPr>
          </w:pPr>
          <w:hyperlink w:anchor="_Toc498790504" w:history="1">
            <w:r w:rsidR="0006215C" w:rsidRPr="0077121C">
              <w:rPr>
                <w:rStyle w:val="Hyperlink"/>
                <w:rFonts w:ascii="Times New Roman" w:hAnsi="Times New Roman" w:cs="Times New Roman"/>
                <w:noProof/>
                <w:lang w:val="en-US"/>
              </w:rPr>
              <w:t>Hospdba SQL</w:t>
            </w:r>
            <w:r w:rsidR="0006215C">
              <w:rPr>
                <w:noProof/>
                <w:webHidden/>
              </w:rPr>
              <w:tab/>
            </w:r>
            <w:r w:rsidR="0006215C">
              <w:rPr>
                <w:noProof/>
                <w:webHidden/>
              </w:rPr>
              <w:fldChar w:fldCharType="begin"/>
            </w:r>
            <w:r w:rsidR="0006215C">
              <w:rPr>
                <w:noProof/>
                <w:webHidden/>
              </w:rPr>
              <w:instrText xml:space="preserve"> PAGEREF _Toc498790504 \h </w:instrText>
            </w:r>
            <w:r w:rsidR="0006215C">
              <w:rPr>
                <w:noProof/>
                <w:webHidden/>
              </w:rPr>
            </w:r>
            <w:r w:rsidR="0006215C">
              <w:rPr>
                <w:noProof/>
                <w:webHidden/>
              </w:rPr>
              <w:fldChar w:fldCharType="separate"/>
            </w:r>
            <w:r w:rsidR="0006215C">
              <w:rPr>
                <w:noProof/>
                <w:webHidden/>
              </w:rPr>
              <w:t>25</w:t>
            </w:r>
            <w:r w:rsidR="0006215C">
              <w:rPr>
                <w:noProof/>
                <w:webHidden/>
              </w:rPr>
              <w:fldChar w:fldCharType="end"/>
            </w:r>
          </w:hyperlink>
        </w:p>
        <w:p w14:paraId="41606991" w14:textId="4DB5927A" w:rsidR="0006215C" w:rsidRDefault="006175D1">
          <w:pPr>
            <w:pStyle w:val="TOC1"/>
            <w:tabs>
              <w:tab w:val="right" w:leader="dot" w:pos="9350"/>
            </w:tabs>
            <w:rPr>
              <w:rFonts w:eastAsiaTheme="minorEastAsia"/>
              <w:noProof/>
              <w:lang w:val="en-US"/>
            </w:rPr>
          </w:pPr>
          <w:hyperlink w:anchor="_Toc498790505" w:history="1">
            <w:r w:rsidR="0006215C" w:rsidRPr="0077121C">
              <w:rPr>
                <w:rStyle w:val="Hyperlink"/>
                <w:rFonts w:ascii="Times New Roman" w:hAnsi="Times New Roman" w:cs="Times New Roman"/>
                <w:noProof/>
                <w:lang w:val="en-US"/>
              </w:rPr>
              <w:t>Collect and Report Query Metrics</w:t>
            </w:r>
            <w:r w:rsidR="0006215C">
              <w:rPr>
                <w:noProof/>
                <w:webHidden/>
              </w:rPr>
              <w:tab/>
            </w:r>
            <w:r w:rsidR="0006215C">
              <w:rPr>
                <w:noProof/>
                <w:webHidden/>
              </w:rPr>
              <w:fldChar w:fldCharType="begin"/>
            </w:r>
            <w:r w:rsidR="0006215C">
              <w:rPr>
                <w:noProof/>
                <w:webHidden/>
              </w:rPr>
              <w:instrText xml:space="preserve"> PAGEREF _Toc498790505 \h </w:instrText>
            </w:r>
            <w:r w:rsidR="0006215C">
              <w:rPr>
                <w:noProof/>
                <w:webHidden/>
              </w:rPr>
            </w:r>
            <w:r w:rsidR="0006215C">
              <w:rPr>
                <w:noProof/>
                <w:webHidden/>
              </w:rPr>
              <w:fldChar w:fldCharType="separate"/>
            </w:r>
            <w:r w:rsidR="0006215C">
              <w:rPr>
                <w:noProof/>
                <w:webHidden/>
              </w:rPr>
              <w:t>29</w:t>
            </w:r>
            <w:r w:rsidR="0006215C">
              <w:rPr>
                <w:noProof/>
                <w:webHidden/>
              </w:rPr>
              <w:fldChar w:fldCharType="end"/>
            </w:r>
          </w:hyperlink>
        </w:p>
        <w:p w14:paraId="2ABEB10D" w14:textId="763C306B" w:rsidR="0006215C" w:rsidRDefault="006175D1">
          <w:pPr>
            <w:pStyle w:val="TOC2"/>
            <w:tabs>
              <w:tab w:val="right" w:leader="dot" w:pos="9350"/>
            </w:tabs>
            <w:rPr>
              <w:rFonts w:eastAsiaTheme="minorEastAsia"/>
              <w:noProof/>
              <w:lang w:val="en-US"/>
            </w:rPr>
          </w:pPr>
          <w:hyperlink w:anchor="_Toc498790506" w:history="1">
            <w:r w:rsidR="0006215C" w:rsidRPr="0077121C">
              <w:rPr>
                <w:rStyle w:val="Hyperlink"/>
                <w:rFonts w:ascii="Times New Roman" w:hAnsi="Times New Roman" w:cs="Times New Roman"/>
                <w:noProof/>
                <w:lang w:val="en-US"/>
              </w:rPr>
              <w:t>Hospdba SQL</w:t>
            </w:r>
            <w:r w:rsidR="0006215C">
              <w:rPr>
                <w:noProof/>
                <w:webHidden/>
              </w:rPr>
              <w:tab/>
            </w:r>
            <w:r w:rsidR="0006215C">
              <w:rPr>
                <w:noProof/>
                <w:webHidden/>
              </w:rPr>
              <w:fldChar w:fldCharType="begin"/>
            </w:r>
            <w:r w:rsidR="0006215C">
              <w:rPr>
                <w:noProof/>
                <w:webHidden/>
              </w:rPr>
              <w:instrText xml:space="preserve"> PAGEREF _Toc498790506 \h </w:instrText>
            </w:r>
            <w:r w:rsidR="0006215C">
              <w:rPr>
                <w:noProof/>
                <w:webHidden/>
              </w:rPr>
            </w:r>
            <w:r w:rsidR="0006215C">
              <w:rPr>
                <w:noProof/>
                <w:webHidden/>
              </w:rPr>
              <w:fldChar w:fldCharType="separate"/>
            </w:r>
            <w:r w:rsidR="0006215C">
              <w:rPr>
                <w:noProof/>
                <w:webHidden/>
              </w:rPr>
              <w:t>29</w:t>
            </w:r>
            <w:r w:rsidR="0006215C">
              <w:rPr>
                <w:noProof/>
                <w:webHidden/>
              </w:rPr>
              <w:fldChar w:fldCharType="end"/>
            </w:r>
          </w:hyperlink>
        </w:p>
        <w:p w14:paraId="709AFD3C" w14:textId="09B730CF" w:rsidR="0006215C" w:rsidRDefault="006175D1">
          <w:pPr>
            <w:pStyle w:val="TOC1"/>
            <w:tabs>
              <w:tab w:val="right" w:leader="dot" w:pos="9350"/>
            </w:tabs>
            <w:rPr>
              <w:rFonts w:eastAsiaTheme="minorEastAsia"/>
              <w:noProof/>
              <w:lang w:val="en-US"/>
            </w:rPr>
          </w:pPr>
          <w:hyperlink w:anchor="_Toc498790507" w:history="1">
            <w:r w:rsidR="0006215C" w:rsidRPr="0077121C">
              <w:rPr>
                <w:rStyle w:val="Hyperlink"/>
                <w:rFonts w:ascii="Times New Roman" w:hAnsi="Times New Roman" w:cs="Times New Roman"/>
                <w:noProof/>
                <w:lang w:val="en-US"/>
              </w:rPr>
              <w:t>Illustrate 5 Views and Queries</w:t>
            </w:r>
            <w:r w:rsidR="0006215C">
              <w:rPr>
                <w:noProof/>
                <w:webHidden/>
              </w:rPr>
              <w:tab/>
            </w:r>
            <w:r w:rsidR="0006215C">
              <w:rPr>
                <w:noProof/>
                <w:webHidden/>
              </w:rPr>
              <w:fldChar w:fldCharType="begin"/>
            </w:r>
            <w:r w:rsidR="0006215C">
              <w:rPr>
                <w:noProof/>
                <w:webHidden/>
              </w:rPr>
              <w:instrText xml:space="preserve"> PAGEREF _Toc498790507 \h </w:instrText>
            </w:r>
            <w:r w:rsidR="0006215C">
              <w:rPr>
                <w:noProof/>
                <w:webHidden/>
              </w:rPr>
            </w:r>
            <w:r w:rsidR="0006215C">
              <w:rPr>
                <w:noProof/>
                <w:webHidden/>
              </w:rPr>
              <w:fldChar w:fldCharType="separate"/>
            </w:r>
            <w:r w:rsidR="0006215C">
              <w:rPr>
                <w:noProof/>
                <w:webHidden/>
              </w:rPr>
              <w:t>31</w:t>
            </w:r>
            <w:r w:rsidR="0006215C">
              <w:rPr>
                <w:noProof/>
                <w:webHidden/>
              </w:rPr>
              <w:fldChar w:fldCharType="end"/>
            </w:r>
          </w:hyperlink>
        </w:p>
        <w:p w14:paraId="701348FA" w14:textId="221B12C7" w:rsidR="00031F09" w:rsidRPr="00E33D24" w:rsidRDefault="00031F09">
          <w:pPr>
            <w:rPr>
              <w:rFonts w:ascii="Times New Roman" w:hAnsi="Times New Roman" w:cs="Times New Roman"/>
              <w:sz w:val="24"/>
              <w:szCs w:val="24"/>
            </w:rPr>
          </w:pPr>
          <w:r w:rsidRPr="00E33D24">
            <w:rPr>
              <w:rFonts w:ascii="Times New Roman" w:hAnsi="Times New Roman" w:cs="Times New Roman"/>
              <w:b/>
              <w:bCs/>
              <w:noProof/>
              <w:sz w:val="24"/>
              <w:szCs w:val="24"/>
            </w:rPr>
            <w:fldChar w:fldCharType="end"/>
          </w:r>
        </w:p>
      </w:sdtContent>
    </w:sdt>
    <w:p w14:paraId="090B833E" w14:textId="0E59E78C" w:rsidR="00031F09" w:rsidRPr="00E33D24" w:rsidRDefault="00031F09">
      <w:pPr>
        <w:rPr>
          <w:rFonts w:ascii="Times New Roman" w:eastAsiaTheme="majorEastAsia" w:hAnsi="Times New Roman" w:cs="Times New Roman"/>
          <w:sz w:val="24"/>
          <w:szCs w:val="24"/>
          <w:lang w:val="en-US"/>
        </w:rPr>
      </w:pPr>
      <w:r w:rsidRPr="00E33D24">
        <w:rPr>
          <w:rFonts w:ascii="Times New Roman" w:hAnsi="Times New Roman" w:cs="Times New Roman"/>
          <w:sz w:val="24"/>
          <w:szCs w:val="24"/>
          <w:lang w:val="en-US"/>
        </w:rPr>
        <w:br w:type="page"/>
      </w:r>
    </w:p>
    <w:p w14:paraId="2A14A39A" w14:textId="77777777" w:rsidR="00031F09" w:rsidRPr="00E33D24" w:rsidRDefault="00031F09" w:rsidP="00AA779C">
      <w:pPr>
        <w:pStyle w:val="Heading1"/>
        <w:rPr>
          <w:rFonts w:ascii="Times New Roman" w:hAnsi="Times New Roman" w:cs="Times New Roman"/>
          <w:color w:val="auto"/>
          <w:sz w:val="24"/>
          <w:szCs w:val="24"/>
          <w:lang w:val="en-US"/>
        </w:rPr>
      </w:pPr>
    </w:p>
    <w:p w14:paraId="5B1E7EC0" w14:textId="07B897C3" w:rsidR="00A92B20" w:rsidRPr="00895CBE" w:rsidRDefault="00AA779C" w:rsidP="00895CBE">
      <w:pPr>
        <w:pStyle w:val="Heading1"/>
        <w:jc w:val="center"/>
        <w:rPr>
          <w:rFonts w:ascii="Times New Roman" w:hAnsi="Times New Roman" w:cs="Times New Roman"/>
          <w:b/>
          <w:color w:val="auto"/>
          <w:sz w:val="24"/>
          <w:szCs w:val="24"/>
          <w:lang w:val="en-US"/>
        </w:rPr>
      </w:pPr>
      <w:bookmarkStart w:id="0" w:name="_Toc498790495"/>
      <w:r w:rsidRPr="00895CBE">
        <w:rPr>
          <w:rFonts w:ascii="Times New Roman" w:hAnsi="Times New Roman" w:cs="Times New Roman"/>
          <w:b/>
          <w:color w:val="auto"/>
          <w:sz w:val="24"/>
          <w:szCs w:val="24"/>
          <w:lang w:val="en-US"/>
        </w:rPr>
        <w:t>Statement of Work</w:t>
      </w:r>
      <w:bookmarkEnd w:id="0"/>
    </w:p>
    <w:p w14:paraId="4FA2B70E" w14:textId="58256C2E" w:rsidR="002549E6" w:rsidRPr="00E33D24" w:rsidRDefault="002549E6" w:rsidP="002549E6">
      <w:pPr>
        <w:rPr>
          <w:rFonts w:ascii="Times New Roman" w:hAnsi="Times New Roman" w:cs="Times New Roman"/>
          <w:sz w:val="24"/>
          <w:szCs w:val="24"/>
          <w:lang w:val="en-US"/>
        </w:rPr>
      </w:pPr>
    </w:p>
    <w:p w14:paraId="18CF5D98" w14:textId="77777777" w:rsidR="002549E6" w:rsidRPr="00E33D24" w:rsidRDefault="002549E6" w:rsidP="002549E6">
      <w:pPr>
        <w:jc w:val="center"/>
        <w:rPr>
          <w:rFonts w:ascii="Times New Roman" w:hAnsi="Times New Roman" w:cs="Times New Roman"/>
          <w:b/>
          <w:sz w:val="24"/>
          <w:szCs w:val="24"/>
          <w:lang w:val="en"/>
        </w:rPr>
      </w:pPr>
      <w:r w:rsidRPr="00E33D24">
        <w:rPr>
          <w:rFonts w:ascii="Times New Roman" w:hAnsi="Times New Roman" w:cs="Times New Roman"/>
          <w:b/>
          <w:sz w:val="24"/>
          <w:szCs w:val="24"/>
          <w:lang w:val="en-US"/>
        </w:rPr>
        <w:t>Statement of Work</w:t>
      </w:r>
    </w:p>
    <w:p w14:paraId="66464BEF" w14:textId="77777777" w:rsidR="002549E6" w:rsidRPr="00E33D24" w:rsidRDefault="002549E6" w:rsidP="002549E6">
      <w:pPr>
        <w:rPr>
          <w:rFonts w:ascii="Times New Roman" w:hAnsi="Times New Roman" w:cs="Times New Roman"/>
          <w:sz w:val="24"/>
          <w:szCs w:val="24"/>
          <w:lang w:val="en-US"/>
        </w:rPr>
      </w:pPr>
    </w:p>
    <w:p w14:paraId="31DC071C"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Introduction/Project Definition</w:t>
      </w:r>
    </w:p>
    <w:p w14:paraId="61099D9A"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Get Well Health System has requested assistance from G Six Consulting to assist in implementing a new database system for their hospital.  They currently have employee, hospital, and patient data splintered throughout the health system.  Get Well Health System currently has five acute care hospitals, five divisions for home health/hospice agencies, 100 medical practices with varying specialties, and ten long term care facilities.  The goal is to implement one database that will hold the data for employees, facilities, and patients.</w:t>
      </w:r>
    </w:p>
    <w:p w14:paraId="48F01461" w14:textId="77777777" w:rsidR="002549E6" w:rsidRPr="00E33D24" w:rsidRDefault="002549E6" w:rsidP="002549E6">
      <w:pPr>
        <w:rPr>
          <w:rFonts w:ascii="Times New Roman" w:hAnsi="Times New Roman" w:cs="Times New Roman"/>
          <w:sz w:val="24"/>
          <w:szCs w:val="24"/>
          <w:lang w:val="en-US"/>
        </w:rPr>
      </w:pPr>
    </w:p>
    <w:p w14:paraId="3D4ABB9C"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Scope of Work</w:t>
      </w:r>
    </w:p>
    <w:p w14:paraId="770C1880"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This is a massive project, therefore it will need to be addressed in phases.  The first phase is to create a database that will be used for the five acute care facilities.  The database will contain data for employees, providers, hospitals, medications, prescription, and separate visits.  It will include the development of structure of the ERD, creation of specific tables, and proof of usability and reliability.</w:t>
      </w:r>
    </w:p>
    <w:p w14:paraId="2614D59F" w14:textId="77777777" w:rsidR="002549E6" w:rsidRPr="00E33D24" w:rsidRDefault="002549E6" w:rsidP="002549E6">
      <w:pPr>
        <w:rPr>
          <w:rFonts w:ascii="Times New Roman" w:hAnsi="Times New Roman" w:cs="Times New Roman"/>
          <w:sz w:val="24"/>
          <w:szCs w:val="24"/>
          <w:lang w:val="en-US"/>
        </w:rPr>
      </w:pPr>
    </w:p>
    <w:p w14:paraId="0853F6A1"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We will not be addressing any hardware issues, or making any changes.  Our team will also not be responsible for training all personnel; we will train a set number of individuals, by reviewing the database, and they will be the Get Well Health System’s point of contact.  We will also not be uploading large sets of data from all antiquated database systems, Get Well Health System will need to designate scribes to input previous data from the various databases to ensure the database is up to date and ready to run upon implementation.</w:t>
      </w:r>
    </w:p>
    <w:p w14:paraId="18292501" w14:textId="77777777" w:rsidR="002549E6" w:rsidRPr="00E33D24" w:rsidRDefault="002549E6" w:rsidP="002549E6">
      <w:pPr>
        <w:rPr>
          <w:rFonts w:ascii="Times New Roman" w:hAnsi="Times New Roman" w:cs="Times New Roman"/>
          <w:sz w:val="24"/>
          <w:szCs w:val="24"/>
          <w:lang w:val="en-US"/>
        </w:rPr>
      </w:pPr>
    </w:p>
    <w:p w14:paraId="7D7D58C6"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Constraints and Assumptions</w:t>
      </w:r>
    </w:p>
    <w:p w14:paraId="4CC393B9"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There are some constraints when working with a patient’s private identifying information.  There are HIPPA guidelines we must follow.  We must also follow labor guidelines when handling employee’s information as well.  What will be needed in the database will need to be restraints on who is able to access what pieces of data; for example, medications will not need to be seen by all database users, only those providing direct care to the patient.  An employee’s salary should not be shown to all users, only employees in compensation.  </w:t>
      </w:r>
    </w:p>
    <w:p w14:paraId="0606FA5A" w14:textId="77777777" w:rsidR="002549E6" w:rsidRPr="00E33D24" w:rsidRDefault="002549E6" w:rsidP="002549E6">
      <w:pPr>
        <w:rPr>
          <w:rFonts w:ascii="Times New Roman" w:hAnsi="Times New Roman" w:cs="Times New Roman"/>
          <w:sz w:val="24"/>
          <w:szCs w:val="24"/>
          <w:lang w:val="en-US"/>
        </w:rPr>
      </w:pPr>
    </w:p>
    <w:p w14:paraId="54BEEF83"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The assumptions being made is that all facilities will utilize this new database, it is not optional.  All facilities will also have super users of the new database system.  Facilities will also go live at one time, this will not be staggered implementation.  The last assumption made is that all historical data from antiquated database systems are valid and reliable.  There will be no changes made when transferring data, and if changes need to be made to instances, it will be noted and updated at a later date.</w:t>
      </w:r>
    </w:p>
    <w:p w14:paraId="3BF763DC" w14:textId="77777777" w:rsidR="002549E6" w:rsidRPr="00E33D24" w:rsidRDefault="002549E6" w:rsidP="002549E6">
      <w:pPr>
        <w:rPr>
          <w:rFonts w:ascii="Times New Roman" w:hAnsi="Times New Roman" w:cs="Times New Roman"/>
          <w:sz w:val="24"/>
          <w:szCs w:val="24"/>
          <w:lang w:val="en-US"/>
        </w:rPr>
      </w:pPr>
    </w:p>
    <w:p w14:paraId="1CBEBEA6"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Period of Performance</w:t>
      </w:r>
    </w:p>
    <w:p w14:paraId="5CA4A3F8"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This first phase is expected to be completed within nine weeks.  We, as the consulting company, will present a draft entity relationship diagram, then upon completion demonstrate the performance of the database.  The project is expected to begin September 18, 2017 and will conclude </w:t>
      </w:r>
    </w:p>
    <w:p w14:paraId="33334DBE" w14:textId="77777777" w:rsidR="002549E6" w:rsidRPr="00E33D24" w:rsidRDefault="002549E6" w:rsidP="002549E6">
      <w:pPr>
        <w:rPr>
          <w:rFonts w:ascii="Times New Roman" w:hAnsi="Times New Roman" w:cs="Times New Roman"/>
          <w:sz w:val="24"/>
          <w:szCs w:val="24"/>
          <w:lang w:val="en-US"/>
        </w:rPr>
      </w:pPr>
    </w:p>
    <w:p w14:paraId="523A3409"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Work Requirements</w:t>
      </w:r>
    </w:p>
    <w:p w14:paraId="1DEB1816"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ab/>
        <w:t>Kickoff:</w:t>
      </w:r>
    </w:p>
    <w:p w14:paraId="5F07BD29"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The kickoff for this project will take place the week of September 18, 2017.  This will include a brainstorming phase of the team members and decision makers from Get Well Health System.  Through the kickoff phase, we will be working to put together the design phase.</w:t>
      </w:r>
    </w:p>
    <w:p w14:paraId="46F0BE70"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sz w:val="24"/>
          <w:szCs w:val="24"/>
          <w:lang w:val="en-US"/>
        </w:rPr>
        <w:tab/>
      </w:r>
      <w:r w:rsidRPr="00E33D24">
        <w:rPr>
          <w:rFonts w:ascii="Times New Roman" w:hAnsi="Times New Roman" w:cs="Times New Roman"/>
          <w:b/>
          <w:sz w:val="24"/>
          <w:szCs w:val="24"/>
          <w:lang w:val="en-US"/>
        </w:rPr>
        <w:t>Design Phase:</w:t>
      </w:r>
    </w:p>
    <w:p w14:paraId="1CC6A1C9"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The design phase includes the creation of the entity relationship diagram, along with the relationship schema.  During this phase, we will be identifying the necessary attributes needed for each table.  Legally, as a health system there is data that has to be recorded, and some pieces of data that is supportive of the regulated data.  </w:t>
      </w:r>
    </w:p>
    <w:p w14:paraId="0B39605C"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With regard to this database, it will operate with synchronous control, which means when there are updates or transactions made against the database, the entire database will update with that new data.  Data will be kept locally at the five acute care hospital, along with an additional copy in the information systems building.</w:t>
      </w:r>
    </w:p>
    <w:p w14:paraId="33324FB6"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sz w:val="24"/>
          <w:szCs w:val="24"/>
          <w:lang w:val="en-US"/>
        </w:rPr>
        <w:tab/>
      </w:r>
      <w:r w:rsidRPr="00E33D24">
        <w:rPr>
          <w:rFonts w:ascii="Times New Roman" w:hAnsi="Times New Roman" w:cs="Times New Roman"/>
          <w:b/>
          <w:sz w:val="24"/>
          <w:szCs w:val="24"/>
          <w:lang w:val="en-US"/>
        </w:rPr>
        <w:t>Build Phase:</w:t>
      </w:r>
    </w:p>
    <w:p w14:paraId="2C28CBFD"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The build phase consists of the G Six Consulting firm creating the DDL for the skeleton of the database.  Tables, constraints, and other pertinent table details will be created.  The table will be normalized, and tested to ensure it meets the basic requirements.  Servers within each facility, including IS will need to be partitioned to hold this new set of data.  The data from the previous database systems will need to be archived for historical purposes.</w:t>
      </w:r>
    </w:p>
    <w:p w14:paraId="34267EB4"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sz w:val="24"/>
          <w:szCs w:val="24"/>
          <w:lang w:val="en-US"/>
        </w:rPr>
        <w:tab/>
      </w:r>
      <w:r w:rsidRPr="00E33D24">
        <w:rPr>
          <w:rFonts w:ascii="Times New Roman" w:hAnsi="Times New Roman" w:cs="Times New Roman"/>
          <w:b/>
          <w:sz w:val="24"/>
          <w:szCs w:val="24"/>
          <w:lang w:val="en-US"/>
        </w:rPr>
        <w:t>Implementation Phase:</w:t>
      </w:r>
    </w:p>
    <w:p w14:paraId="43D79868"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Once the database is built, we will begin the implementation phase.  This phase will include the creation of instances within the table.  Scribers will need to meet in massive numbers to transfer </w:t>
      </w:r>
      <w:r w:rsidRPr="00E33D24">
        <w:rPr>
          <w:rFonts w:ascii="Times New Roman" w:hAnsi="Times New Roman" w:cs="Times New Roman"/>
          <w:sz w:val="24"/>
          <w:szCs w:val="24"/>
          <w:lang w:val="en-US"/>
        </w:rPr>
        <w:lastRenderedPageBreak/>
        <w:t xml:space="preserve">data from one database to the other.  The legacy database systems do not have a file type that is compatible to the new database, therefore it will need to be individually typed or scanned into the system.  </w:t>
      </w:r>
    </w:p>
    <w:p w14:paraId="40FE9F87"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Within this phase, users will be selected to work in the system.  They will ensure it meets the needs of the health system.  If there are changes that need to be made, it will be completed during this stage.</w:t>
      </w:r>
    </w:p>
    <w:p w14:paraId="033ADE68"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sz w:val="24"/>
          <w:szCs w:val="24"/>
          <w:lang w:val="en-US"/>
        </w:rPr>
        <w:tab/>
      </w:r>
      <w:r w:rsidRPr="00E33D24">
        <w:rPr>
          <w:rFonts w:ascii="Times New Roman" w:hAnsi="Times New Roman" w:cs="Times New Roman"/>
          <w:b/>
          <w:sz w:val="24"/>
          <w:szCs w:val="24"/>
          <w:lang w:val="en-US"/>
        </w:rPr>
        <w:t>Training Phase:</w:t>
      </w:r>
    </w:p>
    <w:p w14:paraId="0472DF87"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The super users will be trained by G Six Consulting Firm on how to use the database.  The super users will train team members throughout the health system.  During the initial phases of implementation, our team will remain on site to ensure the database is working without failures. </w:t>
      </w:r>
    </w:p>
    <w:p w14:paraId="45F5E3CF" w14:textId="77777777" w:rsidR="002549E6" w:rsidRPr="00E33D24" w:rsidRDefault="002549E6" w:rsidP="002549E6">
      <w:pPr>
        <w:rPr>
          <w:rFonts w:ascii="Times New Roman" w:hAnsi="Times New Roman" w:cs="Times New Roman"/>
          <w:sz w:val="24"/>
          <w:szCs w:val="24"/>
          <w:lang w:val="en-US"/>
        </w:rPr>
      </w:pPr>
    </w:p>
    <w:p w14:paraId="05315BA7"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sz w:val="24"/>
          <w:szCs w:val="24"/>
          <w:lang w:val="en-US"/>
        </w:rPr>
        <w:tab/>
      </w:r>
      <w:r w:rsidRPr="00E33D24">
        <w:rPr>
          <w:rFonts w:ascii="Times New Roman" w:hAnsi="Times New Roman" w:cs="Times New Roman"/>
          <w:b/>
          <w:sz w:val="24"/>
          <w:szCs w:val="24"/>
          <w:lang w:val="en-US"/>
        </w:rPr>
        <w:t>Project Handoff/Closure</w:t>
      </w:r>
    </w:p>
    <w:p w14:paraId="5195C998"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This project will be handed off to Get Well Health System on December 3, 2017.  Once completed, the database will have various sets of data available; employee information, hospital information, patient information, previous visit data, and data referencing medications/prescriptions.  With this being the conclusion of the first phase, the acute care hospitals will continue to have the team on site for support, as other phases of the project is being implemented.</w:t>
      </w:r>
    </w:p>
    <w:p w14:paraId="7A63A156" w14:textId="77777777" w:rsidR="002549E6" w:rsidRPr="00E33D24" w:rsidRDefault="002549E6" w:rsidP="002549E6">
      <w:pPr>
        <w:rPr>
          <w:rFonts w:ascii="Times New Roman" w:hAnsi="Times New Roman" w:cs="Times New Roman"/>
          <w:sz w:val="24"/>
          <w:szCs w:val="24"/>
          <w:lang w:val="en-US"/>
        </w:rPr>
      </w:pPr>
    </w:p>
    <w:p w14:paraId="5B314744"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As this project is being closed, the database will be assessed to determine if there are other attributes that need to be added to the database.  There will be time, at least 30 days, before the next phase to create updates to the newly created database.  </w:t>
      </w:r>
    </w:p>
    <w:p w14:paraId="0C87F29E" w14:textId="77777777" w:rsidR="002549E6" w:rsidRPr="00E33D24" w:rsidRDefault="002549E6" w:rsidP="002549E6">
      <w:pPr>
        <w:rPr>
          <w:rFonts w:ascii="Times New Roman" w:hAnsi="Times New Roman" w:cs="Times New Roman"/>
          <w:sz w:val="24"/>
          <w:szCs w:val="24"/>
          <w:lang w:val="en-US"/>
        </w:rPr>
      </w:pPr>
    </w:p>
    <w:p w14:paraId="567354FD" w14:textId="77777777" w:rsidR="002549E6" w:rsidRPr="00E33D24" w:rsidRDefault="002549E6" w:rsidP="002549E6">
      <w:pPr>
        <w:rPr>
          <w:rFonts w:ascii="Times New Roman" w:hAnsi="Times New Roman" w:cs="Times New Roman"/>
          <w:sz w:val="24"/>
          <w:szCs w:val="24"/>
          <w:lang w:val="en-US"/>
        </w:rPr>
      </w:pPr>
    </w:p>
    <w:p w14:paraId="21905397"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References:</w:t>
      </w:r>
    </w:p>
    <w:p w14:paraId="38E38DFD" w14:textId="77777777" w:rsidR="002549E6" w:rsidRPr="00E33D24" w:rsidRDefault="002549E6" w:rsidP="002549E6">
      <w:pPr>
        <w:rPr>
          <w:rFonts w:ascii="Times New Roman" w:hAnsi="Times New Roman" w:cs="Times New Roman"/>
          <w:sz w:val="24"/>
          <w:szCs w:val="24"/>
          <w:lang w:val="en-US"/>
        </w:rPr>
      </w:pPr>
    </w:p>
    <w:p w14:paraId="0CCAFD5A"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Brujhito. (2016). Docuri. Project assumptions and risks.pdf. Retrieved from </w:t>
      </w:r>
      <w:hyperlink r:id="rId9" w:history="1">
        <w:r w:rsidRPr="00E33D24">
          <w:rPr>
            <w:rStyle w:val="Hyperlink"/>
            <w:rFonts w:ascii="Times New Roman" w:hAnsi="Times New Roman" w:cs="Times New Roman"/>
            <w:color w:val="auto"/>
            <w:sz w:val="24"/>
            <w:szCs w:val="24"/>
            <w:lang w:val="en-US"/>
          </w:rPr>
          <w:t>https://docuri.com/download/project-assumptions-and-riskspdf_59ae4825f581710a62011cd1_pdf</w:t>
        </w:r>
      </w:hyperlink>
      <w:r w:rsidRPr="00E33D24">
        <w:rPr>
          <w:rFonts w:ascii="Times New Roman" w:hAnsi="Times New Roman" w:cs="Times New Roman"/>
          <w:sz w:val="24"/>
          <w:szCs w:val="24"/>
          <w:lang w:val="en-US"/>
        </w:rPr>
        <w:t xml:space="preserve"> </w:t>
      </w:r>
    </w:p>
    <w:p w14:paraId="2EB40FC2" w14:textId="77777777" w:rsidR="002549E6" w:rsidRPr="00E33D24" w:rsidRDefault="002549E6" w:rsidP="002549E6">
      <w:pPr>
        <w:rPr>
          <w:rFonts w:ascii="Times New Roman" w:hAnsi="Times New Roman" w:cs="Times New Roman"/>
          <w:sz w:val="24"/>
          <w:szCs w:val="24"/>
          <w:lang w:val="en-US"/>
        </w:rPr>
      </w:pPr>
    </w:p>
    <w:p w14:paraId="5A891632" w14:textId="3A4A978C" w:rsidR="00D108C9" w:rsidRDefault="00D108C9">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AA4AB93" w14:textId="77777777" w:rsidR="002549E6" w:rsidRPr="00E33D24" w:rsidRDefault="002549E6" w:rsidP="002549E6">
      <w:pPr>
        <w:rPr>
          <w:rFonts w:ascii="Times New Roman" w:hAnsi="Times New Roman" w:cs="Times New Roman"/>
          <w:sz w:val="24"/>
          <w:szCs w:val="24"/>
          <w:lang w:val="en-US"/>
        </w:rPr>
      </w:pPr>
    </w:p>
    <w:p w14:paraId="60D76F96" w14:textId="41191EBA" w:rsidR="002549E6" w:rsidRPr="00895CBE" w:rsidRDefault="00AA779C" w:rsidP="00895CBE">
      <w:pPr>
        <w:pStyle w:val="Heading1"/>
        <w:jc w:val="center"/>
        <w:rPr>
          <w:rFonts w:ascii="Times New Roman" w:hAnsi="Times New Roman" w:cs="Times New Roman"/>
          <w:b/>
          <w:color w:val="auto"/>
          <w:sz w:val="24"/>
          <w:szCs w:val="24"/>
          <w:lang w:val="en-US"/>
        </w:rPr>
      </w:pPr>
      <w:bookmarkStart w:id="1" w:name="_Toc498790496"/>
      <w:r w:rsidRPr="00895CBE">
        <w:rPr>
          <w:rFonts w:ascii="Times New Roman" w:hAnsi="Times New Roman" w:cs="Times New Roman"/>
          <w:b/>
          <w:color w:val="auto"/>
          <w:sz w:val="24"/>
          <w:szCs w:val="24"/>
          <w:lang w:val="en-US"/>
        </w:rPr>
        <w:t>ERD and Relational Schema</w:t>
      </w:r>
      <w:bookmarkEnd w:id="1"/>
    </w:p>
    <w:p w14:paraId="7BBC8B8D" w14:textId="0B429317" w:rsidR="002549E6" w:rsidRPr="00E33D24" w:rsidRDefault="002549E6" w:rsidP="002549E6">
      <w:pPr>
        <w:rPr>
          <w:rFonts w:ascii="Times New Roman" w:hAnsi="Times New Roman" w:cs="Times New Roman"/>
          <w:sz w:val="24"/>
          <w:szCs w:val="24"/>
          <w:lang w:val="en-US"/>
        </w:rPr>
      </w:pPr>
    </w:p>
    <w:p w14:paraId="14119E5E" w14:textId="03DBB337" w:rsidR="002549E6" w:rsidRPr="00895CBE" w:rsidRDefault="002549E6" w:rsidP="007771B6">
      <w:pPr>
        <w:pStyle w:val="Heading2"/>
        <w:rPr>
          <w:rFonts w:ascii="Times New Roman" w:hAnsi="Times New Roman" w:cs="Times New Roman"/>
          <w:b/>
          <w:color w:val="auto"/>
          <w:sz w:val="24"/>
          <w:szCs w:val="24"/>
          <w:lang w:val="en-US"/>
        </w:rPr>
      </w:pPr>
      <w:bookmarkStart w:id="2" w:name="_Toc498790497"/>
      <w:r w:rsidRPr="00895CBE">
        <w:rPr>
          <w:rFonts w:ascii="Times New Roman" w:hAnsi="Times New Roman" w:cs="Times New Roman"/>
          <w:b/>
          <w:color w:val="auto"/>
          <w:sz w:val="24"/>
          <w:szCs w:val="24"/>
          <w:lang w:val="en-US"/>
        </w:rPr>
        <w:t>ERD</w:t>
      </w:r>
      <w:bookmarkEnd w:id="2"/>
    </w:p>
    <w:p w14:paraId="6AC4A266" w14:textId="1E76EEF1"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noProof/>
          <w:sz w:val="24"/>
          <w:szCs w:val="24"/>
          <w:lang w:val="en-US"/>
        </w:rPr>
        <w:drawing>
          <wp:inline distT="0" distB="0" distL="0" distR="0" wp14:anchorId="03677FB3" wp14:editId="04CAAB71">
            <wp:extent cx="5943600" cy="5745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745480"/>
                    </a:xfrm>
                    <a:prstGeom prst="rect">
                      <a:avLst/>
                    </a:prstGeom>
                    <a:noFill/>
                    <a:ln>
                      <a:noFill/>
                    </a:ln>
                  </pic:spPr>
                </pic:pic>
              </a:graphicData>
            </a:graphic>
          </wp:inline>
        </w:drawing>
      </w:r>
    </w:p>
    <w:p w14:paraId="4493F12E" w14:textId="7A98476D" w:rsidR="002549E6" w:rsidRPr="00E33D24" w:rsidRDefault="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br w:type="page"/>
      </w:r>
    </w:p>
    <w:p w14:paraId="3EF92479" w14:textId="77777777" w:rsidR="002549E6" w:rsidRPr="00E33D24" w:rsidRDefault="002549E6" w:rsidP="002549E6">
      <w:pPr>
        <w:jc w:val="center"/>
        <w:rPr>
          <w:rFonts w:ascii="Times New Roman" w:hAnsi="Times New Roman" w:cs="Times New Roman"/>
          <w:sz w:val="24"/>
          <w:szCs w:val="24"/>
          <w:lang w:val="en-US"/>
        </w:rPr>
      </w:pPr>
    </w:p>
    <w:p w14:paraId="53B96299" w14:textId="793D61B0" w:rsidR="002549E6" w:rsidRPr="00895CBE" w:rsidRDefault="002549E6" w:rsidP="007771B6">
      <w:pPr>
        <w:pStyle w:val="Heading2"/>
        <w:rPr>
          <w:rFonts w:ascii="Times New Roman" w:hAnsi="Times New Roman" w:cs="Times New Roman"/>
          <w:b/>
          <w:color w:val="auto"/>
          <w:sz w:val="24"/>
          <w:szCs w:val="24"/>
          <w:lang w:val="en-US"/>
        </w:rPr>
      </w:pPr>
      <w:bookmarkStart w:id="3" w:name="_Toc498790498"/>
      <w:r w:rsidRPr="00895CBE">
        <w:rPr>
          <w:rFonts w:ascii="Times New Roman" w:hAnsi="Times New Roman" w:cs="Times New Roman"/>
          <w:b/>
          <w:color w:val="auto"/>
          <w:sz w:val="24"/>
          <w:szCs w:val="24"/>
          <w:lang w:val="en-US"/>
        </w:rPr>
        <w:t>Relational Schema</w:t>
      </w:r>
      <w:bookmarkEnd w:id="3"/>
    </w:p>
    <w:p w14:paraId="1B881D83" w14:textId="77777777" w:rsidR="009A117D" w:rsidRDefault="009A117D" w:rsidP="009A117D">
      <w:pPr>
        <w:rPr>
          <w:lang w:val="en-IN" w:eastAsia="zh-CN" w:bidi="hi-IN"/>
        </w:rPr>
      </w:pPr>
      <w:bookmarkStart w:id="4" w:name="_Toc479082960"/>
    </w:p>
    <w:p w14:paraId="2E8B8123" w14:textId="2D045D9D" w:rsidR="002549E6" w:rsidRPr="009A117D" w:rsidRDefault="002549E6" w:rsidP="009A117D">
      <w:pPr>
        <w:rPr>
          <w:rFonts w:ascii="Times New Roman" w:hAnsi="Times New Roman" w:cs="Times New Roman"/>
          <w:b/>
          <w:sz w:val="24"/>
          <w:szCs w:val="24"/>
          <w:lang w:val="en-IN" w:eastAsia="zh-CN" w:bidi="hi-IN"/>
        </w:rPr>
      </w:pPr>
      <w:r w:rsidRPr="009A117D">
        <w:rPr>
          <w:rFonts w:ascii="Times New Roman" w:hAnsi="Times New Roman" w:cs="Times New Roman"/>
          <w:b/>
          <w:sz w:val="24"/>
          <w:szCs w:val="24"/>
          <w:lang w:val="en-IN" w:eastAsia="zh-CN" w:bidi="hi-IN"/>
        </w:rPr>
        <w:t>Hospital Schema Design</w:t>
      </w:r>
      <w:bookmarkEnd w:id="4"/>
    </w:p>
    <w:p w14:paraId="38E5F3FB"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p>
    <w:p w14:paraId="68CDBCF9" w14:textId="77777777" w:rsidR="002549E6" w:rsidRPr="00E33D24" w:rsidRDefault="002549E6" w:rsidP="002549E6">
      <w:pPr>
        <w:spacing w:line="240" w:lineRule="auto"/>
        <w:contextualSpacing/>
        <w:rPr>
          <w:rFonts w:ascii="Times New Roman" w:eastAsia="Noto Sans CJK SC Regular" w:hAnsi="Times New Roman" w:cs="Times New Roman"/>
          <w:b/>
          <w:bCs/>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Tables</w:t>
      </w:r>
    </w:p>
    <w:p w14:paraId="37D77FAA"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p>
    <w:p w14:paraId="6149631D"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Patients</w:t>
      </w:r>
      <w:r w:rsidRPr="00E33D24">
        <w:rPr>
          <w:rFonts w:ascii="Times New Roman" w:eastAsia="Noto Sans CJK SC Regular" w:hAnsi="Times New Roman" w:cs="Times New Roman"/>
          <w:sz w:val="24"/>
          <w:szCs w:val="24"/>
          <w:lang w:val="en-IN" w:eastAsia="zh-CN" w:bidi="hi-IN"/>
        </w:rPr>
        <w:t>: Patients details.</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4E9928F9"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576C3EE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6EB5146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33DD9FD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584AF4A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7909C4FE" w14:textId="77777777" w:rsidTr="00024F00">
        <w:tc>
          <w:tcPr>
            <w:tcW w:w="2409" w:type="dxa"/>
            <w:tcBorders>
              <w:left w:val="single" w:sz="2" w:space="0" w:color="000000"/>
              <w:bottom w:val="single" w:sz="2" w:space="0" w:color="000000"/>
            </w:tcBorders>
            <w:shd w:val="clear" w:color="auto" w:fill="auto"/>
            <w:tcMar>
              <w:left w:w="54" w:type="dxa"/>
            </w:tcMar>
          </w:tcPr>
          <w:p w14:paraId="64C5C50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atient_ID</w:t>
            </w:r>
          </w:p>
        </w:tc>
        <w:tc>
          <w:tcPr>
            <w:tcW w:w="2410" w:type="dxa"/>
            <w:tcBorders>
              <w:left w:val="single" w:sz="2" w:space="0" w:color="000000"/>
              <w:bottom w:val="single" w:sz="2" w:space="0" w:color="000000"/>
            </w:tcBorders>
            <w:shd w:val="clear" w:color="auto" w:fill="auto"/>
            <w:tcMar>
              <w:left w:w="54" w:type="dxa"/>
            </w:tcMar>
          </w:tcPr>
          <w:p w14:paraId="12247EF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1D270F3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7E7F69C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215A5A36" w14:textId="77777777" w:rsidTr="00024F00">
        <w:tc>
          <w:tcPr>
            <w:tcW w:w="2409" w:type="dxa"/>
            <w:tcBorders>
              <w:left w:val="single" w:sz="2" w:space="0" w:color="000000"/>
              <w:bottom w:val="single" w:sz="2" w:space="0" w:color="000000"/>
            </w:tcBorders>
            <w:shd w:val="clear" w:color="auto" w:fill="auto"/>
            <w:tcMar>
              <w:left w:w="54" w:type="dxa"/>
            </w:tcMar>
          </w:tcPr>
          <w:p w14:paraId="06D72C0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First_Name</w:t>
            </w:r>
          </w:p>
        </w:tc>
        <w:tc>
          <w:tcPr>
            <w:tcW w:w="2410" w:type="dxa"/>
            <w:tcBorders>
              <w:left w:val="single" w:sz="2" w:space="0" w:color="000000"/>
              <w:bottom w:val="single" w:sz="2" w:space="0" w:color="000000"/>
            </w:tcBorders>
            <w:shd w:val="clear" w:color="auto" w:fill="auto"/>
            <w:tcMar>
              <w:left w:w="54" w:type="dxa"/>
            </w:tcMar>
          </w:tcPr>
          <w:p w14:paraId="07C1B83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2DC56A2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098729C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3B17B710" w14:textId="77777777" w:rsidTr="00024F00">
        <w:tc>
          <w:tcPr>
            <w:tcW w:w="2409" w:type="dxa"/>
            <w:tcBorders>
              <w:left w:val="single" w:sz="2" w:space="0" w:color="000000"/>
              <w:bottom w:val="single" w:sz="2" w:space="0" w:color="000000"/>
            </w:tcBorders>
            <w:shd w:val="clear" w:color="auto" w:fill="auto"/>
            <w:tcMar>
              <w:left w:w="54" w:type="dxa"/>
            </w:tcMar>
          </w:tcPr>
          <w:p w14:paraId="224395D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Last_Name</w:t>
            </w:r>
          </w:p>
        </w:tc>
        <w:tc>
          <w:tcPr>
            <w:tcW w:w="2410" w:type="dxa"/>
            <w:tcBorders>
              <w:left w:val="single" w:sz="2" w:space="0" w:color="000000"/>
              <w:bottom w:val="single" w:sz="2" w:space="0" w:color="000000"/>
            </w:tcBorders>
            <w:shd w:val="clear" w:color="auto" w:fill="auto"/>
            <w:tcMar>
              <w:left w:w="54" w:type="dxa"/>
            </w:tcMar>
          </w:tcPr>
          <w:p w14:paraId="15D768B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03D8FCA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3660CFF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3EB63E48" w14:textId="77777777" w:rsidTr="00024F00">
        <w:tc>
          <w:tcPr>
            <w:tcW w:w="2409" w:type="dxa"/>
            <w:tcBorders>
              <w:left w:val="single" w:sz="2" w:space="0" w:color="000000"/>
              <w:bottom w:val="single" w:sz="2" w:space="0" w:color="000000"/>
            </w:tcBorders>
            <w:shd w:val="clear" w:color="auto" w:fill="auto"/>
            <w:tcMar>
              <w:left w:w="54" w:type="dxa"/>
            </w:tcMar>
          </w:tcPr>
          <w:p w14:paraId="17D6A35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OB</w:t>
            </w:r>
          </w:p>
        </w:tc>
        <w:tc>
          <w:tcPr>
            <w:tcW w:w="2410" w:type="dxa"/>
            <w:tcBorders>
              <w:left w:val="single" w:sz="2" w:space="0" w:color="000000"/>
              <w:bottom w:val="single" w:sz="2" w:space="0" w:color="000000"/>
            </w:tcBorders>
            <w:shd w:val="clear" w:color="auto" w:fill="auto"/>
            <w:tcMar>
              <w:left w:w="54" w:type="dxa"/>
            </w:tcMar>
          </w:tcPr>
          <w:p w14:paraId="2045729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e</w:t>
            </w:r>
          </w:p>
        </w:tc>
        <w:tc>
          <w:tcPr>
            <w:tcW w:w="2409" w:type="dxa"/>
            <w:tcBorders>
              <w:left w:val="single" w:sz="2" w:space="0" w:color="000000"/>
              <w:bottom w:val="single" w:sz="2" w:space="0" w:color="000000"/>
            </w:tcBorders>
            <w:shd w:val="clear" w:color="auto" w:fill="auto"/>
            <w:tcMar>
              <w:left w:w="54" w:type="dxa"/>
            </w:tcMar>
          </w:tcPr>
          <w:p w14:paraId="2348C10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3920E9C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4EC1EC18" w14:textId="77777777" w:rsidTr="00024F00">
        <w:tc>
          <w:tcPr>
            <w:tcW w:w="2409" w:type="dxa"/>
            <w:tcBorders>
              <w:left w:val="single" w:sz="2" w:space="0" w:color="000000"/>
              <w:bottom w:val="single" w:sz="2" w:space="0" w:color="000000"/>
            </w:tcBorders>
            <w:shd w:val="clear" w:color="auto" w:fill="auto"/>
            <w:tcMar>
              <w:left w:w="54" w:type="dxa"/>
            </w:tcMar>
          </w:tcPr>
          <w:p w14:paraId="70801DB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hone_Num</w:t>
            </w:r>
          </w:p>
        </w:tc>
        <w:tc>
          <w:tcPr>
            <w:tcW w:w="2410" w:type="dxa"/>
            <w:tcBorders>
              <w:left w:val="single" w:sz="2" w:space="0" w:color="000000"/>
              <w:bottom w:val="single" w:sz="2" w:space="0" w:color="000000"/>
            </w:tcBorders>
            <w:shd w:val="clear" w:color="auto" w:fill="auto"/>
            <w:tcMar>
              <w:left w:w="54" w:type="dxa"/>
            </w:tcMar>
          </w:tcPr>
          <w:p w14:paraId="7E00828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umber</w:t>
            </w:r>
          </w:p>
        </w:tc>
        <w:tc>
          <w:tcPr>
            <w:tcW w:w="2409" w:type="dxa"/>
            <w:tcBorders>
              <w:left w:val="single" w:sz="2" w:space="0" w:color="000000"/>
              <w:bottom w:val="single" w:sz="2" w:space="0" w:color="000000"/>
            </w:tcBorders>
            <w:shd w:val="clear" w:color="auto" w:fill="auto"/>
            <w:tcMar>
              <w:left w:w="54" w:type="dxa"/>
            </w:tcMar>
          </w:tcPr>
          <w:p w14:paraId="749BF32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1DCCA42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2C5D494A" w14:textId="77777777" w:rsidTr="00024F00">
        <w:tc>
          <w:tcPr>
            <w:tcW w:w="2409" w:type="dxa"/>
            <w:tcBorders>
              <w:left w:val="single" w:sz="2" w:space="0" w:color="000000"/>
              <w:bottom w:val="single" w:sz="2" w:space="0" w:color="000000"/>
            </w:tcBorders>
            <w:shd w:val="clear" w:color="auto" w:fill="auto"/>
            <w:tcMar>
              <w:left w:w="54" w:type="dxa"/>
            </w:tcMar>
          </w:tcPr>
          <w:p w14:paraId="008B279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Gender</w:t>
            </w:r>
          </w:p>
        </w:tc>
        <w:tc>
          <w:tcPr>
            <w:tcW w:w="2410" w:type="dxa"/>
            <w:tcBorders>
              <w:left w:val="single" w:sz="2" w:space="0" w:color="000000"/>
              <w:bottom w:val="single" w:sz="2" w:space="0" w:color="000000"/>
            </w:tcBorders>
            <w:shd w:val="clear" w:color="auto" w:fill="auto"/>
            <w:tcMar>
              <w:left w:w="54" w:type="dxa"/>
            </w:tcMar>
          </w:tcPr>
          <w:p w14:paraId="757AA1A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Boolean</w:t>
            </w:r>
          </w:p>
        </w:tc>
        <w:tc>
          <w:tcPr>
            <w:tcW w:w="2409" w:type="dxa"/>
            <w:tcBorders>
              <w:left w:val="single" w:sz="2" w:space="0" w:color="000000"/>
              <w:bottom w:val="single" w:sz="2" w:space="0" w:color="000000"/>
            </w:tcBorders>
            <w:shd w:val="clear" w:color="auto" w:fill="auto"/>
            <w:tcMar>
              <w:left w:w="54" w:type="dxa"/>
            </w:tcMar>
          </w:tcPr>
          <w:p w14:paraId="7C98365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7668C51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F = Female/M = Male</w:t>
            </w:r>
          </w:p>
        </w:tc>
      </w:tr>
      <w:tr w:rsidR="00E33D24" w:rsidRPr="00E33D24" w14:paraId="2AC7625A" w14:textId="77777777" w:rsidTr="00024F00">
        <w:tc>
          <w:tcPr>
            <w:tcW w:w="2409" w:type="dxa"/>
            <w:tcBorders>
              <w:left w:val="single" w:sz="2" w:space="0" w:color="000000"/>
              <w:bottom w:val="single" w:sz="2" w:space="0" w:color="000000"/>
            </w:tcBorders>
            <w:shd w:val="clear" w:color="auto" w:fill="auto"/>
            <w:tcMar>
              <w:left w:w="54" w:type="dxa"/>
            </w:tcMar>
          </w:tcPr>
          <w:p w14:paraId="11D15834" w14:textId="77777777" w:rsidR="002549E6" w:rsidRPr="00E33D24" w:rsidRDefault="002549E6" w:rsidP="00024F00">
            <w:pPr>
              <w:suppressLineNumbers/>
              <w:tabs>
                <w:tab w:val="center" w:pos="1150"/>
              </w:tab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Address</w:t>
            </w:r>
          </w:p>
        </w:tc>
        <w:tc>
          <w:tcPr>
            <w:tcW w:w="2410" w:type="dxa"/>
            <w:tcBorders>
              <w:left w:val="single" w:sz="2" w:space="0" w:color="000000"/>
              <w:bottom w:val="single" w:sz="2" w:space="0" w:color="000000"/>
            </w:tcBorders>
            <w:shd w:val="clear" w:color="auto" w:fill="auto"/>
            <w:tcMar>
              <w:left w:w="54" w:type="dxa"/>
            </w:tcMar>
          </w:tcPr>
          <w:p w14:paraId="27317ED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30DB973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7344A05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2055CC11" w14:textId="77777777" w:rsidTr="00024F00">
        <w:tc>
          <w:tcPr>
            <w:tcW w:w="2409" w:type="dxa"/>
            <w:tcBorders>
              <w:left w:val="single" w:sz="2" w:space="0" w:color="000000"/>
              <w:bottom w:val="single" w:sz="2" w:space="0" w:color="000000"/>
            </w:tcBorders>
            <w:shd w:val="clear" w:color="auto" w:fill="auto"/>
            <w:tcMar>
              <w:left w:w="54" w:type="dxa"/>
            </w:tcMar>
          </w:tcPr>
          <w:p w14:paraId="3E14D43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Zip_Code</w:t>
            </w:r>
          </w:p>
        </w:tc>
        <w:tc>
          <w:tcPr>
            <w:tcW w:w="2410" w:type="dxa"/>
            <w:tcBorders>
              <w:left w:val="single" w:sz="2" w:space="0" w:color="000000"/>
              <w:bottom w:val="single" w:sz="2" w:space="0" w:color="000000"/>
            </w:tcBorders>
            <w:shd w:val="clear" w:color="auto" w:fill="auto"/>
            <w:tcMar>
              <w:left w:w="54" w:type="dxa"/>
            </w:tcMar>
          </w:tcPr>
          <w:p w14:paraId="401DFA5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591932C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36BD89A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16827534" w14:textId="77777777" w:rsidR="002549E6" w:rsidRPr="00E33D24" w:rsidRDefault="002549E6" w:rsidP="002549E6">
      <w:pPr>
        <w:tabs>
          <w:tab w:val="left" w:pos="960"/>
        </w:tabs>
        <w:spacing w:after="0" w:line="240" w:lineRule="auto"/>
        <w:rPr>
          <w:rFonts w:ascii="Times New Roman" w:hAnsi="Times New Roman" w:cs="Times New Roman"/>
          <w:b/>
          <w:bCs/>
          <w:sz w:val="24"/>
          <w:szCs w:val="24"/>
        </w:rPr>
      </w:pPr>
      <w:r w:rsidRPr="00E33D24">
        <w:rPr>
          <w:rFonts w:ascii="Times New Roman" w:hAnsi="Times New Roman" w:cs="Times New Roman"/>
          <w:b/>
          <w:bCs/>
          <w:sz w:val="24"/>
          <w:szCs w:val="24"/>
        </w:rPr>
        <w:tab/>
      </w:r>
    </w:p>
    <w:p w14:paraId="25D71B3E"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Visits</w:t>
      </w:r>
      <w:r w:rsidRPr="00E33D24">
        <w:rPr>
          <w:rFonts w:ascii="Times New Roman" w:eastAsia="Noto Sans CJK SC Regular" w:hAnsi="Times New Roman" w:cs="Times New Roman"/>
          <w:sz w:val="24"/>
          <w:szCs w:val="24"/>
          <w:lang w:val="en-IN" w:eastAsia="zh-CN" w:bidi="hi-IN"/>
        </w:rPr>
        <w:t>: Visit request details regarding the Patients.</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6D6CA039"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483CDAB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619F530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384033D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121291B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303852C5" w14:textId="77777777" w:rsidTr="00024F00">
        <w:trPr>
          <w:trHeight w:val="327"/>
        </w:trPr>
        <w:tc>
          <w:tcPr>
            <w:tcW w:w="2409" w:type="dxa"/>
            <w:tcBorders>
              <w:left w:val="single" w:sz="2" w:space="0" w:color="000000"/>
              <w:bottom w:val="single" w:sz="2" w:space="0" w:color="000000"/>
            </w:tcBorders>
            <w:shd w:val="clear" w:color="auto" w:fill="auto"/>
            <w:tcMar>
              <w:left w:w="54" w:type="dxa"/>
            </w:tcMar>
          </w:tcPr>
          <w:p w14:paraId="7B4B91E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isit_ID</w:t>
            </w:r>
          </w:p>
        </w:tc>
        <w:tc>
          <w:tcPr>
            <w:tcW w:w="2410" w:type="dxa"/>
            <w:tcBorders>
              <w:left w:val="single" w:sz="2" w:space="0" w:color="000000"/>
              <w:bottom w:val="single" w:sz="2" w:space="0" w:color="000000"/>
            </w:tcBorders>
            <w:shd w:val="clear" w:color="auto" w:fill="auto"/>
            <w:tcMar>
              <w:left w:w="54" w:type="dxa"/>
            </w:tcMar>
          </w:tcPr>
          <w:p w14:paraId="1D28699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32677B4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46F1403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403C5645" w14:textId="77777777" w:rsidTr="00024F00">
        <w:tc>
          <w:tcPr>
            <w:tcW w:w="2409" w:type="dxa"/>
            <w:tcBorders>
              <w:left w:val="single" w:sz="2" w:space="0" w:color="000000"/>
              <w:bottom w:val="single" w:sz="2" w:space="0" w:color="000000"/>
            </w:tcBorders>
            <w:shd w:val="clear" w:color="auto" w:fill="auto"/>
            <w:tcMar>
              <w:left w:w="54" w:type="dxa"/>
            </w:tcMar>
          </w:tcPr>
          <w:p w14:paraId="7BCC278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atient_ID</w:t>
            </w:r>
          </w:p>
        </w:tc>
        <w:tc>
          <w:tcPr>
            <w:tcW w:w="2410" w:type="dxa"/>
            <w:tcBorders>
              <w:left w:val="single" w:sz="2" w:space="0" w:color="000000"/>
              <w:bottom w:val="single" w:sz="2" w:space="0" w:color="000000"/>
            </w:tcBorders>
            <w:shd w:val="clear" w:color="auto" w:fill="auto"/>
            <w:tcMar>
              <w:left w:w="54" w:type="dxa"/>
            </w:tcMar>
          </w:tcPr>
          <w:p w14:paraId="62156FA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6B6A805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Foreign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6FCA556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posite PK</w:t>
            </w:r>
          </w:p>
        </w:tc>
      </w:tr>
      <w:tr w:rsidR="00E33D24" w:rsidRPr="00E33D24" w14:paraId="2815D8DE" w14:textId="77777777" w:rsidTr="00024F00">
        <w:tc>
          <w:tcPr>
            <w:tcW w:w="2409" w:type="dxa"/>
            <w:tcBorders>
              <w:left w:val="single" w:sz="2" w:space="0" w:color="000000"/>
              <w:bottom w:val="single" w:sz="2" w:space="0" w:color="000000"/>
            </w:tcBorders>
            <w:shd w:val="clear" w:color="auto" w:fill="auto"/>
            <w:tcMar>
              <w:left w:w="54" w:type="dxa"/>
            </w:tcMar>
          </w:tcPr>
          <w:p w14:paraId="65C671E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ovider_ID</w:t>
            </w:r>
          </w:p>
        </w:tc>
        <w:tc>
          <w:tcPr>
            <w:tcW w:w="2410" w:type="dxa"/>
            <w:tcBorders>
              <w:left w:val="single" w:sz="2" w:space="0" w:color="000000"/>
              <w:bottom w:val="single" w:sz="2" w:space="0" w:color="000000"/>
            </w:tcBorders>
            <w:shd w:val="clear" w:color="auto" w:fill="auto"/>
            <w:tcMar>
              <w:left w:w="54" w:type="dxa"/>
            </w:tcMar>
          </w:tcPr>
          <w:p w14:paraId="090C86C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409B74A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Foreign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26D72E3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posite PK</w:t>
            </w:r>
          </w:p>
        </w:tc>
      </w:tr>
      <w:tr w:rsidR="00E33D24" w:rsidRPr="00E33D24" w14:paraId="662C2EF9" w14:textId="77777777" w:rsidTr="00024F00">
        <w:tc>
          <w:tcPr>
            <w:tcW w:w="2409" w:type="dxa"/>
            <w:tcBorders>
              <w:left w:val="single" w:sz="2" w:space="0" w:color="000000"/>
              <w:bottom w:val="single" w:sz="2" w:space="0" w:color="000000"/>
            </w:tcBorders>
            <w:shd w:val="clear" w:color="auto" w:fill="auto"/>
            <w:tcMar>
              <w:left w:w="54" w:type="dxa"/>
            </w:tcMar>
          </w:tcPr>
          <w:p w14:paraId="692D760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es</w:t>
            </w:r>
          </w:p>
        </w:tc>
        <w:tc>
          <w:tcPr>
            <w:tcW w:w="2410" w:type="dxa"/>
            <w:tcBorders>
              <w:left w:val="single" w:sz="2" w:space="0" w:color="000000"/>
              <w:bottom w:val="single" w:sz="2" w:space="0" w:color="000000"/>
            </w:tcBorders>
            <w:shd w:val="clear" w:color="auto" w:fill="auto"/>
            <w:tcMar>
              <w:left w:w="54" w:type="dxa"/>
            </w:tcMar>
          </w:tcPr>
          <w:p w14:paraId="1016631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45E3E35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52962C3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1E152DDC" w14:textId="77777777" w:rsidTr="00024F00">
        <w:tc>
          <w:tcPr>
            <w:tcW w:w="2409" w:type="dxa"/>
            <w:tcBorders>
              <w:left w:val="single" w:sz="2" w:space="0" w:color="000000"/>
              <w:bottom w:val="single" w:sz="2" w:space="0" w:color="000000"/>
            </w:tcBorders>
            <w:shd w:val="clear" w:color="auto" w:fill="auto"/>
            <w:tcMar>
              <w:left w:w="54" w:type="dxa"/>
            </w:tcMar>
          </w:tcPr>
          <w:p w14:paraId="4812E83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urpose</w:t>
            </w:r>
          </w:p>
        </w:tc>
        <w:tc>
          <w:tcPr>
            <w:tcW w:w="2410" w:type="dxa"/>
            <w:tcBorders>
              <w:left w:val="single" w:sz="2" w:space="0" w:color="000000"/>
              <w:bottom w:val="single" w:sz="2" w:space="0" w:color="000000"/>
            </w:tcBorders>
            <w:shd w:val="clear" w:color="auto" w:fill="auto"/>
            <w:tcMar>
              <w:left w:w="54" w:type="dxa"/>
            </w:tcMar>
          </w:tcPr>
          <w:p w14:paraId="18644793"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5A1A9CF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4A04329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35C9A441" w14:textId="77777777" w:rsidTr="00024F00">
        <w:tc>
          <w:tcPr>
            <w:tcW w:w="2409" w:type="dxa"/>
            <w:tcBorders>
              <w:left w:val="single" w:sz="2" w:space="0" w:color="000000"/>
            </w:tcBorders>
            <w:shd w:val="clear" w:color="auto" w:fill="auto"/>
            <w:tcMar>
              <w:left w:w="54" w:type="dxa"/>
            </w:tcMar>
          </w:tcPr>
          <w:p w14:paraId="2D8D1F73"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Hospital_CCN_ID</w:t>
            </w:r>
          </w:p>
        </w:tc>
        <w:tc>
          <w:tcPr>
            <w:tcW w:w="2410" w:type="dxa"/>
            <w:tcBorders>
              <w:left w:val="single" w:sz="2" w:space="0" w:color="000000"/>
            </w:tcBorders>
            <w:shd w:val="clear" w:color="auto" w:fill="auto"/>
            <w:tcMar>
              <w:left w:w="54" w:type="dxa"/>
            </w:tcMar>
          </w:tcPr>
          <w:p w14:paraId="19FC400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tcBorders>
            <w:shd w:val="clear" w:color="auto" w:fill="auto"/>
            <w:tcMar>
              <w:left w:w="54" w:type="dxa"/>
            </w:tcMar>
          </w:tcPr>
          <w:p w14:paraId="7D31A17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Foreign key</w:t>
            </w:r>
          </w:p>
        </w:tc>
        <w:tc>
          <w:tcPr>
            <w:tcW w:w="2410" w:type="dxa"/>
            <w:tcBorders>
              <w:left w:val="single" w:sz="2" w:space="0" w:color="000000"/>
              <w:right w:val="single" w:sz="2" w:space="0" w:color="000000"/>
            </w:tcBorders>
            <w:shd w:val="clear" w:color="auto" w:fill="auto"/>
            <w:tcMar>
              <w:left w:w="54" w:type="dxa"/>
            </w:tcMar>
          </w:tcPr>
          <w:p w14:paraId="740D1AC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posite PK</w:t>
            </w:r>
          </w:p>
        </w:tc>
      </w:tr>
      <w:tr w:rsidR="00E33D24" w:rsidRPr="00E33D24" w14:paraId="39727C88" w14:textId="77777777" w:rsidTr="00024F00">
        <w:trPr>
          <w:trHeight w:val="525"/>
        </w:trPr>
        <w:tc>
          <w:tcPr>
            <w:tcW w:w="2409" w:type="dxa"/>
            <w:tcBorders>
              <w:left w:val="single" w:sz="2" w:space="0" w:color="000000"/>
              <w:bottom w:val="single" w:sz="2" w:space="0" w:color="000000"/>
            </w:tcBorders>
            <w:shd w:val="clear" w:color="auto" w:fill="auto"/>
            <w:tcMar>
              <w:left w:w="54" w:type="dxa"/>
            </w:tcMar>
          </w:tcPr>
          <w:p w14:paraId="13AF289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isit_Date</w:t>
            </w:r>
          </w:p>
        </w:tc>
        <w:tc>
          <w:tcPr>
            <w:tcW w:w="2410" w:type="dxa"/>
            <w:tcBorders>
              <w:left w:val="single" w:sz="2" w:space="0" w:color="000000"/>
              <w:bottom w:val="single" w:sz="2" w:space="0" w:color="000000"/>
            </w:tcBorders>
            <w:shd w:val="clear" w:color="auto" w:fill="auto"/>
            <w:tcMar>
              <w:left w:w="54" w:type="dxa"/>
            </w:tcMar>
          </w:tcPr>
          <w:p w14:paraId="41B597B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e</w:t>
            </w:r>
          </w:p>
        </w:tc>
        <w:tc>
          <w:tcPr>
            <w:tcW w:w="2409" w:type="dxa"/>
            <w:tcBorders>
              <w:left w:val="single" w:sz="2" w:space="0" w:color="000000"/>
              <w:bottom w:val="single" w:sz="2" w:space="0" w:color="000000"/>
            </w:tcBorders>
            <w:shd w:val="clear" w:color="auto" w:fill="auto"/>
            <w:tcMar>
              <w:left w:w="54" w:type="dxa"/>
            </w:tcMar>
          </w:tcPr>
          <w:p w14:paraId="6E8A971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55D3CD2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782030B0" w14:textId="77777777" w:rsidR="002549E6" w:rsidRPr="00E33D24" w:rsidRDefault="002549E6" w:rsidP="002549E6">
      <w:pPr>
        <w:spacing w:after="0" w:line="240" w:lineRule="auto"/>
        <w:rPr>
          <w:rFonts w:ascii="Times New Roman" w:hAnsi="Times New Roman" w:cs="Times New Roman"/>
          <w:b/>
          <w:bCs/>
          <w:sz w:val="24"/>
          <w:szCs w:val="24"/>
        </w:rPr>
      </w:pPr>
    </w:p>
    <w:p w14:paraId="05F8D47D"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Hospitals</w:t>
      </w:r>
      <w:r w:rsidRPr="00E33D24">
        <w:rPr>
          <w:rFonts w:ascii="Times New Roman" w:eastAsia="Noto Sans CJK SC Regular" w:hAnsi="Times New Roman" w:cs="Times New Roman"/>
          <w:sz w:val="24"/>
          <w:szCs w:val="24"/>
          <w:lang w:val="en-IN" w:eastAsia="zh-CN" w:bidi="hi-IN"/>
        </w:rPr>
        <w:t>: Hospitals host visits from patients.</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27D31647"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35FC7F53"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32AD6AA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41E201F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1671D3B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54268C2D" w14:textId="77777777" w:rsidTr="00024F00">
        <w:tc>
          <w:tcPr>
            <w:tcW w:w="2409" w:type="dxa"/>
            <w:tcBorders>
              <w:left w:val="single" w:sz="2" w:space="0" w:color="000000"/>
              <w:bottom w:val="single" w:sz="2" w:space="0" w:color="000000"/>
            </w:tcBorders>
            <w:shd w:val="clear" w:color="auto" w:fill="auto"/>
            <w:tcMar>
              <w:left w:w="54" w:type="dxa"/>
            </w:tcMar>
          </w:tcPr>
          <w:p w14:paraId="680A67A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Hospital_CCN_ID</w:t>
            </w:r>
          </w:p>
        </w:tc>
        <w:tc>
          <w:tcPr>
            <w:tcW w:w="2410" w:type="dxa"/>
            <w:tcBorders>
              <w:left w:val="single" w:sz="2" w:space="0" w:color="000000"/>
              <w:bottom w:val="single" w:sz="2" w:space="0" w:color="000000"/>
            </w:tcBorders>
            <w:shd w:val="clear" w:color="auto" w:fill="auto"/>
            <w:tcMar>
              <w:left w:w="54" w:type="dxa"/>
            </w:tcMar>
          </w:tcPr>
          <w:p w14:paraId="72364A0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27C3C84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1CE68FC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60062026" w14:textId="77777777" w:rsidTr="00024F00">
        <w:tc>
          <w:tcPr>
            <w:tcW w:w="2409" w:type="dxa"/>
            <w:tcBorders>
              <w:left w:val="single" w:sz="2" w:space="0" w:color="000000"/>
              <w:bottom w:val="single" w:sz="2" w:space="0" w:color="000000"/>
            </w:tcBorders>
            <w:shd w:val="clear" w:color="auto" w:fill="auto"/>
            <w:tcMar>
              <w:left w:w="54" w:type="dxa"/>
            </w:tcMar>
          </w:tcPr>
          <w:p w14:paraId="65DC6DB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hone_Num</w:t>
            </w:r>
          </w:p>
        </w:tc>
        <w:tc>
          <w:tcPr>
            <w:tcW w:w="2410" w:type="dxa"/>
            <w:tcBorders>
              <w:left w:val="single" w:sz="2" w:space="0" w:color="000000"/>
              <w:bottom w:val="single" w:sz="2" w:space="0" w:color="000000"/>
            </w:tcBorders>
            <w:shd w:val="clear" w:color="auto" w:fill="auto"/>
            <w:tcMar>
              <w:left w:w="54" w:type="dxa"/>
            </w:tcMar>
          </w:tcPr>
          <w:p w14:paraId="546AF23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umber</w:t>
            </w:r>
          </w:p>
        </w:tc>
        <w:tc>
          <w:tcPr>
            <w:tcW w:w="2409" w:type="dxa"/>
            <w:tcBorders>
              <w:left w:val="single" w:sz="2" w:space="0" w:color="000000"/>
              <w:bottom w:val="single" w:sz="2" w:space="0" w:color="000000"/>
            </w:tcBorders>
            <w:shd w:val="clear" w:color="auto" w:fill="auto"/>
            <w:tcMar>
              <w:left w:w="54" w:type="dxa"/>
            </w:tcMar>
          </w:tcPr>
          <w:p w14:paraId="25DBA3F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762E0F1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1C99C210" w14:textId="77777777" w:rsidTr="00024F00">
        <w:tc>
          <w:tcPr>
            <w:tcW w:w="2409" w:type="dxa"/>
            <w:tcBorders>
              <w:left w:val="single" w:sz="2" w:space="0" w:color="000000"/>
            </w:tcBorders>
            <w:shd w:val="clear" w:color="auto" w:fill="auto"/>
            <w:tcMar>
              <w:left w:w="54" w:type="dxa"/>
            </w:tcMar>
          </w:tcPr>
          <w:p w14:paraId="660C4B9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lastRenderedPageBreak/>
              <w:t>Address</w:t>
            </w:r>
          </w:p>
        </w:tc>
        <w:tc>
          <w:tcPr>
            <w:tcW w:w="2410" w:type="dxa"/>
            <w:tcBorders>
              <w:left w:val="single" w:sz="2" w:space="0" w:color="000000"/>
            </w:tcBorders>
            <w:shd w:val="clear" w:color="auto" w:fill="auto"/>
            <w:tcMar>
              <w:left w:w="54" w:type="dxa"/>
            </w:tcMar>
          </w:tcPr>
          <w:p w14:paraId="00BBB38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tcBorders>
            <w:shd w:val="clear" w:color="auto" w:fill="auto"/>
            <w:tcMar>
              <w:left w:w="54" w:type="dxa"/>
            </w:tcMar>
          </w:tcPr>
          <w:p w14:paraId="3BE2D7D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087F743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05B0DB75" w14:textId="77777777" w:rsidTr="00024F00">
        <w:tc>
          <w:tcPr>
            <w:tcW w:w="2409" w:type="dxa"/>
            <w:tcBorders>
              <w:left w:val="single" w:sz="2" w:space="0" w:color="000000"/>
            </w:tcBorders>
            <w:shd w:val="clear" w:color="auto" w:fill="auto"/>
            <w:tcMar>
              <w:left w:w="54" w:type="dxa"/>
            </w:tcMar>
          </w:tcPr>
          <w:p w14:paraId="51B6AB1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Zip_Code</w:t>
            </w:r>
          </w:p>
        </w:tc>
        <w:tc>
          <w:tcPr>
            <w:tcW w:w="2410" w:type="dxa"/>
            <w:tcBorders>
              <w:left w:val="single" w:sz="2" w:space="0" w:color="000000"/>
            </w:tcBorders>
            <w:shd w:val="clear" w:color="auto" w:fill="auto"/>
            <w:tcMar>
              <w:left w:w="54" w:type="dxa"/>
            </w:tcMar>
          </w:tcPr>
          <w:p w14:paraId="67CF666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tcBorders>
            <w:shd w:val="clear" w:color="auto" w:fill="auto"/>
            <w:tcMar>
              <w:left w:w="54" w:type="dxa"/>
            </w:tcMar>
          </w:tcPr>
          <w:p w14:paraId="1A995D3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08998C8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3AB498E1" w14:textId="77777777" w:rsidTr="00024F00">
        <w:tc>
          <w:tcPr>
            <w:tcW w:w="2409" w:type="dxa"/>
            <w:tcBorders>
              <w:left w:val="single" w:sz="2" w:space="0" w:color="000000"/>
              <w:bottom w:val="single" w:sz="2" w:space="0" w:color="000000"/>
            </w:tcBorders>
            <w:shd w:val="clear" w:color="auto" w:fill="auto"/>
            <w:tcMar>
              <w:left w:w="54" w:type="dxa"/>
            </w:tcMar>
          </w:tcPr>
          <w:p w14:paraId="6CDFC4C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MS_Region</w:t>
            </w:r>
          </w:p>
        </w:tc>
        <w:tc>
          <w:tcPr>
            <w:tcW w:w="2410" w:type="dxa"/>
            <w:tcBorders>
              <w:left w:val="single" w:sz="2" w:space="0" w:color="000000"/>
              <w:bottom w:val="single" w:sz="2" w:space="0" w:color="000000"/>
            </w:tcBorders>
            <w:shd w:val="clear" w:color="auto" w:fill="auto"/>
            <w:tcMar>
              <w:left w:w="54" w:type="dxa"/>
            </w:tcMar>
          </w:tcPr>
          <w:p w14:paraId="5F8C3B9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21D6E61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4C46298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3D59D258" w14:textId="77777777" w:rsidR="002549E6" w:rsidRPr="00E33D24" w:rsidRDefault="002549E6" w:rsidP="002549E6">
      <w:pPr>
        <w:spacing w:after="0" w:line="240" w:lineRule="auto"/>
        <w:rPr>
          <w:rFonts w:ascii="Times New Roman" w:hAnsi="Times New Roman" w:cs="Times New Roman"/>
          <w:b/>
          <w:bCs/>
          <w:sz w:val="24"/>
          <w:szCs w:val="24"/>
        </w:rPr>
      </w:pPr>
    </w:p>
    <w:p w14:paraId="39E7554F"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Provider</w:t>
      </w:r>
      <w:r w:rsidRPr="00E33D24">
        <w:rPr>
          <w:rFonts w:ascii="Times New Roman" w:eastAsia="Noto Sans CJK SC Regular" w:hAnsi="Times New Roman" w:cs="Times New Roman"/>
          <w:sz w:val="24"/>
          <w:szCs w:val="24"/>
          <w:lang w:val="en-IN" w:eastAsia="zh-CN" w:bidi="hi-IN"/>
        </w:rPr>
        <w:t>: Patients are administered care by Provider who provides prescriptions.</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760633A8"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7AC07B4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4546733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3ABEDAC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46DBB6F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4EAB2902" w14:textId="77777777" w:rsidTr="00024F00">
        <w:tc>
          <w:tcPr>
            <w:tcW w:w="2409" w:type="dxa"/>
            <w:tcBorders>
              <w:left w:val="single" w:sz="2" w:space="0" w:color="000000"/>
              <w:bottom w:val="single" w:sz="2" w:space="0" w:color="000000"/>
            </w:tcBorders>
            <w:shd w:val="clear" w:color="auto" w:fill="auto"/>
            <w:tcMar>
              <w:left w:w="54" w:type="dxa"/>
            </w:tcMar>
          </w:tcPr>
          <w:p w14:paraId="66F8BAC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ovider_ID</w:t>
            </w:r>
          </w:p>
        </w:tc>
        <w:tc>
          <w:tcPr>
            <w:tcW w:w="2410" w:type="dxa"/>
            <w:tcBorders>
              <w:left w:val="single" w:sz="2" w:space="0" w:color="000000"/>
              <w:bottom w:val="single" w:sz="2" w:space="0" w:color="000000"/>
            </w:tcBorders>
            <w:shd w:val="clear" w:color="auto" w:fill="auto"/>
            <w:tcMar>
              <w:left w:w="54" w:type="dxa"/>
            </w:tcMar>
          </w:tcPr>
          <w:p w14:paraId="6F21485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6AE2183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7EC7B65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0DC2D984" w14:textId="77777777" w:rsidTr="00024F00">
        <w:tc>
          <w:tcPr>
            <w:tcW w:w="2409" w:type="dxa"/>
            <w:tcBorders>
              <w:left w:val="single" w:sz="2" w:space="0" w:color="000000"/>
            </w:tcBorders>
            <w:shd w:val="clear" w:color="auto" w:fill="auto"/>
            <w:tcMar>
              <w:left w:w="54" w:type="dxa"/>
            </w:tcMar>
          </w:tcPr>
          <w:p w14:paraId="1750FFE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Hospital_CCN_ID</w:t>
            </w:r>
          </w:p>
        </w:tc>
        <w:tc>
          <w:tcPr>
            <w:tcW w:w="2410" w:type="dxa"/>
            <w:tcBorders>
              <w:left w:val="single" w:sz="2" w:space="0" w:color="000000"/>
            </w:tcBorders>
            <w:shd w:val="clear" w:color="auto" w:fill="auto"/>
            <w:tcMar>
              <w:left w:w="54" w:type="dxa"/>
            </w:tcMar>
          </w:tcPr>
          <w:p w14:paraId="19751F8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tcBorders>
            <w:shd w:val="clear" w:color="auto" w:fill="auto"/>
            <w:tcMar>
              <w:left w:w="54" w:type="dxa"/>
            </w:tcMar>
          </w:tcPr>
          <w:p w14:paraId="3D4727C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Foreign key</w:t>
            </w:r>
          </w:p>
        </w:tc>
        <w:tc>
          <w:tcPr>
            <w:tcW w:w="2410" w:type="dxa"/>
            <w:tcBorders>
              <w:left w:val="single" w:sz="2" w:space="0" w:color="000000"/>
              <w:right w:val="single" w:sz="2" w:space="0" w:color="000000"/>
            </w:tcBorders>
            <w:shd w:val="clear" w:color="auto" w:fill="auto"/>
            <w:tcMar>
              <w:left w:w="54" w:type="dxa"/>
            </w:tcMar>
          </w:tcPr>
          <w:p w14:paraId="6DCDDDC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513A4FAE" w14:textId="77777777" w:rsidTr="00024F00">
        <w:tc>
          <w:tcPr>
            <w:tcW w:w="2409" w:type="dxa"/>
            <w:tcBorders>
              <w:left w:val="single" w:sz="2" w:space="0" w:color="000000"/>
            </w:tcBorders>
            <w:shd w:val="clear" w:color="auto" w:fill="auto"/>
            <w:tcMar>
              <w:left w:w="54" w:type="dxa"/>
            </w:tcMar>
          </w:tcPr>
          <w:p w14:paraId="071F60E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First_Name</w:t>
            </w:r>
          </w:p>
        </w:tc>
        <w:tc>
          <w:tcPr>
            <w:tcW w:w="2410" w:type="dxa"/>
            <w:tcBorders>
              <w:left w:val="single" w:sz="2" w:space="0" w:color="000000"/>
            </w:tcBorders>
            <w:shd w:val="clear" w:color="auto" w:fill="auto"/>
            <w:tcMar>
              <w:left w:w="54" w:type="dxa"/>
            </w:tcMar>
          </w:tcPr>
          <w:p w14:paraId="59D5C12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tcBorders>
            <w:shd w:val="clear" w:color="auto" w:fill="auto"/>
            <w:tcMar>
              <w:left w:w="54" w:type="dxa"/>
            </w:tcMar>
          </w:tcPr>
          <w:p w14:paraId="7860E92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38DEAA5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5647A30D" w14:textId="77777777" w:rsidTr="00024F00">
        <w:tc>
          <w:tcPr>
            <w:tcW w:w="2409" w:type="dxa"/>
            <w:tcBorders>
              <w:left w:val="single" w:sz="2" w:space="0" w:color="000000"/>
            </w:tcBorders>
            <w:shd w:val="clear" w:color="auto" w:fill="auto"/>
            <w:tcMar>
              <w:left w:w="54" w:type="dxa"/>
            </w:tcMar>
          </w:tcPr>
          <w:p w14:paraId="450FB24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Last_Name</w:t>
            </w:r>
          </w:p>
        </w:tc>
        <w:tc>
          <w:tcPr>
            <w:tcW w:w="2410" w:type="dxa"/>
            <w:tcBorders>
              <w:left w:val="single" w:sz="2" w:space="0" w:color="000000"/>
            </w:tcBorders>
            <w:shd w:val="clear" w:color="auto" w:fill="auto"/>
            <w:tcMar>
              <w:left w:w="54" w:type="dxa"/>
            </w:tcMar>
          </w:tcPr>
          <w:p w14:paraId="063664F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tcBorders>
            <w:shd w:val="clear" w:color="auto" w:fill="auto"/>
            <w:tcMar>
              <w:left w:w="54" w:type="dxa"/>
            </w:tcMar>
          </w:tcPr>
          <w:p w14:paraId="6FCC538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0CACA52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4F1F8D74" w14:textId="77777777" w:rsidTr="00024F00">
        <w:tc>
          <w:tcPr>
            <w:tcW w:w="2409" w:type="dxa"/>
            <w:tcBorders>
              <w:left w:val="single" w:sz="2" w:space="0" w:color="000000"/>
            </w:tcBorders>
            <w:shd w:val="clear" w:color="auto" w:fill="auto"/>
            <w:tcMar>
              <w:left w:w="54" w:type="dxa"/>
            </w:tcMar>
          </w:tcPr>
          <w:p w14:paraId="15470F2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hone_Num</w:t>
            </w:r>
          </w:p>
        </w:tc>
        <w:tc>
          <w:tcPr>
            <w:tcW w:w="2410" w:type="dxa"/>
            <w:tcBorders>
              <w:left w:val="single" w:sz="2" w:space="0" w:color="000000"/>
            </w:tcBorders>
            <w:shd w:val="clear" w:color="auto" w:fill="auto"/>
            <w:tcMar>
              <w:left w:w="54" w:type="dxa"/>
            </w:tcMar>
          </w:tcPr>
          <w:p w14:paraId="621E08F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umber</w:t>
            </w:r>
          </w:p>
        </w:tc>
        <w:tc>
          <w:tcPr>
            <w:tcW w:w="2409" w:type="dxa"/>
            <w:tcBorders>
              <w:left w:val="single" w:sz="2" w:space="0" w:color="000000"/>
            </w:tcBorders>
            <w:shd w:val="clear" w:color="auto" w:fill="auto"/>
            <w:tcMar>
              <w:left w:w="54" w:type="dxa"/>
            </w:tcMar>
          </w:tcPr>
          <w:p w14:paraId="3549C5F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6A3D5CD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552D5FAD" w14:textId="77777777" w:rsidTr="00024F00">
        <w:tc>
          <w:tcPr>
            <w:tcW w:w="2409" w:type="dxa"/>
            <w:tcBorders>
              <w:left w:val="single" w:sz="2" w:space="0" w:color="000000"/>
              <w:bottom w:val="single" w:sz="2" w:space="0" w:color="000000"/>
            </w:tcBorders>
            <w:shd w:val="clear" w:color="auto" w:fill="auto"/>
            <w:tcMar>
              <w:left w:w="54" w:type="dxa"/>
            </w:tcMar>
          </w:tcPr>
          <w:p w14:paraId="088283D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Specialty</w:t>
            </w:r>
          </w:p>
        </w:tc>
        <w:tc>
          <w:tcPr>
            <w:tcW w:w="2410" w:type="dxa"/>
            <w:tcBorders>
              <w:left w:val="single" w:sz="2" w:space="0" w:color="000000"/>
              <w:bottom w:val="single" w:sz="2" w:space="0" w:color="000000"/>
            </w:tcBorders>
            <w:shd w:val="clear" w:color="auto" w:fill="auto"/>
            <w:tcMar>
              <w:left w:w="54" w:type="dxa"/>
            </w:tcMar>
          </w:tcPr>
          <w:p w14:paraId="1207B94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4D5A9B4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2804A4A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48BC54DA" w14:textId="77777777" w:rsidR="002549E6" w:rsidRPr="00E33D24" w:rsidRDefault="002549E6" w:rsidP="002549E6">
      <w:pPr>
        <w:spacing w:after="0" w:line="240" w:lineRule="auto"/>
        <w:rPr>
          <w:rFonts w:ascii="Times New Roman" w:hAnsi="Times New Roman" w:cs="Times New Roman"/>
          <w:b/>
          <w:bCs/>
          <w:sz w:val="24"/>
          <w:szCs w:val="24"/>
        </w:rPr>
      </w:pPr>
    </w:p>
    <w:p w14:paraId="7C100356"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Prescriptions</w:t>
      </w:r>
      <w:r w:rsidRPr="00E33D24">
        <w:rPr>
          <w:rFonts w:ascii="Times New Roman" w:eastAsia="Noto Sans CJK SC Regular" w:hAnsi="Times New Roman" w:cs="Times New Roman"/>
          <w:sz w:val="24"/>
          <w:szCs w:val="24"/>
          <w:lang w:val="en-IN" w:eastAsia="zh-CN" w:bidi="hi-IN"/>
        </w:rPr>
        <w:t>: Are generated for a visit, prescribed by providers, and assigned a medication.</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7431B1DA"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0D5CF9C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42E6DA6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2D55611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3F7B31C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54EA39EF" w14:textId="77777777" w:rsidTr="00024F00">
        <w:tc>
          <w:tcPr>
            <w:tcW w:w="2409" w:type="dxa"/>
            <w:tcBorders>
              <w:left w:val="single" w:sz="2" w:space="0" w:color="000000"/>
              <w:bottom w:val="single" w:sz="2" w:space="0" w:color="000000"/>
            </w:tcBorders>
            <w:shd w:val="clear" w:color="auto" w:fill="auto"/>
            <w:tcMar>
              <w:left w:w="54" w:type="dxa"/>
            </w:tcMar>
          </w:tcPr>
          <w:p w14:paraId="3180DD2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isit_ID</w:t>
            </w:r>
          </w:p>
        </w:tc>
        <w:tc>
          <w:tcPr>
            <w:tcW w:w="2410" w:type="dxa"/>
            <w:tcBorders>
              <w:left w:val="single" w:sz="2" w:space="0" w:color="000000"/>
              <w:bottom w:val="single" w:sz="2" w:space="0" w:color="000000"/>
            </w:tcBorders>
            <w:shd w:val="clear" w:color="auto" w:fill="auto"/>
            <w:tcMar>
              <w:left w:w="54" w:type="dxa"/>
            </w:tcMar>
          </w:tcPr>
          <w:p w14:paraId="37AFE1E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717932A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519825A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00B29A24" w14:textId="77777777" w:rsidTr="00024F00">
        <w:tc>
          <w:tcPr>
            <w:tcW w:w="2409" w:type="dxa"/>
            <w:tcBorders>
              <w:left w:val="single" w:sz="2" w:space="0" w:color="000000"/>
              <w:bottom w:val="single" w:sz="2" w:space="0" w:color="000000"/>
            </w:tcBorders>
            <w:shd w:val="clear" w:color="auto" w:fill="auto"/>
            <w:tcMar>
              <w:left w:w="54" w:type="dxa"/>
            </w:tcMar>
          </w:tcPr>
          <w:p w14:paraId="38BD68B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Medication_ID</w:t>
            </w:r>
          </w:p>
        </w:tc>
        <w:tc>
          <w:tcPr>
            <w:tcW w:w="2410" w:type="dxa"/>
            <w:tcBorders>
              <w:left w:val="single" w:sz="2" w:space="0" w:color="000000"/>
              <w:bottom w:val="single" w:sz="2" w:space="0" w:color="000000"/>
            </w:tcBorders>
            <w:shd w:val="clear" w:color="auto" w:fill="auto"/>
            <w:tcMar>
              <w:left w:w="54" w:type="dxa"/>
            </w:tcMar>
          </w:tcPr>
          <w:p w14:paraId="55679EC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0343382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Foreign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44CCD27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posite PK</w:t>
            </w:r>
          </w:p>
        </w:tc>
      </w:tr>
      <w:tr w:rsidR="00E33D24" w:rsidRPr="00E33D24" w14:paraId="570F0FA2" w14:textId="77777777" w:rsidTr="00024F00">
        <w:tc>
          <w:tcPr>
            <w:tcW w:w="2409" w:type="dxa"/>
            <w:tcBorders>
              <w:left w:val="single" w:sz="2" w:space="0" w:color="000000"/>
              <w:bottom w:val="single" w:sz="2" w:space="0" w:color="000000"/>
            </w:tcBorders>
            <w:shd w:val="clear" w:color="auto" w:fill="auto"/>
            <w:tcMar>
              <w:left w:w="54" w:type="dxa"/>
            </w:tcMar>
          </w:tcPr>
          <w:p w14:paraId="5ED0141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ovider_ID</w:t>
            </w:r>
          </w:p>
        </w:tc>
        <w:tc>
          <w:tcPr>
            <w:tcW w:w="2410" w:type="dxa"/>
            <w:tcBorders>
              <w:left w:val="single" w:sz="2" w:space="0" w:color="000000"/>
              <w:bottom w:val="single" w:sz="2" w:space="0" w:color="000000"/>
            </w:tcBorders>
            <w:shd w:val="clear" w:color="auto" w:fill="auto"/>
            <w:tcMar>
              <w:left w:w="54" w:type="dxa"/>
            </w:tcMar>
          </w:tcPr>
          <w:p w14:paraId="6F9ECAD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39D83FF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Foreign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3819F66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posite PK</w:t>
            </w:r>
          </w:p>
        </w:tc>
      </w:tr>
      <w:tr w:rsidR="00E33D24" w:rsidRPr="00E33D24" w14:paraId="7A9C298E" w14:textId="77777777" w:rsidTr="00024F00">
        <w:tc>
          <w:tcPr>
            <w:tcW w:w="2409" w:type="dxa"/>
            <w:tcBorders>
              <w:left w:val="single" w:sz="2" w:space="0" w:color="000000"/>
            </w:tcBorders>
            <w:shd w:val="clear" w:color="auto" w:fill="auto"/>
            <w:tcMar>
              <w:left w:w="54" w:type="dxa"/>
            </w:tcMar>
          </w:tcPr>
          <w:p w14:paraId="77D78C7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Qty</w:t>
            </w:r>
          </w:p>
        </w:tc>
        <w:tc>
          <w:tcPr>
            <w:tcW w:w="2410" w:type="dxa"/>
            <w:tcBorders>
              <w:left w:val="single" w:sz="2" w:space="0" w:color="000000"/>
            </w:tcBorders>
            <w:shd w:val="clear" w:color="auto" w:fill="auto"/>
            <w:tcMar>
              <w:left w:w="54" w:type="dxa"/>
            </w:tcMar>
          </w:tcPr>
          <w:p w14:paraId="2335CB6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umber</w:t>
            </w:r>
          </w:p>
        </w:tc>
        <w:tc>
          <w:tcPr>
            <w:tcW w:w="2409" w:type="dxa"/>
            <w:tcBorders>
              <w:left w:val="single" w:sz="2" w:space="0" w:color="000000"/>
            </w:tcBorders>
            <w:shd w:val="clear" w:color="auto" w:fill="auto"/>
            <w:tcMar>
              <w:left w:w="54" w:type="dxa"/>
            </w:tcMar>
          </w:tcPr>
          <w:p w14:paraId="61C87A7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6310125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5C20364F" w14:textId="77777777" w:rsidTr="00024F00">
        <w:tc>
          <w:tcPr>
            <w:tcW w:w="2409" w:type="dxa"/>
            <w:tcBorders>
              <w:left w:val="single" w:sz="2" w:space="0" w:color="000000"/>
            </w:tcBorders>
            <w:shd w:val="clear" w:color="auto" w:fill="auto"/>
            <w:tcMar>
              <w:left w:w="54" w:type="dxa"/>
            </w:tcMar>
          </w:tcPr>
          <w:p w14:paraId="53F3354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escription_Nur</w:t>
            </w:r>
          </w:p>
        </w:tc>
        <w:tc>
          <w:tcPr>
            <w:tcW w:w="2410" w:type="dxa"/>
            <w:tcBorders>
              <w:left w:val="single" w:sz="2" w:space="0" w:color="000000"/>
            </w:tcBorders>
            <w:shd w:val="clear" w:color="auto" w:fill="auto"/>
            <w:tcMar>
              <w:left w:w="54" w:type="dxa"/>
            </w:tcMar>
          </w:tcPr>
          <w:p w14:paraId="344EE47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tcBorders>
            <w:shd w:val="clear" w:color="auto" w:fill="auto"/>
            <w:tcMar>
              <w:left w:w="54" w:type="dxa"/>
            </w:tcMar>
          </w:tcPr>
          <w:p w14:paraId="519E971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4C18527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60A66507" w14:textId="77777777" w:rsidTr="00024F00">
        <w:tc>
          <w:tcPr>
            <w:tcW w:w="2409" w:type="dxa"/>
            <w:tcBorders>
              <w:left w:val="single" w:sz="2" w:space="0" w:color="000000"/>
              <w:bottom w:val="single" w:sz="2" w:space="0" w:color="000000"/>
            </w:tcBorders>
            <w:shd w:val="clear" w:color="auto" w:fill="auto"/>
            <w:tcMar>
              <w:left w:w="54" w:type="dxa"/>
            </w:tcMar>
          </w:tcPr>
          <w:p w14:paraId="5AD04C7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harmary_Num</w:t>
            </w:r>
          </w:p>
        </w:tc>
        <w:tc>
          <w:tcPr>
            <w:tcW w:w="2410" w:type="dxa"/>
            <w:tcBorders>
              <w:left w:val="single" w:sz="2" w:space="0" w:color="000000"/>
              <w:bottom w:val="single" w:sz="2" w:space="0" w:color="000000"/>
            </w:tcBorders>
            <w:shd w:val="clear" w:color="auto" w:fill="auto"/>
            <w:tcMar>
              <w:left w:w="54" w:type="dxa"/>
            </w:tcMar>
          </w:tcPr>
          <w:p w14:paraId="0411596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umber</w:t>
            </w:r>
          </w:p>
        </w:tc>
        <w:tc>
          <w:tcPr>
            <w:tcW w:w="2409" w:type="dxa"/>
            <w:tcBorders>
              <w:left w:val="single" w:sz="2" w:space="0" w:color="000000"/>
              <w:bottom w:val="single" w:sz="2" w:space="0" w:color="000000"/>
            </w:tcBorders>
            <w:shd w:val="clear" w:color="auto" w:fill="auto"/>
            <w:tcMar>
              <w:left w:w="54" w:type="dxa"/>
            </w:tcMar>
          </w:tcPr>
          <w:p w14:paraId="28A0844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30FFCE9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6A7EB161" w14:textId="77777777" w:rsidR="002549E6" w:rsidRPr="00E33D24" w:rsidRDefault="002549E6" w:rsidP="002549E6">
      <w:pPr>
        <w:spacing w:after="0" w:line="240" w:lineRule="auto"/>
        <w:rPr>
          <w:rFonts w:ascii="Times New Roman" w:hAnsi="Times New Roman" w:cs="Times New Roman"/>
          <w:b/>
          <w:bCs/>
          <w:sz w:val="24"/>
          <w:szCs w:val="24"/>
        </w:rPr>
      </w:pPr>
    </w:p>
    <w:p w14:paraId="1967CF66"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Medicatios</w:t>
      </w:r>
      <w:r w:rsidRPr="00E33D24">
        <w:rPr>
          <w:rFonts w:ascii="Times New Roman" w:eastAsia="Noto Sans CJK SC Regular" w:hAnsi="Times New Roman" w:cs="Times New Roman"/>
          <w:sz w:val="24"/>
          <w:szCs w:val="24"/>
          <w:lang w:val="en-IN" w:eastAsia="zh-CN" w:bidi="hi-IN"/>
        </w:rPr>
        <w:t>: Medication given is determined by the prescription that is submitted.</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0039E66B"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3E8C4AE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272176E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49DA40B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54F2C34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42D43E9D" w14:textId="77777777" w:rsidTr="00024F00">
        <w:tc>
          <w:tcPr>
            <w:tcW w:w="2409" w:type="dxa"/>
            <w:tcBorders>
              <w:left w:val="single" w:sz="2" w:space="0" w:color="000000"/>
              <w:bottom w:val="single" w:sz="2" w:space="0" w:color="000000"/>
            </w:tcBorders>
            <w:shd w:val="clear" w:color="auto" w:fill="auto"/>
            <w:tcMar>
              <w:left w:w="54" w:type="dxa"/>
            </w:tcMar>
          </w:tcPr>
          <w:p w14:paraId="48493AC3"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Medication_ID</w:t>
            </w:r>
          </w:p>
        </w:tc>
        <w:tc>
          <w:tcPr>
            <w:tcW w:w="2410" w:type="dxa"/>
            <w:tcBorders>
              <w:left w:val="single" w:sz="2" w:space="0" w:color="000000"/>
              <w:bottom w:val="single" w:sz="2" w:space="0" w:color="000000"/>
            </w:tcBorders>
            <w:shd w:val="clear" w:color="auto" w:fill="auto"/>
            <w:tcMar>
              <w:left w:w="54" w:type="dxa"/>
            </w:tcMar>
          </w:tcPr>
          <w:p w14:paraId="3C6024E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4F74A6E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4932F45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6CCB087B" w14:textId="77777777" w:rsidTr="00024F00">
        <w:tc>
          <w:tcPr>
            <w:tcW w:w="2409" w:type="dxa"/>
            <w:tcBorders>
              <w:left w:val="single" w:sz="2" w:space="0" w:color="000000"/>
              <w:bottom w:val="single" w:sz="2" w:space="0" w:color="000000"/>
            </w:tcBorders>
            <w:shd w:val="clear" w:color="auto" w:fill="auto"/>
            <w:tcMar>
              <w:left w:w="54" w:type="dxa"/>
            </w:tcMar>
          </w:tcPr>
          <w:p w14:paraId="6372EFC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ame</w:t>
            </w:r>
          </w:p>
        </w:tc>
        <w:tc>
          <w:tcPr>
            <w:tcW w:w="2410" w:type="dxa"/>
            <w:tcBorders>
              <w:left w:val="single" w:sz="2" w:space="0" w:color="000000"/>
              <w:bottom w:val="single" w:sz="2" w:space="0" w:color="000000"/>
            </w:tcBorders>
            <w:shd w:val="clear" w:color="auto" w:fill="auto"/>
            <w:tcMar>
              <w:left w:w="54" w:type="dxa"/>
            </w:tcMar>
          </w:tcPr>
          <w:p w14:paraId="4B6601A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235A6BB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5EE4061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18666CD5" w14:textId="77777777" w:rsidTr="00024F00">
        <w:tc>
          <w:tcPr>
            <w:tcW w:w="2409" w:type="dxa"/>
            <w:tcBorders>
              <w:left w:val="single" w:sz="2" w:space="0" w:color="000000"/>
              <w:bottom w:val="single" w:sz="2" w:space="0" w:color="000000"/>
            </w:tcBorders>
            <w:shd w:val="clear" w:color="auto" w:fill="auto"/>
            <w:tcMar>
              <w:left w:w="54" w:type="dxa"/>
            </w:tcMar>
          </w:tcPr>
          <w:p w14:paraId="44114C3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ose</w:t>
            </w:r>
          </w:p>
        </w:tc>
        <w:tc>
          <w:tcPr>
            <w:tcW w:w="2410" w:type="dxa"/>
            <w:tcBorders>
              <w:left w:val="single" w:sz="2" w:space="0" w:color="000000"/>
              <w:bottom w:val="single" w:sz="2" w:space="0" w:color="000000"/>
            </w:tcBorders>
            <w:shd w:val="clear" w:color="auto" w:fill="auto"/>
            <w:tcMar>
              <w:left w:w="54" w:type="dxa"/>
            </w:tcMar>
          </w:tcPr>
          <w:p w14:paraId="66A6E693"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2BE87F8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1170332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2C69D3D0" w14:textId="77777777" w:rsidR="002549E6" w:rsidRPr="00E33D24" w:rsidRDefault="002549E6" w:rsidP="002549E6">
      <w:pPr>
        <w:spacing w:after="0" w:line="240" w:lineRule="auto"/>
        <w:rPr>
          <w:rFonts w:ascii="Times New Roman" w:hAnsi="Times New Roman" w:cs="Times New Roman"/>
          <w:sz w:val="24"/>
          <w:szCs w:val="24"/>
        </w:rPr>
      </w:pPr>
    </w:p>
    <w:p w14:paraId="42D989E2" w14:textId="72EFA162" w:rsidR="002549E6" w:rsidRPr="00E33D24" w:rsidRDefault="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br w:type="page"/>
      </w:r>
    </w:p>
    <w:p w14:paraId="6E0F3019" w14:textId="77777777" w:rsidR="002549E6" w:rsidRPr="00E33D24" w:rsidRDefault="002549E6" w:rsidP="002549E6">
      <w:pPr>
        <w:rPr>
          <w:rFonts w:ascii="Times New Roman" w:hAnsi="Times New Roman" w:cs="Times New Roman"/>
          <w:sz w:val="24"/>
          <w:szCs w:val="24"/>
          <w:lang w:val="en-US"/>
        </w:rPr>
      </w:pPr>
    </w:p>
    <w:p w14:paraId="47CCE538" w14:textId="77777777" w:rsidR="002549E6" w:rsidRPr="00E33D24" w:rsidRDefault="002549E6" w:rsidP="002549E6">
      <w:pPr>
        <w:rPr>
          <w:rFonts w:ascii="Times New Roman" w:hAnsi="Times New Roman" w:cs="Times New Roman"/>
          <w:sz w:val="24"/>
          <w:szCs w:val="24"/>
          <w:lang w:val="en-US"/>
        </w:rPr>
      </w:pPr>
    </w:p>
    <w:p w14:paraId="184DFCA5" w14:textId="0D7871BF" w:rsidR="00AA779C" w:rsidRPr="00895CBE" w:rsidRDefault="00AA779C" w:rsidP="0006215C">
      <w:pPr>
        <w:pStyle w:val="Heading1"/>
        <w:jc w:val="center"/>
        <w:rPr>
          <w:rFonts w:ascii="Times New Roman" w:hAnsi="Times New Roman" w:cs="Times New Roman"/>
          <w:b/>
          <w:color w:val="auto"/>
          <w:sz w:val="24"/>
          <w:szCs w:val="24"/>
          <w:lang w:val="en-US"/>
        </w:rPr>
      </w:pPr>
      <w:bookmarkStart w:id="5" w:name="_Toc498790499"/>
      <w:r w:rsidRPr="00895CBE">
        <w:rPr>
          <w:rFonts w:ascii="Times New Roman" w:hAnsi="Times New Roman" w:cs="Times New Roman"/>
          <w:b/>
          <w:color w:val="auto"/>
          <w:sz w:val="24"/>
          <w:szCs w:val="24"/>
          <w:lang w:val="en-US"/>
        </w:rPr>
        <w:t>Data Distribution Plan</w:t>
      </w:r>
      <w:bookmarkEnd w:id="5"/>
    </w:p>
    <w:p w14:paraId="60B06841" w14:textId="6A9C6478" w:rsidR="002549E6" w:rsidRPr="00E33D24" w:rsidRDefault="002549E6" w:rsidP="002549E6">
      <w:pPr>
        <w:rPr>
          <w:rFonts w:ascii="Times New Roman" w:hAnsi="Times New Roman" w:cs="Times New Roman"/>
          <w:sz w:val="24"/>
          <w:szCs w:val="24"/>
          <w:lang w:val="en-US"/>
        </w:rPr>
      </w:pPr>
    </w:p>
    <w:p w14:paraId="708B0058" w14:textId="77777777" w:rsidR="00063A1A" w:rsidRDefault="00063A1A" w:rsidP="00063A1A">
      <w:pPr>
        <w:spacing w:before="2400" w:after="0" w:line="276" w:lineRule="auto"/>
        <w:contextualSpacing/>
        <w:jc w:val="center"/>
        <w:rPr>
          <w:rFonts w:ascii="Times New Roman" w:eastAsia="SimHei" w:hAnsi="Times New Roman" w:cs="Times New Roman"/>
          <w:kern w:val="24"/>
          <w:sz w:val="24"/>
          <w:szCs w:val="24"/>
          <w:lang w:val="en-US" w:eastAsia="ja-JP"/>
        </w:rPr>
      </w:pPr>
    </w:p>
    <w:p w14:paraId="35EF0373" w14:textId="0EA21590" w:rsidR="00063A1A" w:rsidRDefault="00063A1A" w:rsidP="00063A1A">
      <w:pPr>
        <w:spacing w:before="2400" w:after="0" w:line="276" w:lineRule="auto"/>
        <w:contextualSpacing/>
        <w:jc w:val="center"/>
        <w:rPr>
          <w:rFonts w:ascii="Times New Roman" w:eastAsia="SimHei" w:hAnsi="Times New Roman" w:cs="Times New Roman"/>
          <w:kern w:val="24"/>
          <w:sz w:val="24"/>
          <w:szCs w:val="24"/>
          <w:lang w:val="en-US" w:eastAsia="ja-JP"/>
        </w:rPr>
      </w:pPr>
    </w:p>
    <w:p w14:paraId="081C0462" w14:textId="080EAC27" w:rsidR="002549E6" w:rsidRPr="002549E6" w:rsidRDefault="007771B6" w:rsidP="0006215C">
      <w:pPr>
        <w:spacing w:before="2400" w:after="0" w:line="480" w:lineRule="auto"/>
        <w:contextualSpacing/>
        <w:jc w:val="center"/>
        <w:rPr>
          <w:rFonts w:ascii="Times New Roman" w:eastAsia="SimHei" w:hAnsi="Times New Roman" w:cs="Times New Roman"/>
          <w:kern w:val="24"/>
          <w:sz w:val="24"/>
          <w:szCs w:val="24"/>
          <w:lang w:val="en-US" w:eastAsia="ja-JP"/>
        </w:rPr>
      </w:pPr>
      <w:r w:rsidRPr="00E33D24">
        <w:rPr>
          <w:rFonts w:ascii="Times New Roman" w:eastAsia="SimHei" w:hAnsi="Times New Roman" w:cs="Times New Roman"/>
          <w:kern w:val="24"/>
          <w:sz w:val="24"/>
          <w:szCs w:val="24"/>
          <w:lang w:val="en-US" w:eastAsia="ja-JP"/>
        </w:rPr>
        <w:t>Data Distribution Plan</w:t>
      </w:r>
    </w:p>
    <w:p w14:paraId="35E0EAC9" w14:textId="77777777" w:rsidR="002549E6" w:rsidRPr="002549E6" w:rsidRDefault="002549E6" w:rsidP="002549E6">
      <w:pPr>
        <w:spacing w:after="0" w:line="480" w:lineRule="auto"/>
        <w:jc w:val="center"/>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DBST 663 Group 6</w:t>
      </w:r>
    </w:p>
    <w:p w14:paraId="109BE9EE" w14:textId="77777777" w:rsidR="002549E6" w:rsidRPr="002549E6" w:rsidRDefault="002549E6" w:rsidP="002549E6">
      <w:pPr>
        <w:spacing w:after="0" w:line="480" w:lineRule="auto"/>
        <w:jc w:val="center"/>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University of Maryland University College</w:t>
      </w:r>
    </w:p>
    <w:p w14:paraId="4869F8D2" w14:textId="77777777" w:rsidR="002549E6" w:rsidRPr="002549E6" w:rsidRDefault="002549E6" w:rsidP="002549E6">
      <w:pPr>
        <w:spacing w:before="2400" w:after="0" w:line="480" w:lineRule="auto"/>
        <w:contextualSpacing/>
        <w:jc w:val="center"/>
        <w:rPr>
          <w:rFonts w:ascii="Times New Roman" w:eastAsia="SimHei" w:hAnsi="Times New Roman" w:cs="Times New Roman"/>
          <w:kern w:val="24"/>
          <w:sz w:val="24"/>
          <w:szCs w:val="24"/>
          <w:lang w:val="en-US" w:eastAsia="ja-JP"/>
        </w:rPr>
      </w:pPr>
    </w:p>
    <w:p w14:paraId="247B7452" w14:textId="57EAA6EE" w:rsidR="006C6A70" w:rsidRDefault="006C6A70">
      <w:pPr>
        <w:rPr>
          <w:rFonts w:ascii="Times New Roman" w:eastAsia="SimSun" w:hAnsi="Times New Roman" w:cs="Times New Roman"/>
          <w:kern w:val="24"/>
          <w:sz w:val="24"/>
          <w:szCs w:val="24"/>
          <w:lang w:val="en-US" w:eastAsia="ja-JP"/>
        </w:rPr>
      </w:pPr>
      <w:r>
        <w:rPr>
          <w:rFonts w:ascii="Times New Roman" w:eastAsia="SimSun" w:hAnsi="Times New Roman" w:cs="Times New Roman"/>
          <w:kern w:val="24"/>
          <w:sz w:val="24"/>
          <w:szCs w:val="24"/>
          <w:lang w:val="en-US" w:eastAsia="ja-JP"/>
        </w:rPr>
        <w:br w:type="page"/>
      </w:r>
    </w:p>
    <w:p w14:paraId="6012D8E4"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p>
    <w:p w14:paraId="2F2A3413" w14:textId="686D699A" w:rsidR="002549E6" w:rsidRPr="000F204B" w:rsidRDefault="007771B6" w:rsidP="006C6A70">
      <w:pPr>
        <w:jc w:val="center"/>
        <w:rPr>
          <w:rFonts w:ascii="Times New Roman" w:hAnsi="Times New Roman" w:cs="Times New Roman"/>
          <w:sz w:val="24"/>
          <w:szCs w:val="24"/>
          <w:lang w:val="en-US" w:eastAsia="ja-JP"/>
        </w:rPr>
      </w:pPr>
      <w:r w:rsidRPr="000F204B">
        <w:rPr>
          <w:rFonts w:ascii="Times New Roman" w:hAnsi="Times New Roman" w:cs="Times New Roman"/>
          <w:sz w:val="24"/>
          <w:szCs w:val="24"/>
          <w:lang w:val="en-US" w:eastAsia="ja-JP"/>
        </w:rPr>
        <w:t>Data Distribution Plan</w:t>
      </w:r>
    </w:p>
    <w:p w14:paraId="011C7EEB" w14:textId="77777777"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Describe the Database Distribution</w:t>
      </w:r>
    </w:p>
    <w:p w14:paraId="3D3DB1D2"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In our hospital database, there are 6 tables. We will create two different databases called “Hospdba” and “Hospdbb”, and we will create a link between these two. We will be utilizing the horizontal fragmentation strategy for one table, the “Visits” table. We will create 6 tables in the first database, and then 1 table, the fragmented one, in the second database.</w:t>
      </w:r>
    </w:p>
    <w:p w14:paraId="02DBA4D4" w14:textId="77777777"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Identify Tables for Fragmentation</w:t>
      </w:r>
    </w:p>
    <w:p w14:paraId="3F4F084C"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We have chosen to split our “Visits” table with horizontal fragmentation. The next section will provide the rationale behind this decision.</w:t>
      </w:r>
    </w:p>
    <w:p w14:paraId="55FE16B0" w14:textId="77777777"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Provide Rationale for the Fragmentation</w:t>
      </w:r>
    </w:p>
    <w:p w14:paraId="0FB94EEF"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The rationale behind horizontally fragmenting the “Visits” table is due to the nature of this table having significantly more entries than any of the other tables. Distributing </w:t>
      </w:r>
      <w:r w:rsidRPr="002549E6">
        <w:rPr>
          <w:rFonts w:ascii="Times New Roman" w:eastAsia="SimSun" w:hAnsi="Times New Roman" w:cs="Times New Roman"/>
          <w:noProof/>
          <w:kern w:val="24"/>
          <w:sz w:val="24"/>
          <w:szCs w:val="24"/>
          <w:lang w:val="en-US" w:eastAsia="ja-JP"/>
        </w:rPr>
        <w:t>the load</w:t>
      </w:r>
      <w:r w:rsidRPr="002549E6">
        <w:rPr>
          <w:rFonts w:ascii="Times New Roman" w:eastAsia="SimSun" w:hAnsi="Times New Roman" w:cs="Times New Roman"/>
          <w:kern w:val="24"/>
          <w:sz w:val="24"/>
          <w:szCs w:val="24"/>
          <w:lang w:val="en-US" w:eastAsia="ja-JP"/>
        </w:rPr>
        <w:t xml:space="preserve"> of this table across two databases will provide enhanced query speeds and reduce network latency.</w:t>
      </w:r>
    </w:p>
    <w:p w14:paraId="5315D701" w14:textId="56311902"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Describe 5 Distributed Views and Queries</w:t>
      </w:r>
    </w:p>
    <w:p w14:paraId="07E61357"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Here are 5 distributed views and queries based upon real-world requirements needed from the hospital.</w:t>
      </w:r>
    </w:p>
    <w:p w14:paraId="20809925" w14:textId="77777777" w:rsidR="002549E6" w:rsidRPr="002549E6" w:rsidRDefault="002549E6" w:rsidP="002549E6">
      <w:pPr>
        <w:numPr>
          <w:ilvl w:val="0"/>
          <w:numId w:val="1"/>
        </w:numPr>
        <w:spacing w:after="0" w:line="480" w:lineRule="auto"/>
        <w:contextualSpacing/>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The view will be a union between the “Patients” tables on “Hospdba” and “Hospdbb”.</w:t>
      </w:r>
    </w:p>
    <w:p w14:paraId="007FDE30" w14:textId="77777777" w:rsidR="002549E6" w:rsidRPr="002549E6" w:rsidRDefault="002549E6" w:rsidP="002549E6">
      <w:pPr>
        <w:numPr>
          <w:ilvl w:val="0"/>
          <w:numId w:val="1"/>
        </w:numPr>
        <w:spacing w:after="0" w:line="480" w:lineRule="auto"/>
        <w:contextualSpacing/>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The first query will select all data from the “Patients” table, joined with the “Visits” and “Provider” tables where the “Provider” specialty equals “Radiology”. </w:t>
      </w:r>
    </w:p>
    <w:p w14:paraId="447B7E53" w14:textId="77777777" w:rsidR="002549E6" w:rsidRPr="002549E6" w:rsidRDefault="002549E6" w:rsidP="002549E6">
      <w:pPr>
        <w:numPr>
          <w:ilvl w:val="0"/>
          <w:numId w:val="1"/>
        </w:numPr>
        <w:spacing w:after="0" w:line="480" w:lineRule="auto"/>
        <w:contextualSpacing/>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The second query will select all data from the “Patients” table, joined with the “Provider”, “Visits”, “Prescriptions”, and “Medications” tables where the </w:t>
      </w:r>
      <w:r w:rsidRPr="002549E6">
        <w:rPr>
          <w:rFonts w:ascii="Times New Roman" w:eastAsia="SimSun" w:hAnsi="Times New Roman" w:cs="Times New Roman"/>
          <w:kern w:val="24"/>
          <w:sz w:val="24"/>
          <w:szCs w:val="24"/>
          <w:lang w:val="en-US" w:eastAsia="ja-JP"/>
        </w:rPr>
        <w:lastRenderedPageBreak/>
        <w:t>“Medications” name equals “Penicillin” and the “Visits” date field is equal to or greater than “Jan 1, 2017”.</w:t>
      </w:r>
    </w:p>
    <w:p w14:paraId="50AA1A68" w14:textId="77777777" w:rsidR="002549E6" w:rsidRPr="002549E6" w:rsidRDefault="002549E6" w:rsidP="002549E6">
      <w:pPr>
        <w:numPr>
          <w:ilvl w:val="0"/>
          <w:numId w:val="1"/>
        </w:numPr>
        <w:spacing w:after="0" w:line="480" w:lineRule="auto"/>
        <w:contextualSpacing/>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The third query joins together the “Hospital” table, “Visits” table, and “Patients” table to show how many visits a CMS Region has had with the last patient seen, sorted by the number of visits.</w:t>
      </w:r>
    </w:p>
    <w:p w14:paraId="28C3EE6F" w14:textId="77777777" w:rsidR="002549E6" w:rsidRPr="002549E6" w:rsidRDefault="002549E6" w:rsidP="002549E6">
      <w:pPr>
        <w:numPr>
          <w:ilvl w:val="0"/>
          <w:numId w:val="1"/>
        </w:numPr>
        <w:spacing w:after="0" w:line="480" w:lineRule="auto"/>
        <w:contextualSpacing/>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The fourth query joins together the “Patients” table with the “Visits” table, and a subquery will be performed to </w:t>
      </w:r>
      <w:r w:rsidRPr="002549E6">
        <w:rPr>
          <w:rFonts w:ascii="Times New Roman" w:eastAsia="SimSun" w:hAnsi="Times New Roman" w:cs="Times New Roman"/>
          <w:noProof/>
          <w:kern w:val="24"/>
          <w:sz w:val="24"/>
          <w:szCs w:val="24"/>
          <w:lang w:val="en-US" w:eastAsia="ja-JP"/>
        </w:rPr>
        <w:t>determine</w:t>
      </w:r>
      <w:r w:rsidRPr="002549E6">
        <w:rPr>
          <w:rFonts w:ascii="Times New Roman" w:eastAsia="SimSun" w:hAnsi="Times New Roman" w:cs="Times New Roman"/>
          <w:kern w:val="24"/>
          <w:sz w:val="24"/>
          <w:szCs w:val="24"/>
          <w:lang w:val="en-US" w:eastAsia="ja-JP"/>
        </w:rPr>
        <w:t xml:space="preserve"> how many visits a patient has had, in order by visit count.</w:t>
      </w:r>
    </w:p>
    <w:p w14:paraId="7F9EEC51" w14:textId="77777777"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Describe the Updates Plan</w:t>
      </w:r>
    </w:p>
    <w:p w14:paraId="0EDCD105"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In our </w:t>
      </w:r>
      <w:r w:rsidRPr="002549E6">
        <w:rPr>
          <w:rFonts w:ascii="Times New Roman" w:eastAsia="SimSun" w:hAnsi="Times New Roman" w:cs="Times New Roman"/>
          <w:noProof/>
          <w:kern w:val="24"/>
          <w:sz w:val="24"/>
          <w:szCs w:val="24"/>
          <w:lang w:val="en-US" w:eastAsia="ja-JP"/>
        </w:rPr>
        <w:t>database,</w:t>
      </w:r>
      <w:r w:rsidRPr="002549E6">
        <w:rPr>
          <w:rFonts w:ascii="Times New Roman" w:eastAsia="SimSun" w:hAnsi="Times New Roman" w:cs="Times New Roman"/>
          <w:kern w:val="24"/>
          <w:sz w:val="24"/>
          <w:szCs w:val="24"/>
          <w:lang w:val="en-US" w:eastAsia="ja-JP"/>
        </w:rPr>
        <w:t xml:space="preserve"> the most likely time needed to update data would be when a doctor needs to go back </w:t>
      </w:r>
      <w:r w:rsidRPr="002549E6">
        <w:rPr>
          <w:rFonts w:ascii="Times New Roman" w:eastAsia="SimSun" w:hAnsi="Times New Roman" w:cs="Times New Roman"/>
          <w:noProof/>
          <w:kern w:val="24"/>
          <w:sz w:val="24"/>
          <w:szCs w:val="24"/>
          <w:lang w:val="en-US" w:eastAsia="ja-JP"/>
        </w:rPr>
        <w:t xml:space="preserve">in for </w:t>
      </w:r>
      <w:r w:rsidRPr="002549E6">
        <w:rPr>
          <w:rFonts w:ascii="Times New Roman" w:eastAsia="SimSun" w:hAnsi="Times New Roman" w:cs="Times New Roman"/>
          <w:kern w:val="24"/>
          <w:sz w:val="24"/>
          <w:szCs w:val="24"/>
          <w:lang w:val="en-US" w:eastAsia="ja-JP"/>
        </w:rPr>
        <w:t>adding additional notes to a visit. We will provide several updates to the “Visits” table, specifically the notes column. The updates will be based on the Patients_ID, Providers_ID, and Hospital_CCN_ID.</w:t>
      </w:r>
    </w:p>
    <w:p w14:paraId="484B6E61" w14:textId="77777777"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Describe the Retrieval Strategy</w:t>
      </w:r>
    </w:p>
    <w:p w14:paraId="10D6569C"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For our </w:t>
      </w:r>
      <w:r w:rsidRPr="002549E6">
        <w:rPr>
          <w:rFonts w:ascii="Times New Roman" w:eastAsia="SimSun" w:hAnsi="Times New Roman" w:cs="Times New Roman"/>
          <w:noProof/>
          <w:kern w:val="24"/>
          <w:sz w:val="24"/>
          <w:szCs w:val="24"/>
          <w:lang w:val="en-US" w:eastAsia="ja-JP"/>
        </w:rPr>
        <w:t>project,</w:t>
      </w:r>
      <w:r w:rsidRPr="002549E6">
        <w:rPr>
          <w:rFonts w:ascii="Times New Roman" w:eastAsia="SimSun" w:hAnsi="Times New Roman" w:cs="Times New Roman"/>
          <w:kern w:val="24"/>
          <w:sz w:val="24"/>
          <w:szCs w:val="24"/>
          <w:lang w:val="en-US" w:eastAsia="ja-JP"/>
        </w:rPr>
        <w:t xml:space="preserve"> we will be creating a few views to pull together the fragmented data. These views will be the primary source for our distributed queries detailed in the second above. Outside of the fragmented “Visits” table, retrieval of all remaining data will be normal.</w:t>
      </w:r>
    </w:p>
    <w:p w14:paraId="0CC74E27" w14:textId="3A1D3176" w:rsidR="002549E6" w:rsidRPr="00E33D24" w:rsidRDefault="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br w:type="page"/>
      </w:r>
    </w:p>
    <w:p w14:paraId="0CFF5110" w14:textId="77777777" w:rsidR="002549E6" w:rsidRPr="00E33D24" w:rsidRDefault="002549E6" w:rsidP="002549E6">
      <w:pPr>
        <w:rPr>
          <w:rFonts w:ascii="Times New Roman" w:hAnsi="Times New Roman" w:cs="Times New Roman"/>
          <w:sz w:val="24"/>
          <w:szCs w:val="24"/>
          <w:lang w:val="en-US"/>
        </w:rPr>
      </w:pPr>
    </w:p>
    <w:p w14:paraId="008F44A3" w14:textId="049E966B" w:rsidR="00AA779C" w:rsidRPr="00895CBE" w:rsidRDefault="00AA779C" w:rsidP="00895CBE">
      <w:pPr>
        <w:pStyle w:val="Heading1"/>
        <w:jc w:val="center"/>
        <w:rPr>
          <w:rFonts w:ascii="Times New Roman" w:hAnsi="Times New Roman" w:cs="Times New Roman"/>
          <w:b/>
          <w:color w:val="auto"/>
          <w:sz w:val="24"/>
          <w:szCs w:val="24"/>
          <w:lang w:val="en-US"/>
        </w:rPr>
      </w:pPr>
      <w:bookmarkStart w:id="6" w:name="_Toc498790500"/>
      <w:r w:rsidRPr="00895CBE">
        <w:rPr>
          <w:rFonts w:ascii="Times New Roman" w:hAnsi="Times New Roman" w:cs="Times New Roman"/>
          <w:b/>
          <w:color w:val="auto"/>
          <w:sz w:val="24"/>
          <w:szCs w:val="24"/>
          <w:lang w:val="en-US"/>
        </w:rPr>
        <w:t xml:space="preserve">Implement Distribution Plan, </w:t>
      </w:r>
      <w:r w:rsidR="001736AF" w:rsidRPr="00895CBE">
        <w:rPr>
          <w:rFonts w:ascii="Times New Roman" w:hAnsi="Times New Roman" w:cs="Times New Roman"/>
          <w:b/>
          <w:color w:val="auto"/>
          <w:sz w:val="24"/>
          <w:szCs w:val="24"/>
          <w:lang w:val="en-US"/>
        </w:rPr>
        <w:t>C</w:t>
      </w:r>
      <w:r w:rsidRPr="00895CBE">
        <w:rPr>
          <w:rFonts w:ascii="Times New Roman" w:hAnsi="Times New Roman" w:cs="Times New Roman"/>
          <w:b/>
          <w:color w:val="auto"/>
          <w:sz w:val="24"/>
          <w:szCs w:val="24"/>
          <w:lang w:val="en-US"/>
        </w:rPr>
        <w:t xml:space="preserve">reate DDLs, and </w:t>
      </w:r>
      <w:r w:rsidR="001736AF" w:rsidRPr="00895CBE">
        <w:rPr>
          <w:rFonts w:ascii="Times New Roman" w:hAnsi="Times New Roman" w:cs="Times New Roman"/>
          <w:b/>
          <w:color w:val="auto"/>
          <w:sz w:val="24"/>
          <w:szCs w:val="24"/>
          <w:lang w:val="en-US"/>
        </w:rPr>
        <w:t>P</w:t>
      </w:r>
      <w:r w:rsidRPr="00895CBE">
        <w:rPr>
          <w:rFonts w:ascii="Times New Roman" w:hAnsi="Times New Roman" w:cs="Times New Roman"/>
          <w:b/>
          <w:color w:val="auto"/>
          <w:sz w:val="24"/>
          <w:szCs w:val="24"/>
          <w:lang w:val="en-US"/>
        </w:rPr>
        <w:t xml:space="preserve">opulate </w:t>
      </w:r>
      <w:r w:rsidR="001736AF" w:rsidRPr="00895CBE">
        <w:rPr>
          <w:rFonts w:ascii="Times New Roman" w:hAnsi="Times New Roman" w:cs="Times New Roman"/>
          <w:b/>
          <w:color w:val="auto"/>
          <w:sz w:val="24"/>
          <w:szCs w:val="24"/>
          <w:lang w:val="en-US"/>
        </w:rPr>
        <w:t>T</w:t>
      </w:r>
      <w:r w:rsidRPr="00895CBE">
        <w:rPr>
          <w:rFonts w:ascii="Times New Roman" w:hAnsi="Times New Roman" w:cs="Times New Roman"/>
          <w:b/>
          <w:color w:val="auto"/>
          <w:sz w:val="24"/>
          <w:szCs w:val="24"/>
          <w:lang w:val="en-US"/>
        </w:rPr>
        <w:t>ables</w:t>
      </w:r>
      <w:bookmarkEnd w:id="6"/>
    </w:p>
    <w:p w14:paraId="52FD4283" w14:textId="58ED8BE8" w:rsidR="002549E6" w:rsidRPr="00E33D24" w:rsidRDefault="002549E6" w:rsidP="002549E6">
      <w:pPr>
        <w:rPr>
          <w:rFonts w:ascii="Times New Roman" w:hAnsi="Times New Roman" w:cs="Times New Roman"/>
          <w:sz w:val="24"/>
          <w:szCs w:val="24"/>
          <w:lang w:val="en-US"/>
        </w:rPr>
      </w:pPr>
    </w:p>
    <w:p w14:paraId="2C1D27D6" w14:textId="1F607F2A" w:rsidR="002549E6" w:rsidRPr="00895CBE" w:rsidRDefault="00E33805" w:rsidP="00E33805">
      <w:pPr>
        <w:pStyle w:val="Heading2"/>
        <w:rPr>
          <w:rFonts w:ascii="Times New Roman" w:hAnsi="Times New Roman" w:cs="Times New Roman"/>
          <w:b/>
          <w:color w:val="auto"/>
          <w:sz w:val="24"/>
          <w:szCs w:val="24"/>
          <w:lang w:val="en-US"/>
        </w:rPr>
      </w:pPr>
      <w:bookmarkStart w:id="7" w:name="_Toc498790501"/>
      <w:r w:rsidRPr="00895CBE">
        <w:rPr>
          <w:rFonts w:ascii="Times New Roman" w:hAnsi="Times New Roman" w:cs="Times New Roman"/>
          <w:b/>
          <w:color w:val="auto"/>
          <w:sz w:val="24"/>
          <w:szCs w:val="24"/>
          <w:lang w:val="en-US"/>
        </w:rPr>
        <w:t>Hospdba SQL</w:t>
      </w:r>
      <w:bookmarkEnd w:id="7"/>
    </w:p>
    <w:p w14:paraId="3FEC0938" w14:textId="77777777" w:rsidR="00E33805" w:rsidRPr="00E33D24" w:rsidRDefault="00E33805" w:rsidP="00E33805">
      <w:pPr>
        <w:rPr>
          <w:rFonts w:ascii="Times New Roman" w:hAnsi="Times New Roman" w:cs="Times New Roman"/>
          <w:sz w:val="24"/>
          <w:szCs w:val="24"/>
          <w:lang w:val="en-US"/>
        </w:rPr>
      </w:pPr>
    </w:p>
    <w:p w14:paraId="4B1F938E" w14:textId="38696F9F"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t timing to on to see query times*/</w:t>
      </w:r>
    </w:p>
    <w:p w14:paraId="156C816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T TIMING ON</w:t>
      </w:r>
    </w:p>
    <w:p w14:paraId="7EAC5B6C" w14:textId="77777777" w:rsidR="00E33805" w:rsidRPr="00E33D24" w:rsidRDefault="00E33805" w:rsidP="00E33805">
      <w:pPr>
        <w:rPr>
          <w:rFonts w:ascii="Times New Roman" w:hAnsi="Times New Roman" w:cs="Times New Roman"/>
          <w:sz w:val="24"/>
          <w:szCs w:val="24"/>
          <w:lang w:val="en-US"/>
        </w:rPr>
      </w:pPr>
    </w:p>
    <w:p w14:paraId="353C41B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all tables*/</w:t>
      </w:r>
    </w:p>
    <w:p w14:paraId="63B29AB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Prescriptions;</w:t>
      </w:r>
    </w:p>
    <w:p w14:paraId="55E755D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Visits;</w:t>
      </w:r>
    </w:p>
    <w:p w14:paraId="26D6269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Provider;</w:t>
      </w:r>
    </w:p>
    <w:p w14:paraId="0093AC9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Patients;</w:t>
      </w:r>
    </w:p>
    <w:p w14:paraId="3C5059F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Hospitals;</w:t>
      </w:r>
    </w:p>
    <w:p w14:paraId="71976AE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Medications;</w:t>
      </w:r>
    </w:p>
    <w:p w14:paraId="58EC60D4" w14:textId="77777777" w:rsidR="00E33805" w:rsidRPr="00E33D24" w:rsidRDefault="00E33805" w:rsidP="00E33805">
      <w:pPr>
        <w:rPr>
          <w:rFonts w:ascii="Times New Roman" w:hAnsi="Times New Roman" w:cs="Times New Roman"/>
          <w:sz w:val="24"/>
          <w:szCs w:val="24"/>
          <w:lang w:val="en-US"/>
        </w:rPr>
      </w:pPr>
    </w:p>
    <w:p w14:paraId="7F4B814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Link*/</w:t>
      </w:r>
    </w:p>
    <w:p w14:paraId="0EAA651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DATABASE LINK Linker_1_2;</w:t>
      </w:r>
    </w:p>
    <w:p w14:paraId="39F5127A" w14:textId="77777777" w:rsidR="00E33805" w:rsidRPr="00E33D24" w:rsidRDefault="00E33805" w:rsidP="00E33805">
      <w:pPr>
        <w:rPr>
          <w:rFonts w:ascii="Times New Roman" w:hAnsi="Times New Roman" w:cs="Times New Roman"/>
          <w:sz w:val="24"/>
          <w:szCs w:val="24"/>
          <w:lang w:val="en-US"/>
        </w:rPr>
      </w:pPr>
    </w:p>
    <w:p w14:paraId="09D2941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Sequence*/</w:t>
      </w:r>
    </w:p>
    <w:p w14:paraId="6E88BC14" w14:textId="77777777" w:rsidR="00E33805" w:rsidRPr="00E33D24" w:rsidRDefault="00E33805" w:rsidP="00E33805">
      <w:pPr>
        <w:rPr>
          <w:rFonts w:ascii="Times New Roman" w:hAnsi="Times New Roman" w:cs="Times New Roman"/>
          <w:sz w:val="24"/>
          <w:szCs w:val="24"/>
          <w:lang w:val="en-US"/>
        </w:rPr>
      </w:pPr>
    </w:p>
    <w:p w14:paraId="0EA4372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SEQUENCE Hospitals_Seq;</w:t>
      </w:r>
    </w:p>
    <w:p w14:paraId="4CE50F5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SEQUENCE Visits_Seq;</w:t>
      </w:r>
    </w:p>
    <w:p w14:paraId="0A894DB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SEQUENCE Provider_Seq;</w:t>
      </w:r>
    </w:p>
    <w:p w14:paraId="50778DF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SEQUENCE Medications_Seq;</w:t>
      </w:r>
    </w:p>
    <w:p w14:paraId="158F36AC" w14:textId="77777777" w:rsidR="00E33805" w:rsidRPr="00E33D24" w:rsidRDefault="00E33805" w:rsidP="00E33805">
      <w:pPr>
        <w:rPr>
          <w:rFonts w:ascii="Times New Roman" w:hAnsi="Times New Roman" w:cs="Times New Roman"/>
          <w:sz w:val="24"/>
          <w:szCs w:val="24"/>
          <w:lang w:val="en-US"/>
        </w:rPr>
      </w:pPr>
    </w:p>
    <w:p w14:paraId="32311F7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all tables*/</w:t>
      </w:r>
    </w:p>
    <w:p w14:paraId="21907D1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Patients (</w:t>
      </w:r>
    </w:p>
    <w:p w14:paraId="3F1C581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Patient_ID NUMBER NOT NULL,</w:t>
      </w:r>
    </w:p>
    <w:p w14:paraId="3D6C37A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ab/>
        <w:t>First_Name VARCHAR(50) NOT NULL,</w:t>
      </w:r>
    </w:p>
    <w:p w14:paraId="7BA0F96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Last_Name VARCHAR(50) NOT NULL,</w:t>
      </w:r>
    </w:p>
    <w:p w14:paraId="698DEE6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DOB DATE NOT NULL,</w:t>
      </w:r>
    </w:p>
    <w:p w14:paraId="04FF4ED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 xml:space="preserve">Phone_Num VARCHAR(50) NOT NULL, </w:t>
      </w:r>
    </w:p>
    <w:p w14:paraId="51815AA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Gender VARCHAR(2) NOT NULL,</w:t>
      </w:r>
    </w:p>
    <w:p w14:paraId="6A7EFDB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Address VARCHAR(50) NOT NULL,</w:t>
      </w:r>
    </w:p>
    <w:p w14:paraId="24D797B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Zip_Code VARCHAR(15) NOT NULL,</w:t>
      </w:r>
    </w:p>
    <w:p w14:paraId="7DE5141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Database_Name VARCHAR(50) NOT NULL,</w:t>
      </w:r>
    </w:p>
    <w:p w14:paraId="5840757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patients PRIMARY KEY (Patient_ID)</w:t>
      </w:r>
    </w:p>
    <w:p w14:paraId="3BE66E2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121CC2E9" w14:textId="77777777" w:rsidR="00E33805" w:rsidRPr="00E33D24" w:rsidRDefault="00E33805" w:rsidP="00E33805">
      <w:pPr>
        <w:rPr>
          <w:rFonts w:ascii="Times New Roman" w:hAnsi="Times New Roman" w:cs="Times New Roman"/>
          <w:sz w:val="24"/>
          <w:szCs w:val="24"/>
          <w:lang w:val="en-US"/>
        </w:rPr>
      </w:pPr>
    </w:p>
    <w:p w14:paraId="746E17F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Hospitals (</w:t>
      </w:r>
    </w:p>
    <w:p w14:paraId="3E9A6F3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Hospital_CCN_ID NUMBER NOT NULL,</w:t>
      </w:r>
    </w:p>
    <w:p w14:paraId="45A88C6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Phone_Num VARCHAR(50) NOT NULL,</w:t>
      </w:r>
    </w:p>
    <w:p w14:paraId="6E204BC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Address VARCHAR(50) NOT NULL,</w:t>
      </w:r>
    </w:p>
    <w:p w14:paraId="6808CA4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Zip_Code VARCHAR(15) NOT NULL,</w:t>
      </w:r>
    </w:p>
    <w:p w14:paraId="344487F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CMS_Region VARCHAR(50) NOT NULL,</w:t>
      </w:r>
    </w:p>
    <w:p w14:paraId="4420F2D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hospitals PRIMARY KEY (Hospital_CCN_ID)</w:t>
      </w:r>
    </w:p>
    <w:p w14:paraId="3F10C8F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01FB9C88" w14:textId="77777777" w:rsidR="00E33805" w:rsidRPr="00E33D24" w:rsidRDefault="00E33805" w:rsidP="00E33805">
      <w:pPr>
        <w:rPr>
          <w:rFonts w:ascii="Times New Roman" w:hAnsi="Times New Roman" w:cs="Times New Roman"/>
          <w:sz w:val="24"/>
          <w:szCs w:val="24"/>
          <w:lang w:val="en-US"/>
        </w:rPr>
      </w:pPr>
    </w:p>
    <w:p w14:paraId="2CB0C23B" w14:textId="77777777" w:rsidR="00E33805" w:rsidRPr="00E33D24" w:rsidRDefault="00E33805" w:rsidP="00E33805">
      <w:pPr>
        <w:rPr>
          <w:rFonts w:ascii="Times New Roman" w:hAnsi="Times New Roman" w:cs="Times New Roman"/>
          <w:sz w:val="24"/>
          <w:szCs w:val="24"/>
          <w:lang w:val="en-US"/>
        </w:rPr>
      </w:pPr>
    </w:p>
    <w:p w14:paraId="14182D7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Provider (</w:t>
      </w:r>
    </w:p>
    <w:p w14:paraId="7E94615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rovider_ID NUMBER NOT NULL,</w:t>
      </w:r>
    </w:p>
    <w:p w14:paraId="1D67ABF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Hospital_CCN_ID NUMBER NOT NULL,</w:t>
      </w:r>
    </w:p>
    <w:p w14:paraId="2D3CD65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First_Name VARCHAR(50) NOT NULL,</w:t>
      </w:r>
    </w:p>
    <w:p w14:paraId="11F840A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Last_Name VARCHAR(50) NOT NULL,</w:t>
      </w:r>
    </w:p>
    <w:p w14:paraId="7BD5B14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hone_Num VARCHAR(50) NOT NULL,</w:t>
      </w:r>
    </w:p>
    <w:p w14:paraId="4FFE730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Specialty VARCHAR(50) NOT NULL,</w:t>
      </w:r>
    </w:p>
    <w:p w14:paraId="6F9031D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CONSTRAINT pk_provider PRIMARY KEY (Provider_ID),</w:t>
      </w:r>
    </w:p>
    <w:p w14:paraId="09D575A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hospital_2 FOREIGN KEY (Hospital_CCN_ID)</w:t>
      </w:r>
    </w:p>
    <w:p w14:paraId="5D0E57A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Hospitals</w:t>
      </w:r>
    </w:p>
    <w:p w14:paraId="0A45D4C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33FF81DF" w14:textId="77777777" w:rsidR="00E33805" w:rsidRPr="00E33D24" w:rsidRDefault="00E33805" w:rsidP="00E33805">
      <w:pPr>
        <w:rPr>
          <w:rFonts w:ascii="Times New Roman" w:hAnsi="Times New Roman" w:cs="Times New Roman"/>
          <w:sz w:val="24"/>
          <w:szCs w:val="24"/>
          <w:lang w:val="en-US"/>
        </w:rPr>
      </w:pPr>
    </w:p>
    <w:p w14:paraId="6C2623B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Patient_ID foreign key enforced with trigger below*/</w:t>
      </w:r>
    </w:p>
    <w:p w14:paraId="0E3556A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Visits (</w:t>
      </w:r>
    </w:p>
    <w:p w14:paraId="2F496A6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Visit_ID NUMBER NOT NULL,</w:t>
      </w:r>
    </w:p>
    <w:p w14:paraId="2E82E9C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atient_ID NUMBER NOT NULL,</w:t>
      </w:r>
    </w:p>
    <w:p w14:paraId="6F5019C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rovider_ID NUMBER NOT NULL,</w:t>
      </w:r>
    </w:p>
    <w:p w14:paraId="6EFA3CB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Notes VARCHAR(50) NOT NULL,</w:t>
      </w:r>
    </w:p>
    <w:p w14:paraId="10F711C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urpose VARCHAR(50) NOT NULL,</w:t>
      </w:r>
    </w:p>
    <w:p w14:paraId="7171605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Hospital_CCN_ID NUMBER NOT NULL,</w:t>
      </w:r>
    </w:p>
    <w:p w14:paraId="258A0F8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Visit_Date DATE NOT NULL,</w:t>
      </w:r>
    </w:p>
    <w:p w14:paraId="3C815AF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visits PRIMARY KEY (Visit_ID),</w:t>
      </w:r>
    </w:p>
    <w:p w14:paraId="498BC22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provider FOREIGN KEY (Provider_ID)</w:t>
      </w:r>
    </w:p>
    <w:p w14:paraId="11A3EE6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Provider,</w:t>
      </w:r>
    </w:p>
    <w:p w14:paraId="58FE44B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hospital FOREIGN KEY (Hospital_CCN_ID)</w:t>
      </w:r>
    </w:p>
    <w:p w14:paraId="2D9E925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Hospitals</w:t>
      </w:r>
    </w:p>
    <w:p w14:paraId="376020F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7DDD8103" w14:textId="77777777" w:rsidR="00E33805" w:rsidRPr="00E33D24" w:rsidRDefault="00E33805" w:rsidP="00E33805">
      <w:pPr>
        <w:rPr>
          <w:rFonts w:ascii="Times New Roman" w:hAnsi="Times New Roman" w:cs="Times New Roman"/>
          <w:sz w:val="24"/>
          <w:szCs w:val="24"/>
          <w:lang w:val="en-US"/>
        </w:rPr>
      </w:pPr>
    </w:p>
    <w:p w14:paraId="35AB55C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Medications (</w:t>
      </w:r>
    </w:p>
    <w:p w14:paraId="0905F57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Medication_ID NUMBER NOT NULL,</w:t>
      </w:r>
    </w:p>
    <w:p w14:paraId="44A728C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Name varchar(50) NOT NULL,</w:t>
      </w:r>
    </w:p>
    <w:p w14:paraId="5BD443D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Dose varchar(50) NOT NULL,</w:t>
      </w:r>
    </w:p>
    <w:p w14:paraId="793C72D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medications PRIMARY KEY (Medication_ID)</w:t>
      </w:r>
    </w:p>
    <w:p w14:paraId="1F0F729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2EAC9AEC" w14:textId="77777777" w:rsidR="00E33805" w:rsidRPr="00E33D24" w:rsidRDefault="00E33805" w:rsidP="00E33805">
      <w:pPr>
        <w:rPr>
          <w:rFonts w:ascii="Times New Roman" w:hAnsi="Times New Roman" w:cs="Times New Roman"/>
          <w:sz w:val="24"/>
          <w:szCs w:val="24"/>
          <w:lang w:val="en-US"/>
        </w:rPr>
      </w:pPr>
    </w:p>
    <w:p w14:paraId="2EC017D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CREATE TABLE Prescriptions (</w:t>
      </w:r>
    </w:p>
    <w:p w14:paraId="1A5E7CB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Visit_ID NUMBER NOT NULL,</w:t>
      </w:r>
    </w:p>
    <w:p w14:paraId="35E3B03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 xml:space="preserve">Medication_ID NUMBER NOT NULL, </w:t>
      </w:r>
    </w:p>
    <w:p w14:paraId="7AEBA36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rovider_ID NUMBER NOT NULL,</w:t>
      </w:r>
    </w:p>
    <w:p w14:paraId="3CE9024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Qty INT NOT NULL,</w:t>
      </w:r>
    </w:p>
    <w:p w14:paraId="5208756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rescription_Num INT NOT NULL,</w:t>
      </w:r>
    </w:p>
    <w:p w14:paraId="298D62B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harmacy_Num INT NOT NULL,</w:t>
      </w:r>
    </w:p>
    <w:p w14:paraId="3011B07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medication FOREIGN KEY (Medication_ID)</w:t>
      </w:r>
    </w:p>
    <w:p w14:paraId="31ABD43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Medications,</w:t>
      </w:r>
    </w:p>
    <w:p w14:paraId="27F84B8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visit FOREIGN KEY (Visit_ID)</w:t>
      </w:r>
    </w:p>
    <w:p w14:paraId="7B76007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Visits,</w:t>
      </w:r>
    </w:p>
    <w:p w14:paraId="78FD86B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provider_2 FOREIGN KEY (Provider_ID)</w:t>
      </w:r>
    </w:p>
    <w:p w14:paraId="3125E31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Provider,</w:t>
      </w:r>
    </w:p>
    <w:p w14:paraId="15859D4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prescriptions PRIMARY KEY (Visit_ID, Medication_ID, Provider_ID)</w:t>
      </w:r>
    </w:p>
    <w:p w14:paraId="41EFA84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22176C75" w14:textId="77777777" w:rsidR="00E33805" w:rsidRPr="00E33D24" w:rsidRDefault="00E33805" w:rsidP="00E33805">
      <w:pPr>
        <w:rPr>
          <w:rFonts w:ascii="Times New Roman" w:hAnsi="Times New Roman" w:cs="Times New Roman"/>
          <w:sz w:val="24"/>
          <w:szCs w:val="24"/>
          <w:lang w:val="en-US"/>
        </w:rPr>
      </w:pPr>
    </w:p>
    <w:p w14:paraId="77A894F9" w14:textId="77777777" w:rsidR="00E33805" w:rsidRPr="00E33D24" w:rsidRDefault="00E33805" w:rsidP="00E33805">
      <w:pPr>
        <w:rPr>
          <w:rFonts w:ascii="Times New Roman" w:hAnsi="Times New Roman" w:cs="Times New Roman"/>
          <w:sz w:val="24"/>
          <w:szCs w:val="24"/>
          <w:lang w:val="en-US"/>
        </w:rPr>
      </w:pPr>
    </w:p>
    <w:p w14:paraId="196817C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Database Link*/</w:t>
      </w:r>
    </w:p>
    <w:p w14:paraId="496623B6" w14:textId="77777777" w:rsidR="00E33805" w:rsidRPr="00E33D24" w:rsidRDefault="00E33805" w:rsidP="00E33805">
      <w:pPr>
        <w:rPr>
          <w:rFonts w:ascii="Times New Roman" w:hAnsi="Times New Roman" w:cs="Times New Roman"/>
          <w:sz w:val="24"/>
          <w:szCs w:val="24"/>
          <w:lang w:val="en-US"/>
        </w:rPr>
      </w:pPr>
    </w:p>
    <w:p w14:paraId="6E74C9D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DATABASE LINK Linker_1_2 CONNECT TO system IDENTIFIED BY "0racl3Adm1n" USING 'dbst663b';</w:t>
      </w:r>
    </w:p>
    <w:p w14:paraId="11703D50" w14:textId="77777777" w:rsidR="00E33805" w:rsidRPr="00E33D24" w:rsidRDefault="00E33805" w:rsidP="00E33805">
      <w:pPr>
        <w:rPr>
          <w:rFonts w:ascii="Times New Roman" w:hAnsi="Times New Roman" w:cs="Times New Roman"/>
          <w:sz w:val="24"/>
          <w:szCs w:val="24"/>
          <w:lang w:val="en-US"/>
        </w:rPr>
      </w:pPr>
    </w:p>
    <w:p w14:paraId="19ECD17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est Database link*/</w:t>
      </w:r>
    </w:p>
    <w:p w14:paraId="2D2BE2C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DUAL@Linker_1_2;</w:t>
      </w:r>
    </w:p>
    <w:p w14:paraId="07A7900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Create indexes on foreign keys*/</w:t>
      </w:r>
    </w:p>
    <w:p w14:paraId="424D7566" w14:textId="77777777" w:rsidR="00E33805" w:rsidRPr="00E33D24" w:rsidRDefault="00E33805" w:rsidP="00E33805">
      <w:pPr>
        <w:rPr>
          <w:rFonts w:ascii="Times New Roman" w:hAnsi="Times New Roman" w:cs="Times New Roman"/>
          <w:sz w:val="24"/>
          <w:szCs w:val="24"/>
          <w:lang w:val="en-US"/>
        </w:rPr>
      </w:pPr>
    </w:p>
    <w:p w14:paraId="309D9283" w14:textId="77777777" w:rsidR="00E33805" w:rsidRPr="00E33D24" w:rsidRDefault="00E33805" w:rsidP="00E33805">
      <w:pPr>
        <w:rPr>
          <w:rFonts w:ascii="Times New Roman" w:hAnsi="Times New Roman" w:cs="Times New Roman"/>
          <w:sz w:val="24"/>
          <w:szCs w:val="24"/>
          <w:lang w:val="en-US"/>
        </w:rPr>
      </w:pPr>
    </w:p>
    <w:p w14:paraId="280A77D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INDEX fk_provider on Visits(Provider_ID);</w:t>
      </w:r>
    </w:p>
    <w:p w14:paraId="34A5560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INDEX fk_hospital on Visits(Hospital_CCN_ID);</w:t>
      </w:r>
    </w:p>
    <w:p w14:paraId="45E2A80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CREATE INDEX fk_hospital_2 on Provider(Hospital_CCN_ID);</w:t>
      </w:r>
    </w:p>
    <w:p w14:paraId="2355120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INDEX fk_medication on Prescriptions(Medication_ID);</w:t>
      </w:r>
    </w:p>
    <w:p w14:paraId="11A239B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INDEX fk_visit ON Prescriptions (Visit_ID);</w:t>
      </w:r>
    </w:p>
    <w:p w14:paraId="178CF5C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INDEX fk_provider_2 ON Prescriptions (Provider_ID);</w:t>
      </w:r>
    </w:p>
    <w:p w14:paraId="15BD9409" w14:textId="77777777" w:rsidR="00E33805" w:rsidRPr="00E33D24" w:rsidRDefault="00E33805" w:rsidP="00E33805">
      <w:pPr>
        <w:rPr>
          <w:rFonts w:ascii="Times New Roman" w:hAnsi="Times New Roman" w:cs="Times New Roman"/>
          <w:sz w:val="24"/>
          <w:szCs w:val="24"/>
          <w:lang w:val="en-US"/>
        </w:rPr>
      </w:pPr>
    </w:p>
    <w:p w14:paraId="24E4CE59" w14:textId="77777777" w:rsidR="00E33805" w:rsidRPr="00E33D24" w:rsidRDefault="00E33805" w:rsidP="00E33805">
      <w:pPr>
        <w:rPr>
          <w:rFonts w:ascii="Times New Roman" w:hAnsi="Times New Roman" w:cs="Times New Roman"/>
          <w:sz w:val="24"/>
          <w:szCs w:val="24"/>
          <w:lang w:val="en-US"/>
        </w:rPr>
      </w:pPr>
    </w:p>
    <w:p w14:paraId="78CD053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Create sequence*/</w:t>
      </w:r>
    </w:p>
    <w:p w14:paraId="6C4D395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ere is no sequence for the Patients table, you cannot use a local object for</w:t>
      </w:r>
    </w:p>
    <w:p w14:paraId="699D80E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 remote database.*/</w:t>
      </w:r>
    </w:p>
    <w:p w14:paraId="5A6787C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50D0669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SEQUENCE Hospitals_Seq</w:t>
      </w:r>
    </w:p>
    <w:p w14:paraId="65FC500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TART WITH 1</w:t>
      </w:r>
    </w:p>
    <w:p w14:paraId="1B97C81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CREMENT BY 1;</w:t>
      </w:r>
    </w:p>
    <w:p w14:paraId="28E4954B" w14:textId="77777777" w:rsidR="00E33805" w:rsidRPr="00E33D24" w:rsidRDefault="00E33805" w:rsidP="00E33805">
      <w:pPr>
        <w:rPr>
          <w:rFonts w:ascii="Times New Roman" w:hAnsi="Times New Roman" w:cs="Times New Roman"/>
          <w:sz w:val="24"/>
          <w:szCs w:val="24"/>
          <w:lang w:val="en-US"/>
        </w:rPr>
      </w:pPr>
    </w:p>
    <w:p w14:paraId="64401DC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SEQUENCE Visits_Seq</w:t>
      </w:r>
    </w:p>
    <w:p w14:paraId="0AC3831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TART WITH 1</w:t>
      </w:r>
    </w:p>
    <w:p w14:paraId="0987A48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CREMENT BY 1;</w:t>
      </w:r>
    </w:p>
    <w:p w14:paraId="33BF8CDC" w14:textId="77777777" w:rsidR="00E33805" w:rsidRPr="00E33D24" w:rsidRDefault="00E33805" w:rsidP="00E33805">
      <w:pPr>
        <w:rPr>
          <w:rFonts w:ascii="Times New Roman" w:hAnsi="Times New Roman" w:cs="Times New Roman"/>
          <w:sz w:val="24"/>
          <w:szCs w:val="24"/>
          <w:lang w:val="en-US"/>
        </w:rPr>
      </w:pPr>
    </w:p>
    <w:p w14:paraId="568BA82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SEQUENCE Provider_Seq</w:t>
      </w:r>
    </w:p>
    <w:p w14:paraId="46BE4D3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TART WITH 1</w:t>
      </w:r>
    </w:p>
    <w:p w14:paraId="0DA4EC2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CREMENT BY 1;</w:t>
      </w:r>
    </w:p>
    <w:p w14:paraId="0B057934" w14:textId="77777777" w:rsidR="00E33805" w:rsidRPr="00E33D24" w:rsidRDefault="00E33805" w:rsidP="00E33805">
      <w:pPr>
        <w:rPr>
          <w:rFonts w:ascii="Times New Roman" w:hAnsi="Times New Roman" w:cs="Times New Roman"/>
          <w:sz w:val="24"/>
          <w:szCs w:val="24"/>
          <w:lang w:val="en-US"/>
        </w:rPr>
      </w:pPr>
    </w:p>
    <w:p w14:paraId="6C07873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SEQUENCE Medications_Seq</w:t>
      </w:r>
    </w:p>
    <w:p w14:paraId="77DB6C8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TART WITH 1</w:t>
      </w:r>
    </w:p>
    <w:p w14:paraId="37E024C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CREMENT BY 1;</w:t>
      </w:r>
    </w:p>
    <w:p w14:paraId="2CEFD21E" w14:textId="77777777" w:rsidR="00E33805" w:rsidRPr="00E33D24" w:rsidRDefault="00E33805" w:rsidP="00E33805">
      <w:pPr>
        <w:rPr>
          <w:rFonts w:ascii="Times New Roman" w:hAnsi="Times New Roman" w:cs="Times New Roman"/>
          <w:sz w:val="24"/>
          <w:szCs w:val="24"/>
          <w:lang w:val="en-US"/>
        </w:rPr>
      </w:pPr>
    </w:p>
    <w:p w14:paraId="075C8AF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Test Data*/</w:t>
      </w:r>
    </w:p>
    <w:p w14:paraId="044CC755" w14:textId="77777777" w:rsidR="00E33805" w:rsidRPr="00E33D24" w:rsidRDefault="00E33805" w:rsidP="00E33805">
      <w:pPr>
        <w:rPr>
          <w:rFonts w:ascii="Times New Roman" w:hAnsi="Times New Roman" w:cs="Times New Roman"/>
          <w:sz w:val="24"/>
          <w:szCs w:val="24"/>
          <w:lang w:val="en-US"/>
        </w:rPr>
      </w:pPr>
    </w:p>
    <w:p w14:paraId="1087BCE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Patients Table*/</w:t>
      </w:r>
    </w:p>
    <w:p w14:paraId="4267C10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 (Patient_ID,First_Name,Last_Name,DOB,Phone_Num,Gender,Address,Zip_Code,Database_Name) </w:t>
      </w:r>
    </w:p>
    <w:p w14:paraId="2164860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1,'John','Fedric','12-FEB-1980','111-143-1242','M','23 block','14500','hospdba');</w:t>
      </w:r>
    </w:p>
    <w:p w14:paraId="287690A3" w14:textId="77777777" w:rsidR="00E33805" w:rsidRPr="00E33D24" w:rsidRDefault="00E33805" w:rsidP="00E33805">
      <w:pPr>
        <w:rPr>
          <w:rFonts w:ascii="Times New Roman" w:hAnsi="Times New Roman" w:cs="Times New Roman"/>
          <w:sz w:val="24"/>
          <w:szCs w:val="24"/>
          <w:lang w:val="en-US"/>
        </w:rPr>
      </w:pPr>
    </w:p>
    <w:p w14:paraId="67978BB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 (Patient_ID,First_Name,Last_Name,DOB,Phone_Num,Gender,Address,Zip_Code,Database_Name) </w:t>
      </w:r>
    </w:p>
    <w:p w14:paraId="3BD8B94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2,</w:t>
      </w:r>
      <w:r w:rsidRPr="00E33D24">
        <w:rPr>
          <w:rFonts w:ascii="Times New Roman" w:hAnsi="Times New Roman" w:cs="Times New Roman"/>
          <w:sz w:val="24"/>
          <w:szCs w:val="24"/>
          <w:lang w:val="en-US"/>
        </w:rPr>
        <w:tab/>
        <w:t>'Aaron',</w:t>
      </w:r>
      <w:r w:rsidRPr="00E33D24">
        <w:rPr>
          <w:rFonts w:ascii="Times New Roman" w:hAnsi="Times New Roman" w:cs="Times New Roman"/>
          <w:sz w:val="24"/>
          <w:szCs w:val="24"/>
          <w:lang w:val="en-US"/>
        </w:rPr>
        <w:tab/>
        <w:t>'Hank',</w:t>
      </w:r>
      <w:r w:rsidRPr="00E33D24">
        <w:rPr>
          <w:rFonts w:ascii="Times New Roman" w:hAnsi="Times New Roman" w:cs="Times New Roman"/>
          <w:sz w:val="24"/>
          <w:szCs w:val="24"/>
          <w:lang w:val="en-US"/>
        </w:rPr>
        <w:tab/>
        <w:t>'04-APR-1994',</w:t>
      </w:r>
      <w:r w:rsidRPr="00E33D24">
        <w:rPr>
          <w:rFonts w:ascii="Times New Roman" w:hAnsi="Times New Roman" w:cs="Times New Roman"/>
          <w:sz w:val="24"/>
          <w:szCs w:val="24"/>
          <w:lang w:val="en-US"/>
        </w:rPr>
        <w:tab/>
        <w:t>'111-144-0423',</w:t>
      </w:r>
      <w:r w:rsidRPr="00E33D24">
        <w:rPr>
          <w:rFonts w:ascii="Times New Roman" w:hAnsi="Times New Roman" w:cs="Times New Roman"/>
          <w:sz w:val="24"/>
          <w:szCs w:val="24"/>
          <w:lang w:val="en-US"/>
        </w:rPr>
        <w:tab/>
        <w:t>'M',</w:t>
      </w:r>
      <w:r w:rsidRPr="00E33D24">
        <w:rPr>
          <w:rFonts w:ascii="Times New Roman" w:hAnsi="Times New Roman" w:cs="Times New Roman"/>
          <w:sz w:val="24"/>
          <w:szCs w:val="24"/>
          <w:lang w:val="en-US"/>
        </w:rPr>
        <w:tab/>
        <w:t>'99 city',</w:t>
      </w:r>
      <w:r w:rsidRPr="00E33D24">
        <w:rPr>
          <w:rFonts w:ascii="Times New Roman" w:hAnsi="Times New Roman" w:cs="Times New Roman"/>
          <w:sz w:val="24"/>
          <w:szCs w:val="24"/>
          <w:lang w:val="en-US"/>
        </w:rPr>
        <w:tab/>
        <w:t>'78000', 'hospdba');</w:t>
      </w:r>
    </w:p>
    <w:p w14:paraId="04490761" w14:textId="77777777" w:rsidR="00E33805" w:rsidRPr="00E33D24" w:rsidRDefault="00E33805" w:rsidP="00E33805">
      <w:pPr>
        <w:rPr>
          <w:rFonts w:ascii="Times New Roman" w:hAnsi="Times New Roman" w:cs="Times New Roman"/>
          <w:sz w:val="24"/>
          <w:szCs w:val="24"/>
          <w:lang w:val="en-US"/>
        </w:rPr>
      </w:pPr>
    </w:p>
    <w:p w14:paraId="00ACD04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 (Patient_ID,First_Name,Last_Name,DOB,Phone_Num,Gender,Address,Zip_Code,Database_Name) </w:t>
      </w:r>
    </w:p>
    <w:p w14:paraId="00BE3A6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3,</w:t>
      </w:r>
      <w:r w:rsidRPr="00E33D24">
        <w:rPr>
          <w:rFonts w:ascii="Times New Roman" w:hAnsi="Times New Roman" w:cs="Times New Roman"/>
          <w:sz w:val="24"/>
          <w:szCs w:val="24"/>
          <w:lang w:val="en-US"/>
        </w:rPr>
        <w:tab/>
        <w:t>'Abbey',</w:t>
      </w:r>
      <w:r w:rsidRPr="00E33D24">
        <w:rPr>
          <w:rFonts w:ascii="Times New Roman" w:hAnsi="Times New Roman" w:cs="Times New Roman"/>
          <w:sz w:val="24"/>
          <w:szCs w:val="24"/>
          <w:lang w:val="en-US"/>
        </w:rPr>
        <w:tab/>
        <w:t>'Edward',</w:t>
      </w:r>
      <w:r w:rsidRPr="00E33D24">
        <w:rPr>
          <w:rFonts w:ascii="Times New Roman" w:hAnsi="Times New Roman" w:cs="Times New Roman"/>
          <w:sz w:val="24"/>
          <w:szCs w:val="24"/>
          <w:lang w:val="en-US"/>
        </w:rPr>
        <w:tab/>
        <w:t>'27-MAR-1998',</w:t>
      </w:r>
      <w:r w:rsidRPr="00E33D24">
        <w:rPr>
          <w:rFonts w:ascii="Times New Roman" w:hAnsi="Times New Roman" w:cs="Times New Roman"/>
          <w:sz w:val="24"/>
          <w:szCs w:val="24"/>
          <w:lang w:val="en-US"/>
        </w:rPr>
        <w:tab/>
        <w:t>'111-924-0598',</w:t>
      </w:r>
      <w:r w:rsidRPr="00E33D24">
        <w:rPr>
          <w:rFonts w:ascii="Times New Roman" w:hAnsi="Times New Roman" w:cs="Times New Roman"/>
          <w:sz w:val="24"/>
          <w:szCs w:val="24"/>
          <w:lang w:val="en-US"/>
        </w:rPr>
        <w:tab/>
        <w:t>'F',</w:t>
      </w:r>
      <w:r w:rsidRPr="00E33D24">
        <w:rPr>
          <w:rFonts w:ascii="Times New Roman" w:hAnsi="Times New Roman" w:cs="Times New Roman"/>
          <w:sz w:val="24"/>
          <w:szCs w:val="24"/>
          <w:lang w:val="en-US"/>
        </w:rPr>
        <w:tab/>
        <w:t>'Main 2A',</w:t>
      </w:r>
      <w:r w:rsidRPr="00E33D24">
        <w:rPr>
          <w:rFonts w:ascii="Times New Roman" w:hAnsi="Times New Roman" w:cs="Times New Roman"/>
          <w:sz w:val="24"/>
          <w:szCs w:val="24"/>
          <w:lang w:val="en-US"/>
        </w:rPr>
        <w:tab/>
        <w:t>'34200', 'hospdba');</w:t>
      </w:r>
    </w:p>
    <w:p w14:paraId="1CD39E19" w14:textId="77777777" w:rsidR="00E33805" w:rsidRPr="00E33D24" w:rsidRDefault="00E33805" w:rsidP="00E33805">
      <w:pPr>
        <w:rPr>
          <w:rFonts w:ascii="Times New Roman" w:hAnsi="Times New Roman" w:cs="Times New Roman"/>
          <w:sz w:val="24"/>
          <w:szCs w:val="24"/>
          <w:lang w:val="en-US"/>
        </w:rPr>
      </w:pPr>
    </w:p>
    <w:p w14:paraId="7D64DCC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 (Patient_ID,First_Name,Last_Name,DOB,Phone_Num,Gender,Address,Zip_Code,Database_Name) </w:t>
      </w:r>
    </w:p>
    <w:p w14:paraId="2177095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4,</w:t>
      </w:r>
      <w:r w:rsidRPr="00E33D24">
        <w:rPr>
          <w:rFonts w:ascii="Times New Roman" w:hAnsi="Times New Roman" w:cs="Times New Roman"/>
          <w:sz w:val="24"/>
          <w:szCs w:val="24"/>
          <w:lang w:val="en-US"/>
        </w:rPr>
        <w:tab/>
        <w:t>'Abelson',</w:t>
      </w:r>
      <w:r w:rsidRPr="00E33D24">
        <w:rPr>
          <w:rFonts w:ascii="Times New Roman" w:hAnsi="Times New Roman" w:cs="Times New Roman"/>
          <w:sz w:val="24"/>
          <w:szCs w:val="24"/>
          <w:lang w:val="en-US"/>
        </w:rPr>
        <w:tab/>
        <w:t>'Hall',</w:t>
      </w:r>
      <w:r w:rsidRPr="00E33D24">
        <w:rPr>
          <w:rFonts w:ascii="Times New Roman" w:hAnsi="Times New Roman" w:cs="Times New Roman"/>
          <w:sz w:val="24"/>
          <w:szCs w:val="24"/>
          <w:lang w:val="en-US"/>
        </w:rPr>
        <w:tab/>
        <w:t>'28-JUL-1955',</w:t>
      </w:r>
      <w:r w:rsidRPr="00E33D24">
        <w:rPr>
          <w:rFonts w:ascii="Times New Roman" w:hAnsi="Times New Roman" w:cs="Times New Roman"/>
          <w:sz w:val="24"/>
          <w:szCs w:val="24"/>
          <w:lang w:val="en-US"/>
        </w:rPr>
        <w:tab/>
        <w:t>'111-178-6290',</w:t>
      </w:r>
      <w:r w:rsidRPr="00E33D24">
        <w:rPr>
          <w:rFonts w:ascii="Times New Roman" w:hAnsi="Times New Roman" w:cs="Times New Roman"/>
          <w:sz w:val="24"/>
          <w:szCs w:val="24"/>
          <w:lang w:val="en-US"/>
        </w:rPr>
        <w:tab/>
        <w:t>'F',</w:t>
      </w:r>
      <w:r w:rsidRPr="00E33D24">
        <w:rPr>
          <w:rFonts w:ascii="Times New Roman" w:hAnsi="Times New Roman" w:cs="Times New Roman"/>
          <w:sz w:val="24"/>
          <w:szCs w:val="24"/>
          <w:lang w:val="en-US"/>
        </w:rPr>
        <w:tab/>
        <w:t>'13-B sid'</w:t>
      </w:r>
      <w:r w:rsidRPr="00E33D24">
        <w:rPr>
          <w:rFonts w:ascii="Times New Roman" w:hAnsi="Times New Roman" w:cs="Times New Roman"/>
          <w:sz w:val="24"/>
          <w:szCs w:val="24"/>
          <w:lang w:val="en-US"/>
        </w:rPr>
        <w:tab/>
        <w:t>,'36600', 'hospdba');</w:t>
      </w:r>
    </w:p>
    <w:p w14:paraId="6EAD0EB6" w14:textId="77777777" w:rsidR="00E33805" w:rsidRPr="00E33D24" w:rsidRDefault="00E33805" w:rsidP="00E33805">
      <w:pPr>
        <w:rPr>
          <w:rFonts w:ascii="Times New Roman" w:hAnsi="Times New Roman" w:cs="Times New Roman"/>
          <w:sz w:val="24"/>
          <w:szCs w:val="24"/>
          <w:lang w:val="en-US"/>
        </w:rPr>
      </w:pPr>
    </w:p>
    <w:p w14:paraId="001A555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Data into linked database*/</w:t>
      </w:r>
    </w:p>
    <w:p w14:paraId="0D4933A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Linker_1_2 (Patient_ID,First_Name,Last_Name,DOB,Phone_Num,Gender,Address,Zip_Code,Database_Name) </w:t>
      </w:r>
    </w:p>
    <w:p w14:paraId="4C4EDB2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5,</w:t>
      </w:r>
      <w:r w:rsidRPr="00E33D24">
        <w:rPr>
          <w:rFonts w:ascii="Times New Roman" w:hAnsi="Times New Roman" w:cs="Times New Roman"/>
          <w:sz w:val="24"/>
          <w:szCs w:val="24"/>
          <w:lang w:val="en-US"/>
        </w:rPr>
        <w:tab/>
        <w:t>'Bob',</w:t>
      </w:r>
      <w:r w:rsidRPr="00E33D24">
        <w:rPr>
          <w:rFonts w:ascii="Times New Roman" w:hAnsi="Times New Roman" w:cs="Times New Roman"/>
          <w:sz w:val="24"/>
          <w:szCs w:val="24"/>
          <w:lang w:val="en-US"/>
        </w:rPr>
        <w:tab/>
        <w:t>'Lee',</w:t>
      </w:r>
      <w:r w:rsidRPr="00E33D24">
        <w:rPr>
          <w:rFonts w:ascii="Times New Roman" w:hAnsi="Times New Roman" w:cs="Times New Roman"/>
          <w:sz w:val="24"/>
          <w:szCs w:val="24"/>
          <w:lang w:val="en-US"/>
        </w:rPr>
        <w:tab/>
        <w:t>'12-JUN-2001',</w:t>
      </w:r>
      <w:r w:rsidRPr="00E33D24">
        <w:rPr>
          <w:rFonts w:ascii="Times New Roman" w:hAnsi="Times New Roman" w:cs="Times New Roman"/>
          <w:sz w:val="24"/>
          <w:szCs w:val="24"/>
          <w:lang w:val="en-US"/>
        </w:rPr>
        <w:tab/>
        <w:t>'111-169-8399',</w:t>
      </w:r>
      <w:r w:rsidRPr="00E33D24">
        <w:rPr>
          <w:rFonts w:ascii="Times New Roman" w:hAnsi="Times New Roman" w:cs="Times New Roman"/>
          <w:sz w:val="24"/>
          <w:szCs w:val="24"/>
          <w:lang w:val="en-US"/>
        </w:rPr>
        <w:tab/>
        <w:t>'M',</w:t>
      </w:r>
      <w:r w:rsidRPr="00E33D24">
        <w:rPr>
          <w:rFonts w:ascii="Times New Roman" w:hAnsi="Times New Roman" w:cs="Times New Roman"/>
          <w:sz w:val="24"/>
          <w:szCs w:val="24"/>
          <w:lang w:val="en-US"/>
        </w:rPr>
        <w:tab/>
        <w:t>'Street 14',</w:t>
      </w:r>
      <w:r w:rsidRPr="00E33D24">
        <w:rPr>
          <w:rFonts w:ascii="Times New Roman" w:hAnsi="Times New Roman" w:cs="Times New Roman"/>
          <w:sz w:val="24"/>
          <w:szCs w:val="24"/>
          <w:lang w:val="en-US"/>
        </w:rPr>
        <w:tab/>
        <w:t>'42000','hospdbb');</w:t>
      </w:r>
    </w:p>
    <w:p w14:paraId="083AD882" w14:textId="77777777" w:rsidR="00E33805" w:rsidRPr="00E33D24" w:rsidRDefault="00E33805" w:rsidP="00E33805">
      <w:pPr>
        <w:rPr>
          <w:rFonts w:ascii="Times New Roman" w:hAnsi="Times New Roman" w:cs="Times New Roman"/>
          <w:sz w:val="24"/>
          <w:szCs w:val="24"/>
          <w:lang w:val="en-US"/>
        </w:rPr>
      </w:pPr>
    </w:p>
    <w:p w14:paraId="549099E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Linker_1_2 (Patient_ID,First_Name,Last_Name,DOB,Phone_Num,Gender,Address,Zip_Code,Database_Name) </w:t>
      </w:r>
    </w:p>
    <w:p w14:paraId="4A6C8F2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VALUES ( 6,</w:t>
      </w:r>
      <w:r w:rsidRPr="00E33D24">
        <w:rPr>
          <w:rFonts w:ascii="Times New Roman" w:hAnsi="Times New Roman" w:cs="Times New Roman"/>
          <w:sz w:val="24"/>
          <w:szCs w:val="24"/>
          <w:lang w:val="en-US"/>
        </w:rPr>
        <w:tab/>
        <w:t>'Dawane',</w:t>
      </w:r>
      <w:r w:rsidRPr="00E33D24">
        <w:rPr>
          <w:rFonts w:ascii="Times New Roman" w:hAnsi="Times New Roman" w:cs="Times New Roman"/>
          <w:sz w:val="24"/>
          <w:szCs w:val="24"/>
          <w:lang w:val="en-US"/>
        </w:rPr>
        <w:tab/>
        <w:t>'Bravo',</w:t>
      </w:r>
      <w:r w:rsidRPr="00E33D24">
        <w:rPr>
          <w:rFonts w:ascii="Times New Roman" w:hAnsi="Times New Roman" w:cs="Times New Roman"/>
          <w:sz w:val="24"/>
          <w:szCs w:val="24"/>
          <w:lang w:val="en-US"/>
        </w:rPr>
        <w:tab/>
        <w:t>'19-SEP-1990',</w:t>
      </w:r>
      <w:r w:rsidRPr="00E33D24">
        <w:rPr>
          <w:rFonts w:ascii="Times New Roman" w:hAnsi="Times New Roman" w:cs="Times New Roman"/>
          <w:sz w:val="24"/>
          <w:szCs w:val="24"/>
          <w:lang w:val="en-US"/>
        </w:rPr>
        <w:tab/>
        <w:t>'111-359-0086',</w:t>
      </w:r>
      <w:r w:rsidRPr="00E33D24">
        <w:rPr>
          <w:rFonts w:ascii="Times New Roman" w:hAnsi="Times New Roman" w:cs="Times New Roman"/>
          <w:sz w:val="24"/>
          <w:szCs w:val="24"/>
          <w:lang w:val="en-US"/>
        </w:rPr>
        <w:tab/>
        <w:t>'M',</w:t>
      </w:r>
      <w:r w:rsidRPr="00E33D24">
        <w:rPr>
          <w:rFonts w:ascii="Times New Roman" w:hAnsi="Times New Roman" w:cs="Times New Roman"/>
          <w:sz w:val="24"/>
          <w:szCs w:val="24"/>
          <w:lang w:val="en-US"/>
        </w:rPr>
        <w:tab/>
        <w:t>'19 A city',</w:t>
      </w:r>
      <w:r w:rsidRPr="00E33D24">
        <w:rPr>
          <w:rFonts w:ascii="Times New Roman" w:hAnsi="Times New Roman" w:cs="Times New Roman"/>
          <w:sz w:val="24"/>
          <w:szCs w:val="24"/>
          <w:lang w:val="en-US"/>
        </w:rPr>
        <w:tab/>
        <w:t>'65000','hospdbb');</w:t>
      </w:r>
    </w:p>
    <w:p w14:paraId="41BD98E6" w14:textId="77777777" w:rsidR="00E33805" w:rsidRPr="00E33D24" w:rsidRDefault="00E33805" w:rsidP="00E33805">
      <w:pPr>
        <w:rPr>
          <w:rFonts w:ascii="Times New Roman" w:hAnsi="Times New Roman" w:cs="Times New Roman"/>
          <w:sz w:val="24"/>
          <w:szCs w:val="24"/>
          <w:lang w:val="en-US"/>
        </w:rPr>
      </w:pPr>
    </w:p>
    <w:p w14:paraId="219F8A7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Linker_1_2 (Patient_ID,First_Name,Last_Name,DOB,Phone_Num,Gender,Address,Zip_Code,Database_Name) </w:t>
      </w:r>
    </w:p>
    <w:p w14:paraId="008EF78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7,</w:t>
      </w:r>
      <w:r w:rsidRPr="00E33D24">
        <w:rPr>
          <w:rFonts w:ascii="Times New Roman" w:hAnsi="Times New Roman" w:cs="Times New Roman"/>
          <w:sz w:val="24"/>
          <w:szCs w:val="24"/>
          <w:lang w:val="en-US"/>
        </w:rPr>
        <w:tab/>
        <w:t>'Andrew',</w:t>
      </w:r>
      <w:r w:rsidRPr="00E33D24">
        <w:rPr>
          <w:rFonts w:ascii="Times New Roman" w:hAnsi="Times New Roman" w:cs="Times New Roman"/>
          <w:sz w:val="24"/>
          <w:szCs w:val="24"/>
          <w:lang w:val="en-US"/>
        </w:rPr>
        <w:tab/>
        <w:t>'Stall',</w:t>
      </w:r>
      <w:r w:rsidRPr="00E33D24">
        <w:rPr>
          <w:rFonts w:ascii="Times New Roman" w:hAnsi="Times New Roman" w:cs="Times New Roman"/>
          <w:sz w:val="24"/>
          <w:szCs w:val="24"/>
          <w:lang w:val="en-US"/>
        </w:rPr>
        <w:tab/>
        <w:t>'05-DEC-1998',</w:t>
      </w:r>
      <w:r w:rsidRPr="00E33D24">
        <w:rPr>
          <w:rFonts w:ascii="Times New Roman" w:hAnsi="Times New Roman" w:cs="Times New Roman"/>
          <w:sz w:val="24"/>
          <w:szCs w:val="24"/>
          <w:lang w:val="en-US"/>
        </w:rPr>
        <w:tab/>
        <w:t>'342-508-2222',</w:t>
      </w:r>
      <w:r w:rsidRPr="00E33D24">
        <w:rPr>
          <w:rFonts w:ascii="Times New Roman" w:hAnsi="Times New Roman" w:cs="Times New Roman"/>
          <w:sz w:val="24"/>
          <w:szCs w:val="24"/>
          <w:lang w:val="en-US"/>
        </w:rPr>
        <w:tab/>
        <w:t>'M',</w:t>
      </w:r>
      <w:r w:rsidRPr="00E33D24">
        <w:rPr>
          <w:rFonts w:ascii="Times New Roman" w:hAnsi="Times New Roman" w:cs="Times New Roman"/>
          <w:sz w:val="24"/>
          <w:szCs w:val="24"/>
          <w:lang w:val="en-US"/>
        </w:rPr>
        <w:tab/>
        <w:t>'52 belon',</w:t>
      </w:r>
      <w:r w:rsidRPr="00E33D24">
        <w:rPr>
          <w:rFonts w:ascii="Times New Roman" w:hAnsi="Times New Roman" w:cs="Times New Roman"/>
          <w:sz w:val="24"/>
          <w:szCs w:val="24"/>
          <w:lang w:val="en-US"/>
        </w:rPr>
        <w:tab/>
        <w:t>'77600','hospdbb');</w:t>
      </w:r>
    </w:p>
    <w:p w14:paraId="07BBC8A6" w14:textId="77777777" w:rsidR="00E33805" w:rsidRPr="00E33D24" w:rsidRDefault="00E33805" w:rsidP="00E33805">
      <w:pPr>
        <w:rPr>
          <w:rFonts w:ascii="Times New Roman" w:hAnsi="Times New Roman" w:cs="Times New Roman"/>
          <w:sz w:val="24"/>
          <w:szCs w:val="24"/>
          <w:lang w:val="en-US"/>
        </w:rPr>
      </w:pPr>
    </w:p>
    <w:p w14:paraId="4A0D356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Linker_1_2 (Patient_ID,First_Name,Last_Name,DOB,Phone_Num,Gender,Address,Zip_Code,Database_Name) </w:t>
      </w:r>
    </w:p>
    <w:p w14:paraId="77C6EFD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8,</w:t>
      </w:r>
      <w:r w:rsidRPr="00E33D24">
        <w:rPr>
          <w:rFonts w:ascii="Times New Roman" w:hAnsi="Times New Roman" w:cs="Times New Roman"/>
          <w:sz w:val="24"/>
          <w:szCs w:val="24"/>
          <w:lang w:val="en-US"/>
        </w:rPr>
        <w:tab/>
        <w:t>'Stella',</w:t>
      </w:r>
      <w:r w:rsidRPr="00E33D24">
        <w:rPr>
          <w:rFonts w:ascii="Times New Roman" w:hAnsi="Times New Roman" w:cs="Times New Roman"/>
          <w:sz w:val="24"/>
          <w:szCs w:val="24"/>
          <w:lang w:val="en-US"/>
        </w:rPr>
        <w:tab/>
        <w:t>'Queen',</w:t>
      </w:r>
      <w:r w:rsidRPr="00E33D24">
        <w:rPr>
          <w:rFonts w:ascii="Times New Roman" w:hAnsi="Times New Roman" w:cs="Times New Roman"/>
          <w:sz w:val="24"/>
          <w:szCs w:val="24"/>
          <w:lang w:val="en-US"/>
        </w:rPr>
        <w:tab/>
        <w:t>'14-JUL-1992',</w:t>
      </w:r>
      <w:r w:rsidRPr="00E33D24">
        <w:rPr>
          <w:rFonts w:ascii="Times New Roman" w:hAnsi="Times New Roman" w:cs="Times New Roman"/>
          <w:sz w:val="24"/>
          <w:szCs w:val="24"/>
          <w:lang w:val="en-US"/>
        </w:rPr>
        <w:tab/>
        <w:t>'566-376-1111',</w:t>
      </w:r>
      <w:r w:rsidRPr="00E33D24">
        <w:rPr>
          <w:rFonts w:ascii="Times New Roman" w:hAnsi="Times New Roman" w:cs="Times New Roman"/>
          <w:sz w:val="24"/>
          <w:szCs w:val="24"/>
          <w:lang w:val="en-US"/>
        </w:rPr>
        <w:tab/>
        <w:t>'F',</w:t>
      </w:r>
      <w:r w:rsidRPr="00E33D24">
        <w:rPr>
          <w:rFonts w:ascii="Times New Roman" w:hAnsi="Times New Roman" w:cs="Times New Roman"/>
          <w:sz w:val="24"/>
          <w:szCs w:val="24"/>
          <w:lang w:val="en-US"/>
        </w:rPr>
        <w:tab/>
        <w:t>'Wagha 4',</w:t>
      </w:r>
      <w:r w:rsidRPr="00E33D24">
        <w:rPr>
          <w:rFonts w:ascii="Times New Roman" w:hAnsi="Times New Roman" w:cs="Times New Roman"/>
          <w:sz w:val="24"/>
          <w:szCs w:val="24"/>
          <w:lang w:val="en-US"/>
        </w:rPr>
        <w:tab/>
        <w:t>'64500','hospdbb');</w:t>
      </w:r>
    </w:p>
    <w:p w14:paraId="25EB3863" w14:textId="77777777" w:rsidR="00E33805" w:rsidRPr="00E33D24" w:rsidRDefault="00E33805" w:rsidP="00E33805">
      <w:pPr>
        <w:rPr>
          <w:rFonts w:ascii="Times New Roman" w:hAnsi="Times New Roman" w:cs="Times New Roman"/>
          <w:sz w:val="24"/>
          <w:szCs w:val="24"/>
          <w:lang w:val="en-US"/>
        </w:rPr>
      </w:pPr>
    </w:p>
    <w:p w14:paraId="4BDEF36C" w14:textId="77777777" w:rsidR="00E33805" w:rsidRPr="00E33D24" w:rsidRDefault="00E33805" w:rsidP="00E33805">
      <w:pPr>
        <w:rPr>
          <w:rFonts w:ascii="Times New Roman" w:hAnsi="Times New Roman" w:cs="Times New Roman"/>
          <w:sz w:val="24"/>
          <w:szCs w:val="24"/>
          <w:lang w:val="en-US"/>
        </w:rPr>
      </w:pPr>
    </w:p>
    <w:p w14:paraId="432D5EA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Hospitals Table*/</w:t>
      </w:r>
    </w:p>
    <w:p w14:paraId="3E96415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Hospitals (Hospital_CCN_ID,Phone_Num,Address,Zip_Code,CMS_Region)</w:t>
      </w:r>
    </w:p>
    <w:p w14:paraId="25561B7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VALUES (Hospitals_Seq.NEXTVAL, '222-333-4444', '123 abc st.', '12345', '1'); </w:t>
      </w:r>
    </w:p>
    <w:p w14:paraId="7368BB82" w14:textId="77777777" w:rsidR="00E33805" w:rsidRPr="00E33D24" w:rsidRDefault="00E33805" w:rsidP="00E33805">
      <w:pPr>
        <w:rPr>
          <w:rFonts w:ascii="Times New Roman" w:hAnsi="Times New Roman" w:cs="Times New Roman"/>
          <w:sz w:val="24"/>
          <w:szCs w:val="24"/>
          <w:lang w:val="en-US"/>
        </w:rPr>
      </w:pPr>
    </w:p>
    <w:p w14:paraId="13EE602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Hospitals (Hospital_CCN_ID,Phone_Num,Address,Zip_Code,CMS_Region)</w:t>
      </w:r>
    </w:p>
    <w:p w14:paraId="3AEC018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VALUES (Hospitals_Seq.NEXTVAL, '111-555-7777', '254 green st.', '29456', '2'); </w:t>
      </w:r>
    </w:p>
    <w:p w14:paraId="0B0267F7" w14:textId="77777777" w:rsidR="00E33805" w:rsidRPr="00E33D24" w:rsidRDefault="00E33805" w:rsidP="00E33805">
      <w:pPr>
        <w:rPr>
          <w:rFonts w:ascii="Times New Roman" w:hAnsi="Times New Roman" w:cs="Times New Roman"/>
          <w:sz w:val="24"/>
          <w:szCs w:val="24"/>
          <w:lang w:val="en-US"/>
        </w:rPr>
      </w:pPr>
    </w:p>
    <w:p w14:paraId="765B27B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Hospitals (Hospital_CCN_ID,Phone_Num,Address,Zip_Code,CMS_Region)</w:t>
      </w:r>
    </w:p>
    <w:p w14:paraId="2210D35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Hospitals_Seq.NEXTVAL, '345-678-1212', '789 blue st.', '31088', '3');</w:t>
      </w:r>
    </w:p>
    <w:p w14:paraId="7A892565" w14:textId="77777777" w:rsidR="00E33805" w:rsidRPr="00E33D24" w:rsidRDefault="00E33805" w:rsidP="00E33805">
      <w:pPr>
        <w:rPr>
          <w:rFonts w:ascii="Times New Roman" w:hAnsi="Times New Roman" w:cs="Times New Roman"/>
          <w:sz w:val="24"/>
          <w:szCs w:val="24"/>
          <w:lang w:val="en-US"/>
        </w:rPr>
      </w:pPr>
    </w:p>
    <w:p w14:paraId="7A6C7DA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Hospitals (Hospital_CCN_ID,Phone_Num,Address,Zip_Code,CMS_Region)</w:t>
      </w:r>
    </w:p>
    <w:p w14:paraId="2F1CD06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VALUES (Hospitals_Seq.NEXTVAL, '909-808-3459', '1002 red st.', '31771', '4'); </w:t>
      </w:r>
    </w:p>
    <w:p w14:paraId="7F74A2F6" w14:textId="77777777" w:rsidR="00E33805" w:rsidRPr="00E33D24" w:rsidRDefault="00E33805" w:rsidP="00E33805">
      <w:pPr>
        <w:rPr>
          <w:rFonts w:ascii="Times New Roman" w:hAnsi="Times New Roman" w:cs="Times New Roman"/>
          <w:sz w:val="24"/>
          <w:szCs w:val="24"/>
          <w:lang w:val="en-US"/>
        </w:rPr>
      </w:pPr>
    </w:p>
    <w:p w14:paraId="389CAE8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Provider Table*/</w:t>
      </w:r>
    </w:p>
    <w:p w14:paraId="6DDF5D8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INSERT INTO Provider (Provider_ID, Hospital_CCN_ID, First_Name, Last_Name, Phone_Num, Specialty)</w:t>
      </w:r>
    </w:p>
    <w:p w14:paraId="2D132B7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Provider_Seq.NEXTVAL, 1, 'Brandon', 'Russell', '678-435-1858', 'Lungs');</w:t>
      </w:r>
    </w:p>
    <w:p w14:paraId="5377CCD9" w14:textId="77777777" w:rsidR="00E33805" w:rsidRPr="00E33D24" w:rsidRDefault="00E33805" w:rsidP="00E33805">
      <w:pPr>
        <w:rPr>
          <w:rFonts w:ascii="Times New Roman" w:hAnsi="Times New Roman" w:cs="Times New Roman"/>
          <w:sz w:val="24"/>
          <w:szCs w:val="24"/>
          <w:lang w:val="en-US"/>
        </w:rPr>
      </w:pPr>
    </w:p>
    <w:p w14:paraId="35FA7F6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ovider (Provider_ID, Hospital_CCN_ID, First_Name, Last_Name, Phone_Num, Specialty)</w:t>
      </w:r>
    </w:p>
    <w:p w14:paraId="65F6020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Provider_Seq.NEXTVAL, 2, 'Daniela', 'Montero', '404-123-7890', 'Heart');</w:t>
      </w:r>
    </w:p>
    <w:p w14:paraId="29B7E909" w14:textId="77777777" w:rsidR="00E33805" w:rsidRPr="00E33D24" w:rsidRDefault="00E33805" w:rsidP="00E33805">
      <w:pPr>
        <w:rPr>
          <w:rFonts w:ascii="Times New Roman" w:hAnsi="Times New Roman" w:cs="Times New Roman"/>
          <w:sz w:val="24"/>
          <w:szCs w:val="24"/>
          <w:lang w:val="en-US"/>
        </w:rPr>
      </w:pPr>
    </w:p>
    <w:p w14:paraId="0F73BDB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ovider (Provider_ID, Hospital_CCN_ID, First_Name, Last_Name, Phone_Num, Specialty)</w:t>
      </w:r>
    </w:p>
    <w:p w14:paraId="6642A95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Provider_Seq.NEXTVAL, 3, 'Patricia', 'Bargueno', '999-888-1698', 'Radiology');</w:t>
      </w:r>
    </w:p>
    <w:p w14:paraId="26684D59" w14:textId="77777777" w:rsidR="00E33805" w:rsidRPr="00E33D24" w:rsidRDefault="00E33805" w:rsidP="00E33805">
      <w:pPr>
        <w:rPr>
          <w:rFonts w:ascii="Times New Roman" w:hAnsi="Times New Roman" w:cs="Times New Roman"/>
          <w:sz w:val="24"/>
          <w:szCs w:val="24"/>
          <w:lang w:val="en-US"/>
        </w:rPr>
      </w:pPr>
    </w:p>
    <w:p w14:paraId="0A6C0CC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ovider (Provider_ID, Hospital_CCN_ID, First_Name, Last_Name, Phone_Num, Specialty)</w:t>
      </w:r>
    </w:p>
    <w:p w14:paraId="6E32DFA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Provider_Seq.NEXTVAL, 4, 'Mickey', 'Mouse', '000-345-7654', 'Family Medicine');</w:t>
      </w:r>
    </w:p>
    <w:p w14:paraId="30BB97DC" w14:textId="77777777" w:rsidR="00E33805" w:rsidRPr="00E33D24" w:rsidRDefault="00E33805" w:rsidP="00E33805">
      <w:pPr>
        <w:rPr>
          <w:rFonts w:ascii="Times New Roman" w:hAnsi="Times New Roman" w:cs="Times New Roman"/>
          <w:sz w:val="24"/>
          <w:szCs w:val="24"/>
          <w:lang w:val="en-US"/>
        </w:rPr>
      </w:pPr>
    </w:p>
    <w:p w14:paraId="27BDACC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isits Table*/</w:t>
      </w:r>
    </w:p>
    <w:p w14:paraId="3299868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Visits (Visit_ID, Patient_ID, Provider_ID, Notes, Purpose, Hospital_CCN_ID, Visit_Date)</w:t>
      </w:r>
    </w:p>
    <w:p w14:paraId="46CA28F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1,1,'Patient needs new air filter','cough',1, '28-JUL-2016');</w:t>
      </w:r>
    </w:p>
    <w:p w14:paraId="5492F368" w14:textId="77777777" w:rsidR="00E33805" w:rsidRPr="00E33D24" w:rsidRDefault="00E33805" w:rsidP="00E33805">
      <w:pPr>
        <w:rPr>
          <w:rFonts w:ascii="Times New Roman" w:hAnsi="Times New Roman" w:cs="Times New Roman"/>
          <w:sz w:val="24"/>
          <w:szCs w:val="24"/>
          <w:lang w:val="en-US"/>
        </w:rPr>
      </w:pPr>
    </w:p>
    <w:p w14:paraId="2490CEE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Visits (Visit_ID, Patient_ID, Provider_ID, Notes, Purpose, Hospital_CCN_ID, Visit_Date)</w:t>
      </w:r>
    </w:p>
    <w:p w14:paraId="625E198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1,1,'air filter did not work...give advil','cough',1, '28-JUL-2017');</w:t>
      </w:r>
    </w:p>
    <w:p w14:paraId="4F06574A" w14:textId="77777777" w:rsidR="00E33805" w:rsidRPr="00E33D24" w:rsidRDefault="00E33805" w:rsidP="00E33805">
      <w:pPr>
        <w:rPr>
          <w:rFonts w:ascii="Times New Roman" w:hAnsi="Times New Roman" w:cs="Times New Roman"/>
          <w:sz w:val="24"/>
          <w:szCs w:val="24"/>
          <w:lang w:val="en-US"/>
        </w:rPr>
      </w:pPr>
    </w:p>
    <w:p w14:paraId="414F866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Visits (Visit_ID, Patient_ID, Provider_ID, Notes, Purpose, Hospital_CCN_ID, Visit_Date)</w:t>
      </w:r>
    </w:p>
    <w:p w14:paraId="22E3F31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2,2,'Need to order xrays','chest pain',2, '12-OCT-2016');</w:t>
      </w:r>
    </w:p>
    <w:p w14:paraId="1DF077E5" w14:textId="77777777" w:rsidR="00E33805" w:rsidRPr="00E33D24" w:rsidRDefault="00E33805" w:rsidP="00E33805">
      <w:pPr>
        <w:rPr>
          <w:rFonts w:ascii="Times New Roman" w:hAnsi="Times New Roman" w:cs="Times New Roman"/>
          <w:sz w:val="24"/>
          <w:szCs w:val="24"/>
          <w:lang w:val="en-US"/>
        </w:rPr>
      </w:pPr>
    </w:p>
    <w:p w14:paraId="2D343FD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INSERT INTO Visits (Visit_ID, Patient_ID, Provider_ID, Notes, Purpose, Hospital_CCN_ID, Visit_Date)</w:t>
      </w:r>
    </w:p>
    <w:p w14:paraId="4881148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3,3,'MRI results are negative','left radius broke ',3, '27-OCT-2017');</w:t>
      </w:r>
    </w:p>
    <w:p w14:paraId="1AFD9CEB" w14:textId="77777777" w:rsidR="00E33805" w:rsidRPr="00E33D24" w:rsidRDefault="00E33805" w:rsidP="00E33805">
      <w:pPr>
        <w:rPr>
          <w:rFonts w:ascii="Times New Roman" w:hAnsi="Times New Roman" w:cs="Times New Roman"/>
          <w:sz w:val="24"/>
          <w:szCs w:val="24"/>
          <w:lang w:val="en-US"/>
        </w:rPr>
      </w:pPr>
    </w:p>
    <w:p w14:paraId="0E79B25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Visits (Visit_ID, Patient_ID, Provider_ID, Notes, Purpose, Hospital_CCN_ID, Visit_Date)</w:t>
      </w:r>
    </w:p>
    <w:p w14:paraId="6DBBC50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5,2,'Serious heart problems!!!','Heart Attack',3, '02-Aug-2017');</w:t>
      </w:r>
    </w:p>
    <w:p w14:paraId="57830020" w14:textId="77777777" w:rsidR="00E33805" w:rsidRPr="00E33D24" w:rsidRDefault="00E33805" w:rsidP="00E33805">
      <w:pPr>
        <w:rPr>
          <w:rFonts w:ascii="Times New Roman" w:hAnsi="Times New Roman" w:cs="Times New Roman"/>
          <w:sz w:val="24"/>
          <w:szCs w:val="24"/>
          <w:lang w:val="en-US"/>
        </w:rPr>
      </w:pPr>
    </w:p>
    <w:p w14:paraId="57A8B04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ommented out insert statements used to test trigger constraints*/</w:t>
      </w:r>
    </w:p>
    <w:p w14:paraId="7D7E854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79CBE28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Visits (Visit_ID, Patient_ID, Provider_ID, Notes, Purpose, Hospital_CCN_ID, Visit_Date)</w:t>
      </w:r>
    </w:p>
    <w:p w14:paraId="1DBF8C3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125,2,'Serious heart problems!!!','Heart Attack',3, '02-Aug-2017');</w:t>
      </w:r>
    </w:p>
    <w:p w14:paraId="58724AE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33B17476" w14:textId="77777777" w:rsidR="00E33805" w:rsidRPr="00E33D24" w:rsidRDefault="00E33805" w:rsidP="00E33805">
      <w:pPr>
        <w:rPr>
          <w:rFonts w:ascii="Times New Roman" w:hAnsi="Times New Roman" w:cs="Times New Roman"/>
          <w:sz w:val="24"/>
          <w:szCs w:val="24"/>
          <w:lang w:val="en-US"/>
        </w:rPr>
      </w:pPr>
    </w:p>
    <w:p w14:paraId="39CDB13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Medications Table*/</w:t>
      </w:r>
    </w:p>
    <w:p w14:paraId="2313E5A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Medications(Medication_ID, Name, Dose)</w:t>
      </w:r>
    </w:p>
    <w:p w14:paraId="4D5E996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Medications_Seq.NEXTVAL, 'Penicillin', '1mg');</w:t>
      </w:r>
    </w:p>
    <w:p w14:paraId="4130CF4D" w14:textId="77777777" w:rsidR="00E33805" w:rsidRPr="00E33D24" w:rsidRDefault="00E33805" w:rsidP="00E33805">
      <w:pPr>
        <w:rPr>
          <w:rFonts w:ascii="Times New Roman" w:hAnsi="Times New Roman" w:cs="Times New Roman"/>
          <w:sz w:val="24"/>
          <w:szCs w:val="24"/>
          <w:lang w:val="en-US"/>
        </w:rPr>
      </w:pPr>
    </w:p>
    <w:p w14:paraId="088D9B9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Medications(Medication_ID, Name, Dose)</w:t>
      </w:r>
    </w:p>
    <w:p w14:paraId="3B9772F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Medications_Seq.NEXTVAL, 'Advil', '2mg');</w:t>
      </w:r>
    </w:p>
    <w:p w14:paraId="3C21FF30" w14:textId="77777777" w:rsidR="00E33805" w:rsidRPr="00E33D24" w:rsidRDefault="00E33805" w:rsidP="00E33805">
      <w:pPr>
        <w:rPr>
          <w:rFonts w:ascii="Times New Roman" w:hAnsi="Times New Roman" w:cs="Times New Roman"/>
          <w:sz w:val="24"/>
          <w:szCs w:val="24"/>
          <w:lang w:val="en-US"/>
        </w:rPr>
      </w:pPr>
    </w:p>
    <w:p w14:paraId="7F47BAA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Medications(Medication_ID, Name, Dose)</w:t>
      </w:r>
    </w:p>
    <w:p w14:paraId="7DCFF61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Medications_Seq.NEXTVAL, 'Aleve', '3mg');</w:t>
      </w:r>
    </w:p>
    <w:p w14:paraId="2E220DA8" w14:textId="77777777" w:rsidR="00E33805" w:rsidRPr="00E33D24" w:rsidRDefault="00E33805" w:rsidP="00E33805">
      <w:pPr>
        <w:rPr>
          <w:rFonts w:ascii="Times New Roman" w:hAnsi="Times New Roman" w:cs="Times New Roman"/>
          <w:sz w:val="24"/>
          <w:szCs w:val="24"/>
          <w:lang w:val="en-US"/>
        </w:rPr>
      </w:pPr>
    </w:p>
    <w:p w14:paraId="6B72AC6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Medications(Medication_ID, Name, Dose)</w:t>
      </w:r>
    </w:p>
    <w:p w14:paraId="294C414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Medications_Seq.NEXTVAL, 'Benadryl', '6ml');</w:t>
      </w:r>
    </w:p>
    <w:p w14:paraId="6D724A8A" w14:textId="77777777" w:rsidR="00E33805" w:rsidRPr="00E33D24" w:rsidRDefault="00E33805" w:rsidP="00E33805">
      <w:pPr>
        <w:rPr>
          <w:rFonts w:ascii="Times New Roman" w:hAnsi="Times New Roman" w:cs="Times New Roman"/>
          <w:sz w:val="24"/>
          <w:szCs w:val="24"/>
          <w:lang w:val="en-US"/>
        </w:rPr>
      </w:pPr>
    </w:p>
    <w:p w14:paraId="54A27DF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Prescriptions Table*/</w:t>
      </w:r>
    </w:p>
    <w:p w14:paraId="78C7C4B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22D3C6E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1,1,1,1,342, 125);</w:t>
      </w:r>
    </w:p>
    <w:p w14:paraId="31834F89" w14:textId="77777777" w:rsidR="00E33805" w:rsidRPr="00E33D24" w:rsidRDefault="00E33805" w:rsidP="00E33805">
      <w:pPr>
        <w:rPr>
          <w:rFonts w:ascii="Times New Roman" w:hAnsi="Times New Roman" w:cs="Times New Roman"/>
          <w:sz w:val="24"/>
          <w:szCs w:val="24"/>
          <w:lang w:val="en-US"/>
        </w:rPr>
      </w:pPr>
    </w:p>
    <w:p w14:paraId="158F01A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2A3F371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2,2,1,1,789, 273);</w:t>
      </w:r>
    </w:p>
    <w:p w14:paraId="56304105" w14:textId="77777777" w:rsidR="00E33805" w:rsidRPr="00E33D24" w:rsidRDefault="00E33805" w:rsidP="00E33805">
      <w:pPr>
        <w:rPr>
          <w:rFonts w:ascii="Times New Roman" w:hAnsi="Times New Roman" w:cs="Times New Roman"/>
          <w:sz w:val="24"/>
          <w:szCs w:val="24"/>
          <w:lang w:val="en-US"/>
        </w:rPr>
      </w:pPr>
    </w:p>
    <w:p w14:paraId="143B3F5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3FFA0DB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3,3,2,1,1001, 344);</w:t>
      </w:r>
    </w:p>
    <w:p w14:paraId="76EC7A18" w14:textId="77777777" w:rsidR="00E33805" w:rsidRPr="00E33D24" w:rsidRDefault="00E33805" w:rsidP="00E33805">
      <w:pPr>
        <w:rPr>
          <w:rFonts w:ascii="Times New Roman" w:hAnsi="Times New Roman" w:cs="Times New Roman"/>
          <w:sz w:val="24"/>
          <w:szCs w:val="24"/>
          <w:lang w:val="en-US"/>
        </w:rPr>
      </w:pPr>
    </w:p>
    <w:p w14:paraId="6914E46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618B1CA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4,1,3,1,052, 888);</w:t>
      </w:r>
    </w:p>
    <w:p w14:paraId="30D73FAF" w14:textId="77777777" w:rsidR="00E33805" w:rsidRPr="00E33D24" w:rsidRDefault="00E33805" w:rsidP="00E33805">
      <w:pPr>
        <w:rPr>
          <w:rFonts w:ascii="Times New Roman" w:hAnsi="Times New Roman" w:cs="Times New Roman"/>
          <w:sz w:val="24"/>
          <w:szCs w:val="24"/>
          <w:lang w:val="en-US"/>
        </w:rPr>
      </w:pPr>
    </w:p>
    <w:p w14:paraId="4CB2F09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07C3DC4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4,2,3,1,053, 888);</w:t>
      </w:r>
    </w:p>
    <w:p w14:paraId="7FE604A0" w14:textId="77777777" w:rsidR="00E33805" w:rsidRPr="00E33D24" w:rsidRDefault="00E33805" w:rsidP="00E33805">
      <w:pPr>
        <w:rPr>
          <w:rFonts w:ascii="Times New Roman" w:hAnsi="Times New Roman" w:cs="Times New Roman"/>
          <w:sz w:val="24"/>
          <w:szCs w:val="24"/>
          <w:lang w:val="en-US"/>
        </w:rPr>
      </w:pPr>
    </w:p>
    <w:p w14:paraId="364C6BD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2CD2829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5,2,2,1,1002, 767);</w:t>
      </w:r>
    </w:p>
    <w:p w14:paraId="22E94A2E" w14:textId="77777777" w:rsidR="00E33805" w:rsidRPr="00E33D24" w:rsidRDefault="00E33805" w:rsidP="00E33805">
      <w:pPr>
        <w:rPr>
          <w:rFonts w:ascii="Times New Roman" w:hAnsi="Times New Roman" w:cs="Times New Roman"/>
          <w:sz w:val="24"/>
          <w:szCs w:val="24"/>
          <w:lang w:val="en-US"/>
        </w:rPr>
      </w:pPr>
    </w:p>
    <w:p w14:paraId="6ACF805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Create trigger */</w:t>
      </w:r>
    </w:p>
    <w:p w14:paraId="357B0A8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is trigger will enforce patient_id foreign key constraint across the distributed patients table*/</w:t>
      </w:r>
    </w:p>
    <w:p w14:paraId="4C4ED79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OR REPLACE TRIGGER Visit_Patient_Insert_Constraint BEFORE INSERT OR UPDATE ON Visits</w:t>
      </w:r>
    </w:p>
    <w:p w14:paraId="07B1CF2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FOR EACH ROW</w:t>
      </w:r>
    </w:p>
    <w:p w14:paraId="4B655C2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DECLARE</w:t>
      </w:r>
    </w:p>
    <w:p w14:paraId="0A8CC1C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X NUMBER;</w:t>
      </w:r>
    </w:p>
    <w:p w14:paraId="54F2839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BEGIN</w:t>
      </w:r>
    </w:p>
    <w:p w14:paraId="76AF670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ELECT COUNT(*) INTO X</w:t>
      </w:r>
    </w:p>
    <w:p w14:paraId="4210B80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FROM all_patients_view</w:t>
      </w:r>
    </w:p>
    <w:p w14:paraId="1670FD2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Patient_ID = :New.Patient_ID;</w:t>
      </w:r>
    </w:p>
    <w:p w14:paraId="07AD5AE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2085023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f X = 0</w:t>
      </w:r>
    </w:p>
    <w:p w14:paraId="29B20D6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THEN</w:t>
      </w:r>
    </w:p>
    <w:p w14:paraId="2EBA29E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aise_application_error (-20100, 'Patient_ID invalid');</w:t>
      </w:r>
    </w:p>
    <w:p w14:paraId="36E7315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 IF;</w:t>
      </w:r>
    </w:p>
    <w:p w14:paraId="5E5C414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w:t>
      </w:r>
    </w:p>
    <w:p w14:paraId="1440170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79BF6AA2" w14:textId="77777777" w:rsidR="00E33805" w:rsidRPr="00E33D24" w:rsidRDefault="00E33805" w:rsidP="00E33805">
      <w:pPr>
        <w:rPr>
          <w:rFonts w:ascii="Times New Roman" w:hAnsi="Times New Roman" w:cs="Times New Roman"/>
          <w:sz w:val="24"/>
          <w:szCs w:val="24"/>
          <w:lang w:val="en-US"/>
        </w:rPr>
      </w:pPr>
    </w:p>
    <w:p w14:paraId="3F6AD0E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is trigger will enforce patient_id foreign key constraint across the distributed patients table*/</w:t>
      </w:r>
    </w:p>
    <w:p w14:paraId="7FDDC22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OR REPLACE TRIGGER Visit_Patient_Delete_Constraint BEFORE DELETE OR UPDATE ON Patients</w:t>
      </w:r>
    </w:p>
    <w:p w14:paraId="796F2D6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FOR EACH ROW</w:t>
      </w:r>
    </w:p>
    <w:p w14:paraId="392CFE5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DECLARE</w:t>
      </w:r>
    </w:p>
    <w:p w14:paraId="0E252AB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X NUMBER;</w:t>
      </w:r>
    </w:p>
    <w:p w14:paraId="42E383C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BEGIN</w:t>
      </w:r>
    </w:p>
    <w:p w14:paraId="2D43E52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ELECT COUNT(*) INTO X</w:t>
      </w:r>
    </w:p>
    <w:p w14:paraId="20B9E96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FROM Visits</w:t>
      </w:r>
    </w:p>
    <w:p w14:paraId="173CA43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Patient_ID = :OLD.Patient_ID;</w:t>
      </w:r>
    </w:p>
    <w:p w14:paraId="0C7371A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f X &gt; 0</w:t>
      </w:r>
    </w:p>
    <w:p w14:paraId="43DBA73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THEN</w:t>
      </w:r>
    </w:p>
    <w:p w14:paraId="5CAB1F3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aise_application_error (-20100, 'Delete or update children rows from Visits table first');</w:t>
      </w:r>
    </w:p>
    <w:p w14:paraId="2BD9048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 IF;</w:t>
      </w:r>
    </w:p>
    <w:p w14:paraId="3F8E90F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w:t>
      </w:r>
    </w:p>
    <w:p w14:paraId="5B5B63B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w:t>
      </w:r>
    </w:p>
    <w:p w14:paraId="5C0D281D" w14:textId="77777777" w:rsidR="00E33805" w:rsidRPr="00E33D24" w:rsidRDefault="00E33805" w:rsidP="00E33805">
      <w:pPr>
        <w:rPr>
          <w:rFonts w:ascii="Times New Roman" w:hAnsi="Times New Roman" w:cs="Times New Roman"/>
          <w:sz w:val="24"/>
          <w:szCs w:val="24"/>
          <w:lang w:val="en-US"/>
        </w:rPr>
      </w:pPr>
    </w:p>
    <w:p w14:paraId="7FC8C90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ese update and delete commands test the delete trigger above*/</w:t>
      </w:r>
    </w:p>
    <w:p w14:paraId="54D62D3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ELETE FROM Patients WHERE Patient_ID = 1;</w:t>
      </w:r>
    </w:p>
    <w:p w14:paraId="3790D4F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ELETE FROM Patients WHERE Patient_ID = 4;</w:t>
      </w:r>
    </w:p>
    <w:p w14:paraId="4A4706F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UPDATE Patients SET Patient_ID = 9 WHERE Patient_ID = 2;</w:t>
      </w:r>
    </w:p>
    <w:p w14:paraId="21E2CF2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ELETE FROM Patients@Linker_1_2 WHERE Patient_ID = 5;</w:t>
      </w:r>
    </w:p>
    <w:p w14:paraId="1532D9F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UPDATE Patients@Linker_1_2 SET Patient_ID = 9 WHERE Patient_ID = 5;*/</w:t>
      </w:r>
    </w:p>
    <w:p w14:paraId="5AE008A1" w14:textId="77777777" w:rsidR="00E33805" w:rsidRPr="00E33D24" w:rsidRDefault="00E33805" w:rsidP="00E33805">
      <w:pPr>
        <w:rPr>
          <w:rFonts w:ascii="Times New Roman" w:hAnsi="Times New Roman" w:cs="Times New Roman"/>
          <w:sz w:val="24"/>
          <w:szCs w:val="24"/>
          <w:lang w:val="en-US"/>
        </w:rPr>
      </w:pPr>
    </w:p>
    <w:p w14:paraId="5FB80205" w14:textId="77777777" w:rsidR="00E33805" w:rsidRPr="00E33D24" w:rsidRDefault="00E33805" w:rsidP="00E33805">
      <w:pPr>
        <w:rPr>
          <w:rFonts w:ascii="Times New Roman" w:hAnsi="Times New Roman" w:cs="Times New Roman"/>
          <w:sz w:val="24"/>
          <w:szCs w:val="24"/>
          <w:lang w:val="en-US"/>
        </w:rPr>
      </w:pPr>
    </w:p>
    <w:p w14:paraId="31326B7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Run Select all for all tables, to ensure insert statements worked.*/</w:t>
      </w:r>
    </w:p>
    <w:p w14:paraId="76523C9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all_patients_view;</w:t>
      </w:r>
    </w:p>
    <w:p w14:paraId="4BEACD0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Hospitals;</w:t>
      </w:r>
    </w:p>
    <w:p w14:paraId="09C7BE7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Visits;</w:t>
      </w:r>
    </w:p>
    <w:p w14:paraId="4EE19A1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Provider;</w:t>
      </w:r>
    </w:p>
    <w:p w14:paraId="3FE04DA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Prescriptions;</w:t>
      </w:r>
    </w:p>
    <w:p w14:paraId="53FB41F4" w14:textId="104E0F5D"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Medications;</w:t>
      </w:r>
    </w:p>
    <w:p w14:paraId="1DB01F1B" w14:textId="08A60AC1" w:rsidR="00E33805" w:rsidRPr="00E33D24" w:rsidRDefault="00E33805" w:rsidP="00E33805">
      <w:pPr>
        <w:rPr>
          <w:rFonts w:ascii="Times New Roman" w:hAnsi="Times New Roman" w:cs="Times New Roman"/>
          <w:sz w:val="24"/>
          <w:szCs w:val="24"/>
          <w:lang w:val="en-US"/>
        </w:rPr>
      </w:pPr>
    </w:p>
    <w:p w14:paraId="64F74D93" w14:textId="7E67FAD5" w:rsidR="00E33805" w:rsidRPr="00E33D24" w:rsidRDefault="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br w:type="page"/>
      </w:r>
    </w:p>
    <w:p w14:paraId="760EB5F0" w14:textId="69C58344" w:rsidR="00E33805" w:rsidRPr="00895CBE" w:rsidRDefault="00E33805" w:rsidP="00E33805">
      <w:pPr>
        <w:pStyle w:val="Heading2"/>
        <w:rPr>
          <w:rFonts w:ascii="Times New Roman" w:hAnsi="Times New Roman" w:cs="Times New Roman"/>
          <w:b/>
          <w:color w:val="auto"/>
          <w:sz w:val="24"/>
          <w:szCs w:val="24"/>
          <w:lang w:val="en-US"/>
        </w:rPr>
      </w:pPr>
      <w:bookmarkStart w:id="8" w:name="_Toc498790502"/>
      <w:r w:rsidRPr="00895CBE">
        <w:rPr>
          <w:rFonts w:ascii="Times New Roman" w:hAnsi="Times New Roman" w:cs="Times New Roman"/>
          <w:b/>
          <w:color w:val="auto"/>
          <w:sz w:val="24"/>
          <w:szCs w:val="24"/>
          <w:lang w:val="en-US"/>
        </w:rPr>
        <w:lastRenderedPageBreak/>
        <w:t>Hospdbb SQL</w:t>
      </w:r>
      <w:bookmarkEnd w:id="8"/>
    </w:p>
    <w:p w14:paraId="5949BF70" w14:textId="7D420F90" w:rsidR="00E33805" w:rsidRPr="00E33D24" w:rsidRDefault="00E33805" w:rsidP="00E33805">
      <w:pPr>
        <w:rPr>
          <w:rFonts w:ascii="Times New Roman" w:hAnsi="Times New Roman" w:cs="Times New Roman"/>
          <w:sz w:val="24"/>
          <w:szCs w:val="24"/>
          <w:lang w:val="en-US"/>
        </w:rPr>
      </w:pPr>
    </w:p>
    <w:p w14:paraId="7EA9CC9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all tables*/</w:t>
      </w:r>
    </w:p>
    <w:p w14:paraId="5319D5F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Patients;</w:t>
      </w:r>
    </w:p>
    <w:p w14:paraId="2132C90A" w14:textId="77777777" w:rsidR="00E33805" w:rsidRPr="00E33D24" w:rsidRDefault="00E33805" w:rsidP="00E33805">
      <w:pPr>
        <w:rPr>
          <w:rFonts w:ascii="Times New Roman" w:hAnsi="Times New Roman" w:cs="Times New Roman"/>
          <w:sz w:val="24"/>
          <w:szCs w:val="24"/>
          <w:lang w:val="en-US"/>
        </w:rPr>
      </w:pPr>
    </w:p>
    <w:p w14:paraId="345749B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Link*/</w:t>
      </w:r>
    </w:p>
    <w:p w14:paraId="13B3DD7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DATABASE LINK Linker_3_4;</w:t>
      </w:r>
    </w:p>
    <w:p w14:paraId="76437B29" w14:textId="77777777" w:rsidR="00E33805" w:rsidRPr="00E33D24" w:rsidRDefault="00E33805" w:rsidP="00E33805">
      <w:pPr>
        <w:rPr>
          <w:rFonts w:ascii="Times New Roman" w:hAnsi="Times New Roman" w:cs="Times New Roman"/>
          <w:sz w:val="24"/>
          <w:szCs w:val="24"/>
          <w:lang w:val="en-US"/>
        </w:rPr>
      </w:pPr>
    </w:p>
    <w:p w14:paraId="15D8D3C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all tables*/</w:t>
      </w:r>
    </w:p>
    <w:p w14:paraId="3A42155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Patients (</w:t>
      </w:r>
    </w:p>
    <w:p w14:paraId="1439C1D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Patient_ID NUMBER NOT NULL,</w:t>
      </w:r>
    </w:p>
    <w:p w14:paraId="06CD112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First_Name VARCHAR(50) NOT NULL,</w:t>
      </w:r>
    </w:p>
    <w:p w14:paraId="041878D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Last_Name VARCHAR(50) NOT NULL,</w:t>
      </w:r>
    </w:p>
    <w:p w14:paraId="39E077E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DOB DATE NOT NULL,</w:t>
      </w:r>
    </w:p>
    <w:p w14:paraId="736450F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 xml:space="preserve">Phone_Num VARCHAR(50) NOT NULL, </w:t>
      </w:r>
    </w:p>
    <w:p w14:paraId="6A8356E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Gender VARCHAR(2) NOT NULL,</w:t>
      </w:r>
    </w:p>
    <w:p w14:paraId="4BAA55F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Address VARCHAR(50) NOT NULL,</w:t>
      </w:r>
    </w:p>
    <w:p w14:paraId="60B050A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Zip_Code Varchar(15) NOT NULL,</w:t>
      </w:r>
    </w:p>
    <w:p w14:paraId="6712D66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Database_Name VARCHAR(50) NOT NULL,</w:t>
      </w:r>
    </w:p>
    <w:p w14:paraId="58B929E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patients PRIMARY KEY (Patient_ID)</w:t>
      </w:r>
    </w:p>
    <w:p w14:paraId="52896AF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7CDA7793" w14:textId="77777777" w:rsidR="00E33805" w:rsidRPr="00E33D24" w:rsidRDefault="00E33805" w:rsidP="00E33805">
      <w:pPr>
        <w:rPr>
          <w:rFonts w:ascii="Times New Roman" w:hAnsi="Times New Roman" w:cs="Times New Roman"/>
          <w:sz w:val="24"/>
          <w:szCs w:val="24"/>
          <w:lang w:val="en-US"/>
        </w:rPr>
      </w:pPr>
    </w:p>
    <w:p w14:paraId="642A326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DATABASE LINK Linker_3_4 CONNECT TO system IDENTIFIED BY "0racl3Adm1n" USING 'dbst663a';</w:t>
      </w:r>
    </w:p>
    <w:p w14:paraId="41DD21FD" w14:textId="77777777" w:rsidR="00E33805" w:rsidRPr="00E33D24" w:rsidRDefault="00E33805" w:rsidP="00E33805">
      <w:pPr>
        <w:rPr>
          <w:rFonts w:ascii="Times New Roman" w:hAnsi="Times New Roman" w:cs="Times New Roman"/>
          <w:sz w:val="24"/>
          <w:szCs w:val="24"/>
          <w:lang w:val="en-US"/>
        </w:rPr>
      </w:pPr>
    </w:p>
    <w:p w14:paraId="5B6DCF0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is trigger will enforce patient_id foreign key constraint across the distributed patients table*/</w:t>
      </w:r>
    </w:p>
    <w:p w14:paraId="1EAD5EB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OR REPLACE TRIGGER Visit_Patient_Delete_Constraint BEFORE DELETE OR UPDATE ON Patients</w:t>
      </w:r>
    </w:p>
    <w:p w14:paraId="7C17A4B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FOR EACH ROW</w:t>
      </w:r>
    </w:p>
    <w:p w14:paraId="3217D61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DECLARE</w:t>
      </w:r>
    </w:p>
    <w:p w14:paraId="577C9B0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X NUMBER;</w:t>
      </w:r>
    </w:p>
    <w:p w14:paraId="625331C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BEGIN</w:t>
      </w:r>
    </w:p>
    <w:p w14:paraId="2CA8A26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ELECT COUNT(*) INTO X</w:t>
      </w:r>
    </w:p>
    <w:p w14:paraId="5C6A91A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FROM Visits@Linker_3_4</w:t>
      </w:r>
    </w:p>
    <w:p w14:paraId="7F6347E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Patient_ID = :OLD.Patient_ID;</w:t>
      </w:r>
    </w:p>
    <w:p w14:paraId="1ECB442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f X &gt; 0</w:t>
      </w:r>
    </w:p>
    <w:p w14:paraId="7701C21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THEN</w:t>
      </w:r>
    </w:p>
    <w:p w14:paraId="197EC75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aise_application_error (-20100, 'Delete or update children rows from Visits table first');</w:t>
      </w:r>
    </w:p>
    <w:p w14:paraId="2FB315D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 IF;</w:t>
      </w:r>
    </w:p>
    <w:p w14:paraId="04590DB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w:t>
      </w:r>
    </w:p>
    <w:p w14:paraId="67707CB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616EA5F8" w14:textId="77777777" w:rsidR="00E33805" w:rsidRPr="00E33D24" w:rsidRDefault="00E33805" w:rsidP="00E33805">
      <w:pPr>
        <w:rPr>
          <w:rFonts w:ascii="Times New Roman" w:hAnsi="Times New Roman" w:cs="Times New Roman"/>
          <w:sz w:val="24"/>
          <w:szCs w:val="24"/>
          <w:lang w:val="en-US"/>
        </w:rPr>
      </w:pPr>
    </w:p>
    <w:p w14:paraId="6CE1FB3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ese update and delete commands test the delete trigger above*/</w:t>
      </w:r>
    </w:p>
    <w:p w14:paraId="346FBBA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ELETE FROM Patients WHERE Patient_ID = 5;</w:t>
      </w:r>
    </w:p>
    <w:p w14:paraId="3D7E0E7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ELETE FROM Patients WHERE Patient_ID = 8;</w:t>
      </w:r>
    </w:p>
    <w:p w14:paraId="27FECD0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UPDATE Patients SET Patient_ID = 9 WHERE Patient_ID = 5;*/</w:t>
      </w:r>
    </w:p>
    <w:p w14:paraId="750CED98" w14:textId="77777777" w:rsidR="00E33805" w:rsidRPr="00E33D24" w:rsidRDefault="00E33805" w:rsidP="00E33805">
      <w:pPr>
        <w:rPr>
          <w:rFonts w:ascii="Times New Roman" w:hAnsi="Times New Roman" w:cs="Times New Roman"/>
          <w:sz w:val="24"/>
          <w:szCs w:val="24"/>
          <w:lang w:val="en-US"/>
        </w:rPr>
      </w:pPr>
    </w:p>
    <w:p w14:paraId="0C03CED1" w14:textId="77777777" w:rsidR="00E33805" w:rsidRPr="00E33D24" w:rsidRDefault="00E33805" w:rsidP="00E33805">
      <w:pPr>
        <w:rPr>
          <w:rFonts w:ascii="Times New Roman" w:hAnsi="Times New Roman" w:cs="Times New Roman"/>
          <w:sz w:val="24"/>
          <w:szCs w:val="24"/>
          <w:lang w:val="en-US"/>
        </w:rPr>
      </w:pPr>
    </w:p>
    <w:p w14:paraId="6A5C0C62" w14:textId="62676130" w:rsidR="00E33805"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ommit;</w:t>
      </w:r>
    </w:p>
    <w:p w14:paraId="33085FA8" w14:textId="6ED3270F" w:rsidR="008F1F94" w:rsidRDefault="008F1F94">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58E5FDD" w14:textId="77777777" w:rsidR="008F1F94" w:rsidRPr="00E33D24" w:rsidRDefault="008F1F94" w:rsidP="00E33805">
      <w:pPr>
        <w:rPr>
          <w:rFonts w:ascii="Times New Roman" w:hAnsi="Times New Roman" w:cs="Times New Roman"/>
          <w:sz w:val="24"/>
          <w:szCs w:val="24"/>
          <w:lang w:val="en-US"/>
        </w:rPr>
      </w:pPr>
    </w:p>
    <w:p w14:paraId="07BE9735" w14:textId="2030E8A7" w:rsidR="00AA779C" w:rsidRPr="00671C72" w:rsidRDefault="00AA779C" w:rsidP="00671C72">
      <w:pPr>
        <w:pStyle w:val="Heading1"/>
        <w:tabs>
          <w:tab w:val="left" w:pos="3410"/>
        </w:tabs>
        <w:jc w:val="center"/>
        <w:rPr>
          <w:rFonts w:ascii="Times New Roman" w:hAnsi="Times New Roman" w:cs="Times New Roman"/>
          <w:b/>
          <w:color w:val="auto"/>
          <w:sz w:val="24"/>
          <w:szCs w:val="24"/>
          <w:lang w:val="en-US"/>
        </w:rPr>
      </w:pPr>
      <w:bookmarkStart w:id="9" w:name="_Toc498790503"/>
      <w:r w:rsidRPr="00671C72">
        <w:rPr>
          <w:rFonts w:ascii="Times New Roman" w:hAnsi="Times New Roman" w:cs="Times New Roman"/>
          <w:b/>
          <w:color w:val="auto"/>
          <w:sz w:val="24"/>
          <w:szCs w:val="24"/>
          <w:lang w:val="en-US"/>
        </w:rPr>
        <w:t>5 Views and Queries</w:t>
      </w:r>
      <w:bookmarkEnd w:id="9"/>
    </w:p>
    <w:p w14:paraId="070EDA45" w14:textId="77777777" w:rsidR="00886B52" w:rsidRPr="00E33D24" w:rsidRDefault="00886B52" w:rsidP="00886B52">
      <w:pPr>
        <w:pStyle w:val="Heading2"/>
        <w:rPr>
          <w:rFonts w:ascii="Times New Roman" w:hAnsi="Times New Roman" w:cs="Times New Roman"/>
          <w:color w:val="auto"/>
          <w:sz w:val="24"/>
          <w:szCs w:val="24"/>
          <w:lang w:val="en-US"/>
        </w:rPr>
      </w:pPr>
    </w:p>
    <w:p w14:paraId="147279D7" w14:textId="5FD83D24" w:rsidR="00886B52" w:rsidRPr="00671C72" w:rsidRDefault="00886B52" w:rsidP="00886B52">
      <w:pPr>
        <w:pStyle w:val="Heading2"/>
        <w:rPr>
          <w:rFonts w:ascii="Times New Roman" w:hAnsi="Times New Roman" w:cs="Times New Roman"/>
          <w:b/>
          <w:color w:val="auto"/>
          <w:sz w:val="24"/>
          <w:szCs w:val="24"/>
          <w:lang w:val="en-US"/>
        </w:rPr>
      </w:pPr>
      <w:bookmarkStart w:id="10" w:name="_Toc498790504"/>
      <w:r w:rsidRPr="00671C72">
        <w:rPr>
          <w:rFonts w:ascii="Times New Roman" w:hAnsi="Times New Roman" w:cs="Times New Roman"/>
          <w:b/>
          <w:color w:val="auto"/>
          <w:sz w:val="24"/>
          <w:szCs w:val="24"/>
          <w:lang w:val="en-US"/>
        </w:rPr>
        <w:t>Hospdba SQL</w:t>
      </w:r>
      <w:bookmarkEnd w:id="10"/>
    </w:p>
    <w:p w14:paraId="05AE7123" w14:textId="10370424" w:rsidR="00886B52" w:rsidRPr="00E33D24" w:rsidRDefault="00886B52" w:rsidP="00886B52">
      <w:pPr>
        <w:rPr>
          <w:rFonts w:ascii="Times New Roman" w:hAnsi="Times New Roman" w:cs="Times New Roman"/>
          <w:sz w:val="24"/>
          <w:szCs w:val="24"/>
          <w:lang w:val="en-US"/>
        </w:rPr>
      </w:pPr>
    </w:p>
    <w:p w14:paraId="40FFE7C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Views*/</w:t>
      </w:r>
    </w:p>
    <w:p w14:paraId="346B2983" w14:textId="77777777" w:rsidR="00886B52" w:rsidRPr="00E33D24" w:rsidRDefault="00886B52" w:rsidP="00886B52">
      <w:pPr>
        <w:rPr>
          <w:rFonts w:ascii="Times New Roman" w:hAnsi="Times New Roman" w:cs="Times New Roman"/>
          <w:sz w:val="24"/>
          <w:szCs w:val="24"/>
          <w:lang w:val="en-US"/>
        </w:rPr>
      </w:pPr>
    </w:p>
    <w:p w14:paraId="0E24623B"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View joins together the horizontally fragmented Patients tables on Hospdba and Hospdbb*/</w:t>
      </w:r>
    </w:p>
    <w:p w14:paraId="24D92A88"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OR REPLACE VIEW all_patients_view AS</w:t>
      </w:r>
    </w:p>
    <w:p w14:paraId="3A41669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Patients</w:t>
      </w:r>
    </w:p>
    <w:p w14:paraId="7A0A929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UNION</w:t>
      </w:r>
    </w:p>
    <w:p w14:paraId="02A77B5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Patients@Linker_1_2;</w:t>
      </w:r>
    </w:p>
    <w:p w14:paraId="6E3448AB" w14:textId="77777777" w:rsidR="00886B52" w:rsidRPr="00E33D24" w:rsidRDefault="00886B52" w:rsidP="00886B52">
      <w:pPr>
        <w:rPr>
          <w:rFonts w:ascii="Times New Roman" w:hAnsi="Times New Roman" w:cs="Times New Roman"/>
          <w:sz w:val="24"/>
          <w:szCs w:val="24"/>
          <w:lang w:val="en-US"/>
        </w:rPr>
      </w:pPr>
    </w:p>
    <w:p w14:paraId="66D4B69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est the view*/</w:t>
      </w:r>
    </w:p>
    <w:p w14:paraId="096CBF8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all_patients_view;</w:t>
      </w:r>
    </w:p>
    <w:p w14:paraId="2BFD6D20" w14:textId="77777777" w:rsidR="00886B52" w:rsidRPr="00E33D24" w:rsidRDefault="00886B52" w:rsidP="00886B52">
      <w:pPr>
        <w:rPr>
          <w:rFonts w:ascii="Times New Roman" w:hAnsi="Times New Roman" w:cs="Times New Roman"/>
          <w:sz w:val="24"/>
          <w:szCs w:val="24"/>
          <w:lang w:val="en-US"/>
        </w:rPr>
      </w:pPr>
    </w:p>
    <w:p w14:paraId="3450237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4 Queries*/</w:t>
      </w:r>
    </w:p>
    <w:p w14:paraId="016E5B77" w14:textId="77777777" w:rsidR="00886B52" w:rsidRPr="00E33D24" w:rsidRDefault="00886B52" w:rsidP="00886B52">
      <w:pPr>
        <w:rPr>
          <w:rFonts w:ascii="Times New Roman" w:hAnsi="Times New Roman" w:cs="Times New Roman"/>
          <w:sz w:val="24"/>
          <w:szCs w:val="24"/>
          <w:lang w:val="en-US"/>
        </w:rPr>
      </w:pPr>
    </w:p>
    <w:p w14:paraId="01B78AAC" w14:textId="77777777" w:rsidR="00886B52" w:rsidRPr="00E33D24" w:rsidRDefault="00886B52" w:rsidP="00886B52">
      <w:pPr>
        <w:rPr>
          <w:rFonts w:ascii="Times New Roman" w:hAnsi="Times New Roman" w:cs="Times New Roman"/>
          <w:sz w:val="24"/>
          <w:szCs w:val="24"/>
          <w:lang w:val="en-US"/>
        </w:rPr>
      </w:pPr>
    </w:p>
    <w:p w14:paraId="794FA2E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joins the "Patients", "Visits", and "Provider" tables where the specialty</w:t>
      </w:r>
    </w:p>
    <w:p w14:paraId="7F2A5D8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of the provider is "Radiology*/</w:t>
      </w:r>
    </w:p>
    <w:p w14:paraId="17523C0A" w14:textId="77777777" w:rsidR="00886B52" w:rsidRPr="00E33D24" w:rsidRDefault="00886B52" w:rsidP="00886B52">
      <w:pPr>
        <w:rPr>
          <w:rFonts w:ascii="Times New Roman" w:hAnsi="Times New Roman" w:cs="Times New Roman"/>
          <w:sz w:val="24"/>
          <w:szCs w:val="24"/>
          <w:lang w:val="en-US"/>
        </w:rPr>
      </w:pPr>
    </w:p>
    <w:p w14:paraId="48D6103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TO_CHAR(pa.first_name) || ' ' || TO_CHAR(pa.last_name) AS Patient, vi.purpose AS Purpose,</w:t>
      </w:r>
    </w:p>
    <w:p w14:paraId="5738095B"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O_CHAR(pr.first_name) || ' ' || TO_CHAR(pr.last_name) AS Provider FROM all_patients_view Pa</w:t>
      </w:r>
    </w:p>
    <w:p w14:paraId="1BCBD4E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Visits Vi USING (Patient_ID)</w:t>
      </w:r>
    </w:p>
    <w:p w14:paraId="75B48560"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ovider Pr USING (Provider_ID)</w:t>
      </w:r>
    </w:p>
    <w:p w14:paraId="296DA8B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Pr.specialty = 'Radiology' ;</w:t>
      </w:r>
    </w:p>
    <w:p w14:paraId="6EED48AB" w14:textId="77777777" w:rsidR="00886B52" w:rsidRPr="00E33D24" w:rsidRDefault="00886B52" w:rsidP="00886B52">
      <w:pPr>
        <w:rPr>
          <w:rFonts w:ascii="Times New Roman" w:hAnsi="Times New Roman" w:cs="Times New Roman"/>
          <w:sz w:val="24"/>
          <w:szCs w:val="24"/>
          <w:lang w:val="en-US"/>
        </w:rPr>
      </w:pPr>
    </w:p>
    <w:p w14:paraId="2009B51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This query will show the "Patients" table joined with the "Provider" , "Visits", </w:t>
      </w:r>
    </w:p>
    <w:p w14:paraId="2F742B3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Prescriptions", and "Medication" tables and where the medication is penicillin and the </w:t>
      </w:r>
    </w:p>
    <w:p w14:paraId="16AA8EE3"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visit occured on or after 1/1/2017*/</w:t>
      </w:r>
    </w:p>
    <w:p w14:paraId="28384CE5" w14:textId="77777777" w:rsidR="00886B52" w:rsidRPr="00E33D24" w:rsidRDefault="00886B52" w:rsidP="00886B52">
      <w:pPr>
        <w:rPr>
          <w:rFonts w:ascii="Times New Roman" w:hAnsi="Times New Roman" w:cs="Times New Roman"/>
          <w:sz w:val="24"/>
          <w:szCs w:val="24"/>
          <w:lang w:val="en-US"/>
        </w:rPr>
      </w:pPr>
    </w:p>
    <w:p w14:paraId="12EAAA0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TO_CHAR(pa.first_name) || ' ' || TO_CHAR(pa.last_name) AS Patient, vi.purpose AS Purpose,</w:t>
      </w:r>
    </w:p>
    <w:p w14:paraId="4F89E1A0"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O_CHAR(pr.first_name) || ' ' || TO_CHAR(pr.last_name) AS Provider, Vi.Visit_Date AS Visit_Date,</w:t>
      </w:r>
    </w:p>
    <w:p w14:paraId="77A1A677"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Med.Name AS Medication, Med.Dose AS Dose, Pres.qty as Quantity FROM all_patients_view Pa</w:t>
      </w:r>
    </w:p>
    <w:p w14:paraId="0F7C204A"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Visits Vi USING (Patient_ID)</w:t>
      </w:r>
    </w:p>
    <w:p w14:paraId="27EF708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ovider Pr USING (Provider_ID)</w:t>
      </w:r>
    </w:p>
    <w:p w14:paraId="27BBD27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escriptions Pres USING (Visit_ID)</w:t>
      </w:r>
    </w:p>
    <w:p w14:paraId="6B86E62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Medications Med USING (Medication_ID)</w:t>
      </w:r>
    </w:p>
    <w:p w14:paraId="3137E00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Med.Name = 'Penicillin' AND Vi.Visit_Date &gt; = '01-Jan-2017';</w:t>
      </w:r>
    </w:p>
    <w:p w14:paraId="479A2437" w14:textId="77777777" w:rsidR="00886B52" w:rsidRPr="00E33D24" w:rsidRDefault="00886B52" w:rsidP="00886B52">
      <w:pPr>
        <w:rPr>
          <w:rFonts w:ascii="Times New Roman" w:hAnsi="Times New Roman" w:cs="Times New Roman"/>
          <w:sz w:val="24"/>
          <w:szCs w:val="24"/>
          <w:lang w:val="en-US"/>
        </w:rPr>
      </w:pPr>
    </w:p>
    <w:p w14:paraId="7F6C2A3E" w14:textId="77777777" w:rsidR="00886B52" w:rsidRPr="00E33D24" w:rsidRDefault="00886B52" w:rsidP="00886B52">
      <w:pPr>
        <w:rPr>
          <w:rFonts w:ascii="Times New Roman" w:hAnsi="Times New Roman" w:cs="Times New Roman"/>
          <w:sz w:val="24"/>
          <w:szCs w:val="24"/>
          <w:lang w:val="en-US"/>
        </w:rPr>
      </w:pPr>
    </w:p>
    <w:p w14:paraId="739D8BA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will show the number of visits a CMS region has had along with the</w:t>
      </w:r>
    </w:p>
    <w:p w14:paraId="7E044F20"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most recent visit date and last patient seen, sorted by the number of visits.*/</w:t>
      </w:r>
    </w:p>
    <w:p w14:paraId="065C7265"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239D323C"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Hosp.CMS_Region as CMS_Region, COUNT(Vi.Visit_ID) AS Visit_Count,</w:t>
      </w:r>
    </w:p>
    <w:p w14:paraId="609CDB5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MAX(Vi.Visit_Date) AS Most_Recent_Visit,</w:t>
      </w:r>
    </w:p>
    <w:p w14:paraId="7C97BDF8"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TO_CHAR(pa.first_name) || ' ' || TO_CHAR(pa.last_name) AS Last_Patient_Seen</w:t>
      </w:r>
    </w:p>
    <w:p w14:paraId="645FCEB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FROM Hospitals Hosp</w:t>
      </w:r>
    </w:p>
    <w:p w14:paraId="4A8A845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Visits Vi On Vi.Hospital_CCN_ID = Hosp.Hospital_CCN_ID</w:t>
      </w:r>
    </w:p>
    <w:p w14:paraId="3F0313F5"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all_patients_view Pa ON Vi.Patient_ID = Pa.Patient_ID</w:t>
      </w:r>
    </w:p>
    <w:p w14:paraId="7421737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GROUP BY Hosp.CMS_Region, TO_CHAR(pa.first_name) || ' ' || TO_CHAR(pa.last_name)</w:t>
      </w:r>
    </w:p>
    <w:p w14:paraId="4258B2A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ORDER BY Visit_Count;</w:t>
      </w:r>
    </w:p>
    <w:p w14:paraId="5FCA1FC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6833270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w:t>
      </w:r>
    </w:p>
    <w:p w14:paraId="0D6E42A5"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will join together the patient and visits table, and then using a subquery</w:t>
      </w:r>
    </w:p>
    <w:p w14:paraId="59FF5F6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determine how many visits a patient has had, in order by visit count*/</w:t>
      </w:r>
    </w:p>
    <w:p w14:paraId="34FBB36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DISTINCT Pa.Patient_ID, TO_CHAR(pa.first_name) || ' ' || TO_CHAR(pa.last_name) AS Patient,</w:t>
      </w:r>
    </w:p>
    <w:p w14:paraId="371D7C9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COUNT(Patient_ID) FROM Visits iVi WHERE iVi.Patient_ID = Vi.Patient_ID) as Visit_Count</w:t>
      </w:r>
    </w:p>
    <w:p w14:paraId="01415300"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FROM all_patients_view Pa</w:t>
      </w:r>
    </w:p>
    <w:p w14:paraId="4219C59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Visits Vi ON Vi.Patient_ID = Pa.Patient_ID</w:t>
      </w:r>
    </w:p>
    <w:p w14:paraId="71BD5013"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ORDER BY Visit_Count DESC;</w:t>
      </w:r>
    </w:p>
    <w:p w14:paraId="06B5CCA3" w14:textId="77777777" w:rsidR="00886B52" w:rsidRPr="00E33D24" w:rsidRDefault="00886B52" w:rsidP="00886B52">
      <w:pPr>
        <w:rPr>
          <w:rFonts w:ascii="Times New Roman" w:hAnsi="Times New Roman" w:cs="Times New Roman"/>
          <w:sz w:val="24"/>
          <w:szCs w:val="24"/>
          <w:lang w:val="en-US"/>
        </w:rPr>
      </w:pPr>
    </w:p>
    <w:p w14:paraId="077833B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commit changes to database*/</w:t>
      </w:r>
    </w:p>
    <w:p w14:paraId="2964337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commit;</w:t>
      </w:r>
    </w:p>
    <w:p w14:paraId="04183DF9" w14:textId="77777777" w:rsidR="00886B52" w:rsidRPr="00E33D24" w:rsidRDefault="00886B52" w:rsidP="00886B52">
      <w:pPr>
        <w:rPr>
          <w:rFonts w:ascii="Times New Roman" w:hAnsi="Times New Roman" w:cs="Times New Roman"/>
          <w:sz w:val="24"/>
          <w:szCs w:val="24"/>
          <w:lang w:val="en-US"/>
        </w:rPr>
      </w:pPr>
    </w:p>
    <w:p w14:paraId="29A683F0" w14:textId="30DB9001" w:rsidR="00886B52" w:rsidRPr="00E33D24" w:rsidRDefault="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br w:type="page"/>
      </w:r>
    </w:p>
    <w:p w14:paraId="7230360D" w14:textId="77777777" w:rsidR="00886B52" w:rsidRPr="00E33D24" w:rsidRDefault="00886B52" w:rsidP="00886B52">
      <w:pPr>
        <w:rPr>
          <w:rFonts w:ascii="Times New Roman" w:hAnsi="Times New Roman" w:cs="Times New Roman"/>
          <w:sz w:val="24"/>
          <w:szCs w:val="24"/>
          <w:lang w:val="en-US"/>
        </w:rPr>
      </w:pPr>
    </w:p>
    <w:p w14:paraId="6C679E53" w14:textId="6A0FFEC9" w:rsidR="00AA779C" w:rsidRPr="006F755C" w:rsidRDefault="00AA779C" w:rsidP="006F755C">
      <w:pPr>
        <w:pStyle w:val="Heading1"/>
        <w:jc w:val="center"/>
        <w:rPr>
          <w:rFonts w:ascii="Times New Roman" w:hAnsi="Times New Roman" w:cs="Times New Roman"/>
          <w:b/>
          <w:color w:val="auto"/>
          <w:sz w:val="24"/>
          <w:szCs w:val="24"/>
          <w:lang w:val="en-US"/>
        </w:rPr>
      </w:pPr>
      <w:bookmarkStart w:id="11" w:name="_Toc498790505"/>
      <w:r w:rsidRPr="006F755C">
        <w:rPr>
          <w:rFonts w:ascii="Times New Roman" w:hAnsi="Times New Roman" w:cs="Times New Roman"/>
          <w:b/>
          <w:color w:val="auto"/>
          <w:sz w:val="24"/>
          <w:szCs w:val="24"/>
          <w:lang w:val="en-US"/>
        </w:rPr>
        <w:t>Collect and Report Query Metrics</w:t>
      </w:r>
      <w:bookmarkEnd w:id="11"/>
    </w:p>
    <w:p w14:paraId="02AE526B" w14:textId="749C8DD6" w:rsidR="00886B52" w:rsidRPr="00E33D24" w:rsidRDefault="00886B52" w:rsidP="00886B52">
      <w:pPr>
        <w:rPr>
          <w:rFonts w:ascii="Times New Roman" w:hAnsi="Times New Roman" w:cs="Times New Roman"/>
          <w:sz w:val="24"/>
          <w:szCs w:val="24"/>
          <w:lang w:val="en-US"/>
        </w:rPr>
      </w:pPr>
    </w:p>
    <w:p w14:paraId="34FA4913" w14:textId="76C5EA51" w:rsidR="00886B52" w:rsidRPr="006F755C" w:rsidRDefault="00886B52" w:rsidP="00886B52">
      <w:pPr>
        <w:pStyle w:val="Heading2"/>
        <w:rPr>
          <w:rFonts w:ascii="Times New Roman" w:hAnsi="Times New Roman" w:cs="Times New Roman"/>
          <w:b/>
          <w:color w:val="auto"/>
          <w:sz w:val="24"/>
          <w:szCs w:val="24"/>
          <w:lang w:val="en-US"/>
        </w:rPr>
      </w:pPr>
      <w:bookmarkStart w:id="12" w:name="_Toc498790506"/>
      <w:r w:rsidRPr="006F755C">
        <w:rPr>
          <w:rFonts w:ascii="Times New Roman" w:hAnsi="Times New Roman" w:cs="Times New Roman"/>
          <w:b/>
          <w:color w:val="auto"/>
          <w:sz w:val="24"/>
          <w:szCs w:val="24"/>
          <w:lang w:val="en-US"/>
        </w:rPr>
        <w:t>Hospdba SQL</w:t>
      </w:r>
      <w:bookmarkEnd w:id="12"/>
    </w:p>
    <w:p w14:paraId="21BB18E4" w14:textId="21B6B939" w:rsidR="00886B52" w:rsidRPr="00E33D24" w:rsidRDefault="00886B52" w:rsidP="00886B52">
      <w:pPr>
        <w:rPr>
          <w:rFonts w:ascii="Times New Roman" w:hAnsi="Times New Roman" w:cs="Times New Roman"/>
          <w:sz w:val="24"/>
          <w:szCs w:val="24"/>
          <w:lang w:val="en-US"/>
        </w:rPr>
      </w:pPr>
    </w:p>
    <w:p w14:paraId="5A54F1C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Repeat the 5 views and queries above, this time using EXPLAIN PLAN to show the execution plan*/</w:t>
      </w:r>
    </w:p>
    <w:p w14:paraId="07CC991E" w14:textId="77777777" w:rsidR="00886B52" w:rsidRPr="00E33D24" w:rsidRDefault="00886B52" w:rsidP="00886B52">
      <w:pPr>
        <w:rPr>
          <w:rFonts w:ascii="Times New Roman" w:hAnsi="Times New Roman" w:cs="Times New Roman"/>
          <w:sz w:val="24"/>
          <w:szCs w:val="24"/>
          <w:lang w:val="en-US"/>
        </w:rPr>
      </w:pPr>
    </w:p>
    <w:p w14:paraId="4F1AD95B"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e view*/</w:t>
      </w:r>
    </w:p>
    <w:p w14:paraId="5411608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EXPLAIN PLAN FOR</w:t>
      </w:r>
    </w:p>
    <w:p w14:paraId="39B03D0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all_patients_view;</w:t>
      </w:r>
    </w:p>
    <w:p w14:paraId="39215124" w14:textId="77777777" w:rsidR="00886B52" w:rsidRPr="00E33D24" w:rsidRDefault="00886B52" w:rsidP="00886B52">
      <w:pPr>
        <w:rPr>
          <w:rFonts w:ascii="Times New Roman" w:hAnsi="Times New Roman" w:cs="Times New Roman"/>
          <w:sz w:val="24"/>
          <w:szCs w:val="24"/>
          <w:lang w:val="en-US"/>
        </w:rPr>
      </w:pPr>
    </w:p>
    <w:p w14:paraId="4E329CA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table(DBMS_XPLAN.DISPLAY);</w:t>
      </w:r>
    </w:p>
    <w:p w14:paraId="06AFC26E" w14:textId="77777777" w:rsidR="00886B52" w:rsidRPr="00E33D24" w:rsidRDefault="00886B52" w:rsidP="00886B52">
      <w:pPr>
        <w:rPr>
          <w:rFonts w:ascii="Times New Roman" w:hAnsi="Times New Roman" w:cs="Times New Roman"/>
          <w:sz w:val="24"/>
          <w:szCs w:val="24"/>
          <w:lang w:val="en-US"/>
        </w:rPr>
      </w:pPr>
    </w:p>
    <w:p w14:paraId="1FC2A5B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e 4 Queries*/</w:t>
      </w:r>
    </w:p>
    <w:p w14:paraId="095B45D4" w14:textId="77777777" w:rsidR="00886B52" w:rsidRPr="00E33D24" w:rsidRDefault="00886B52" w:rsidP="00886B52">
      <w:pPr>
        <w:rPr>
          <w:rFonts w:ascii="Times New Roman" w:hAnsi="Times New Roman" w:cs="Times New Roman"/>
          <w:sz w:val="24"/>
          <w:szCs w:val="24"/>
          <w:lang w:val="en-US"/>
        </w:rPr>
      </w:pPr>
    </w:p>
    <w:p w14:paraId="0D929748" w14:textId="77777777" w:rsidR="00886B52" w:rsidRPr="00E33D24" w:rsidRDefault="00886B52" w:rsidP="00886B52">
      <w:pPr>
        <w:rPr>
          <w:rFonts w:ascii="Times New Roman" w:hAnsi="Times New Roman" w:cs="Times New Roman"/>
          <w:sz w:val="24"/>
          <w:szCs w:val="24"/>
          <w:lang w:val="en-US"/>
        </w:rPr>
      </w:pPr>
    </w:p>
    <w:p w14:paraId="4BC260A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joins the "Patients", "Visits", and "Provider" tables where the specialty</w:t>
      </w:r>
    </w:p>
    <w:p w14:paraId="7B02A2A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of the provider is "Radiology*/</w:t>
      </w:r>
    </w:p>
    <w:p w14:paraId="2F28005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EXPLAIN PLAN FOR</w:t>
      </w:r>
    </w:p>
    <w:p w14:paraId="2CA30C7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TO_CHAR(pa.first_name) || ' ' || TO_CHAR(pa.last_name) AS Patient, vi.purpose AS Purpose,</w:t>
      </w:r>
    </w:p>
    <w:p w14:paraId="0621DD7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O_CHAR(pr.first_name) || ' ' || TO_CHAR(pr.last_name) AS Provider FROM all_patients_view Pa</w:t>
      </w:r>
    </w:p>
    <w:p w14:paraId="5C38F1F8"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Visits Vi USING (Patient_ID)</w:t>
      </w:r>
    </w:p>
    <w:p w14:paraId="0FA7A09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ovider Pr USING (Provider_ID)</w:t>
      </w:r>
    </w:p>
    <w:p w14:paraId="2CC8B778"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Pr.specialty = 'Radiology' ;</w:t>
      </w:r>
    </w:p>
    <w:p w14:paraId="2B333EAD" w14:textId="77777777" w:rsidR="00886B52" w:rsidRPr="00E33D24" w:rsidRDefault="00886B52" w:rsidP="00886B52">
      <w:pPr>
        <w:rPr>
          <w:rFonts w:ascii="Times New Roman" w:hAnsi="Times New Roman" w:cs="Times New Roman"/>
          <w:sz w:val="24"/>
          <w:szCs w:val="24"/>
          <w:lang w:val="en-US"/>
        </w:rPr>
      </w:pPr>
    </w:p>
    <w:p w14:paraId="67F842A5"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table(DBMS_XPLAN.DISPLAY);</w:t>
      </w:r>
    </w:p>
    <w:p w14:paraId="3A219EF1" w14:textId="77777777" w:rsidR="00886B52" w:rsidRPr="00E33D24" w:rsidRDefault="00886B52" w:rsidP="00886B52">
      <w:pPr>
        <w:rPr>
          <w:rFonts w:ascii="Times New Roman" w:hAnsi="Times New Roman" w:cs="Times New Roman"/>
          <w:sz w:val="24"/>
          <w:szCs w:val="24"/>
          <w:lang w:val="en-US"/>
        </w:rPr>
      </w:pPr>
    </w:p>
    <w:p w14:paraId="36DB45B7"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This query will show the "Patients" table joined with the "Provider" , "Visits", </w:t>
      </w:r>
    </w:p>
    <w:p w14:paraId="150E3FD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Prescriptions", and "Medication" tables and where the medication is penicillin and the </w:t>
      </w:r>
    </w:p>
    <w:p w14:paraId="5EB4FEF0"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visit occured on or after 1/1/2017*/</w:t>
      </w:r>
    </w:p>
    <w:p w14:paraId="60A52E7A"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EXPLAIN PLAN FOR</w:t>
      </w:r>
    </w:p>
    <w:p w14:paraId="3BF4F0B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TO_CHAR(pa.first_name) || ' ' || TO_CHAR(pa.last_name) AS Patient, vi.purpose AS Purpose,</w:t>
      </w:r>
    </w:p>
    <w:p w14:paraId="3EC4442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O_CHAR(pr.first_name) || ' ' || TO_CHAR(pr.last_name) AS Provider, Vi.Visit_Date AS Visit_Date,</w:t>
      </w:r>
    </w:p>
    <w:p w14:paraId="0A773635"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Med.Name AS Medication, Med.Dose AS Dose, Pres.qty as Quantity FROM all_patients_view Pa</w:t>
      </w:r>
    </w:p>
    <w:p w14:paraId="1A673EE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Visits Vi USING (Patient_ID)</w:t>
      </w:r>
    </w:p>
    <w:p w14:paraId="05E5383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ovider Pr USING (Provider_ID)</w:t>
      </w:r>
    </w:p>
    <w:p w14:paraId="45A9E84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escriptions Pres USING (Visit_ID)</w:t>
      </w:r>
    </w:p>
    <w:p w14:paraId="2240A6EA"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Medications Med USING (Medication_ID)</w:t>
      </w:r>
    </w:p>
    <w:p w14:paraId="25501E8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Med.Name = 'Penicillin' AND Vi.Visit_Date &gt; = '01-Jan-2017';</w:t>
      </w:r>
    </w:p>
    <w:p w14:paraId="0DB0BBE7" w14:textId="77777777" w:rsidR="00886B52" w:rsidRPr="00E33D24" w:rsidRDefault="00886B52" w:rsidP="00886B52">
      <w:pPr>
        <w:rPr>
          <w:rFonts w:ascii="Times New Roman" w:hAnsi="Times New Roman" w:cs="Times New Roman"/>
          <w:sz w:val="24"/>
          <w:szCs w:val="24"/>
          <w:lang w:val="en-US"/>
        </w:rPr>
      </w:pPr>
    </w:p>
    <w:p w14:paraId="502534A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table(DBMS_XPLAN.DISPLAY);</w:t>
      </w:r>
    </w:p>
    <w:p w14:paraId="3E60E8AB" w14:textId="77777777" w:rsidR="00886B52" w:rsidRPr="00E33D24" w:rsidRDefault="00886B52" w:rsidP="00886B52">
      <w:pPr>
        <w:rPr>
          <w:rFonts w:ascii="Times New Roman" w:hAnsi="Times New Roman" w:cs="Times New Roman"/>
          <w:sz w:val="24"/>
          <w:szCs w:val="24"/>
          <w:lang w:val="en-US"/>
        </w:rPr>
      </w:pPr>
    </w:p>
    <w:p w14:paraId="26CABC58"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will show the number of visits a CMS region has had along with the</w:t>
      </w:r>
    </w:p>
    <w:p w14:paraId="4AA835B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most recent visit date and last patient seen, sorted by the number of visits.*/</w:t>
      </w:r>
    </w:p>
    <w:p w14:paraId="32226F3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EXPLAIN PLAN FOR  </w:t>
      </w:r>
    </w:p>
    <w:p w14:paraId="6E11B63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Hosp.CMS_Region as CMS_Region, COUNT(Vi.Visit_ID) AS Visit_Count,</w:t>
      </w:r>
    </w:p>
    <w:p w14:paraId="388789DC"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MAX(Vi.Visit_Date) AS Most_Recent_Visit,</w:t>
      </w:r>
    </w:p>
    <w:p w14:paraId="42C093C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TO_CHAR(pa.first_name) || ' ' || TO_CHAR(pa.last_name) AS Last_Patient_Seen</w:t>
      </w:r>
    </w:p>
    <w:p w14:paraId="70F18DA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FROM Hospitals Hosp</w:t>
      </w:r>
    </w:p>
    <w:p w14:paraId="7DD5575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Visits Vi On Vi.Hospital_CCN_ID = Hosp.Hospital_CCN_ID</w:t>
      </w:r>
    </w:p>
    <w:p w14:paraId="7C84FD5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all_patients_view Pa ON Vi.Patient_ID = Pa.Patient_ID</w:t>
      </w:r>
    </w:p>
    <w:p w14:paraId="14F9121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GROUP BY Hosp.CMS_Region, TO_CHAR(pa.first_name) || ' ' || TO_CHAR(pa.last_name)</w:t>
      </w:r>
    </w:p>
    <w:p w14:paraId="3237911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ORDER BY Visit_Count;</w:t>
      </w:r>
    </w:p>
    <w:p w14:paraId="18C6C51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w:t>
      </w:r>
    </w:p>
    <w:p w14:paraId="1C8344F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table(DBMS_XPLAN.DISPLAY);</w:t>
      </w:r>
    </w:p>
    <w:p w14:paraId="72F89FA0" w14:textId="77777777" w:rsidR="00886B52" w:rsidRPr="00E33D24" w:rsidRDefault="00886B52" w:rsidP="00886B52">
      <w:pPr>
        <w:rPr>
          <w:rFonts w:ascii="Times New Roman" w:hAnsi="Times New Roman" w:cs="Times New Roman"/>
          <w:sz w:val="24"/>
          <w:szCs w:val="24"/>
          <w:lang w:val="en-US"/>
        </w:rPr>
      </w:pPr>
    </w:p>
    <w:p w14:paraId="4710A14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will join together the patient and visits table, and then using a subquery</w:t>
      </w:r>
    </w:p>
    <w:p w14:paraId="640901A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determine how many visits a patient has had, in order by visit count*/</w:t>
      </w:r>
    </w:p>
    <w:p w14:paraId="48906497"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EXPLAIN PLAN FOR</w:t>
      </w:r>
    </w:p>
    <w:p w14:paraId="666FCC4B"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DISTINCT Pa.Patient_ID, TO_CHAR(pa.first_name) || ' ' || TO_CHAR(pa.last_name) AS Patient,</w:t>
      </w:r>
    </w:p>
    <w:p w14:paraId="69FD587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COUNT(Patient_ID) FROM Visits iVi WHERE iVi.Patient_ID = Vi.Patient_ID) as Visit_Count</w:t>
      </w:r>
    </w:p>
    <w:p w14:paraId="3738042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FROM all_patients_view Pa</w:t>
      </w:r>
    </w:p>
    <w:p w14:paraId="7B034E9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Visits Vi ON Vi.Patient_ID = Pa.Patient_ID</w:t>
      </w:r>
    </w:p>
    <w:p w14:paraId="48EAC03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ORDER BY Visit_Count DESC;</w:t>
      </w:r>
    </w:p>
    <w:p w14:paraId="70DCAADC" w14:textId="77777777" w:rsidR="00886B52" w:rsidRPr="00E33D24" w:rsidRDefault="00886B52" w:rsidP="00886B52">
      <w:pPr>
        <w:rPr>
          <w:rFonts w:ascii="Times New Roman" w:hAnsi="Times New Roman" w:cs="Times New Roman"/>
          <w:sz w:val="24"/>
          <w:szCs w:val="24"/>
          <w:lang w:val="en-US"/>
        </w:rPr>
      </w:pPr>
    </w:p>
    <w:p w14:paraId="79EC83BD" w14:textId="5C93B28E"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table(DBMS_XPLAN.DISPLAY);</w:t>
      </w:r>
    </w:p>
    <w:p w14:paraId="13AEB828" w14:textId="7BE308AA" w:rsidR="00095CE6" w:rsidRDefault="00095CE6">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FD067BB" w14:textId="77777777" w:rsidR="00886B52" w:rsidRPr="00E33D24" w:rsidRDefault="00886B52" w:rsidP="00886B52">
      <w:pPr>
        <w:rPr>
          <w:rFonts w:ascii="Times New Roman" w:hAnsi="Times New Roman" w:cs="Times New Roman"/>
          <w:sz w:val="24"/>
          <w:szCs w:val="24"/>
          <w:lang w:val="en-US"/>
        </w:rPr>
      </w:pPr>
    </w:p>
    <w:p w14:paraId="5127FCC4" w14:textId="560A77C5" w:rsidR="00AA779C" w:rsidRDefault="00AA779C" w:rsidP="006F755C">
      <w:pPr>
        <w:pStyle w:val="Heading1"/>
        <w:jc w:val="center"/>
        <w:rPr>
          <w:rFonts w:ascii="Times New Roman" w:hAnsi="Times New Roman" w:cs="Times New Roman"/>
          <w:b/>
          <w:color w:val="auto"/>
          <w:sz w:val="24"/>
          <w:szCs w:val="24"/>
          <w:lang w:val="en-US"/>
        </w:rPr>
      </w:pPr>
      <w:bookmarkStart w:id="13" w:name="_Toc498790507"/>
      <w:r w:rsidRPr="006F755C">
        <w:rPr>
          <w:rFonts w:ascii="Times New Roman" w:hAnsi="Times New Roman" w:cs="Times New Roman"/>
          <w:b/>
          <w:color w:val="auto"/>
          <w:sz w:val="24"/>
          <w:szCs w:val="24"/>
          <w:lang w:val="en-US"/>
        </w:rPr>
        <w:t xml:space="preserve">Illustrate 5 </w:t>
      </w:r>
      <w:r w:rsidR="001736AF" w:rsidRPr="006F755C">
        <w:rPr>
          <w:rFonts w:ascii="Times New Roman" w:hAnsi="Times New Roman" w:cs="Times New Roman"/>
          <w:b/>
          <w:color w:val="auto"/>
          <w:sz w:val="24"/>
          <w:szCs w:val="24"/>
          <w:lang w:val="en-US"/>
        </w:rPr>
        <w:t>V</w:t>
      </w:r>
      <w:r w:rsidRPr="006F755C">
        <w:rPr>
          <w:rFonts w:ascii="Times New Roman" w:hAnsi="Times New Roman" w:cs="Times New Roman"/>
          <w:b/>
          <w:color w:val="auto"/>
          <w:sz w:val="24"/>
          <w:szCs w:val="24"/>
          <w:lang w:val="en-US"/>
        </w:rPr>
        <w:t xml:space="preserve">iews and </w:t>
      </w:r>
      <w:r w:rsidR="001736AF" w:rsidRPr="006F755C">
        <w:rPr>
          <w:rFonts w:ascii="Times New Roman" w:hAnsi="Times New Roman" w:cs="Times New Roman"/>
          <w:b/>
          <w:color w:val="auto"/>
          <w:sz w:val="24"/>
          <w:szCs w:val="24"/>
          <w:lang w:val="en-US"/>
        </w:rPr>
        <w:t>Q</w:t>
      </w:r>
      <w:r w:rsidRPr="006F755C">
        <w:rPr>
          <w:rFonts w:ascii="Times New Roman" w:hAnsi="Times New Roman" w:cs="Times New Roman"/>
          <w:b/>
          <w:color w:val="auto"/>
          <w:sz w:val="24"/>
          <w:szCs w:val="24"/>
          <w:lang w:val="en-US"/>
        </w:rPr>
        <w:t>ueries</w:t>
      </w:r>
      <w:bookmarkEnd w:id="13"/>
    </w:p>
    <w:p w14:paraId="6AA1B60D" w14:textId="6E5CB59F" w:rsidR="006175D1" w:rsidRDefault="006175D1" w:rsidP="006175D1">
      <w:pPr>
        <w:rPr>
          <w:lang w:val="en-US"/>
        </w:rPr>
      </w:pPr>
    </w:p>
    <w:p w14:paraId="75B07770" w14:textId="4A28E1F8" w:rsidR="006175D1" w:rsidRPr="006175D1" w:rsidRDefault="006175D1" w:rsidP="006175D1">
      <w:pPr>
        <w:rPr>
          <w:lang w:val="en-US"/>
        </w:rPr>
      </w:pPr>
      <w:r w:rsidRPr="00232644">
        <w:rPr>
          <w:rFonts w:ascii="Times New Roman" w:eastAsia="Times New Roman" w:hAnsi="Times New Roman" w:cs="Times New Roman"/>
          <w:noProof/>
        </w:rPr>
        <w:drawing>
          <wp:inline distT="0" distB="0" distL="0" distR="0" wp14:anchorId="1D71C6EE" wp14:editId="7E764856">
            <wp:extent cx="5943600" cy="5068825"/>
            <wp:effectExtent l="0" t="0" r="0" b="0"/>
            <wp:docPr id="2" name="Picture 2" descr="https://documents.lucidchart.com/documents/5e6e30de-3fa5-4ddf-8e5d-babdc6b69581/pages/eNbqbEM6f5NI?a=404&amp;x=32&amp;y=82&amp;w=1497&amp;h=1276&amp;store=1&amp;accept=image%2F*&amp;auth=LCA%201196bc8cd81cf1688df210f3dab09ae8619acbe4-ts%3D1511297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chart.com/documents/5e6e30de-3fa5-4ddf-8e5d-babdc6b69581/pages/eNbqbEM6f5NI?a=404&amp;x=32&amp;y=82&amp;w=1497&amp;h=1276&amp;store=1&amp;accept=image%2F*&amp;auth=LCA%201196bc8cd81cf1688df210f3dab09ae8619acbe4-ts%3D151129784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068825"/>
                    </a:xfrm>
                    <a:prstGeom prst="rect">
                      <a:avLst/>
                    </a:prstGeom>
                    <a:noFill/>
                    <a:ln>
                      <a:noFill/>
                    </a:ln>
                  </pic:spPr>
                </pic:pic>
              </a:graphicData>
            </a:graphic>
          </wp:inline>
        </w:drawing>
      </w:r>
      <w:bookmarkStart w:id="14" w:name="_GoBack"/>
      <w:bookmarkEnd w:id="14"/>
    </w:p>
    <w:sectPr w:rsidR="006175D1" w:rsidRPr="006175D1" w:rsidSect="001A4411">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34042" w14:textId="77777777" w:rsidR="009917FA" w:rsidRDefault="009917FA" w:rsidP="001A4411">
      <w:pPr>
        <w:spacing w:after="0" w:line="240" w:lineRule="auto"/>
      </w:pPr>
      <w:r>
        <w:separator/>
      </w:r>
    </w:p>
  </w:endnote>
  <w:endnote w:type="continuationSeparator" w:id="0">
    <w:p w14:paraId="41671C2C" w14:textId="77777777" w:rsidR="009917FA" w:rsidRDefault="009917FA" w:rsidP="001A4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oto Sans CJK SC Regular">
    <w:altName w:val="Cambria"/>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580DA" w14:textId="77777777" w:rsidR="009917FA" w:rsidRDefault="009917FA" w:rsidP="001A4411">
      <w:pPr>
        <w:spacing w:after="0" w:line="240" w:lineRule="auto"/>
      </w:pPr>
      <w:r>
        <w:separator/>
      </w:r>
    </w:p>
  </w:footnote>
  <w:footnote w:type="continuationSeparator" w:id="0">
    <w:p w14:paraId="16BEF591" w14:textId="77777777" w:rsidR="009917FA" w:rsidRDefault="009917FA" w:rsidP="001A44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1DA7" w14:textId="6F751154" w:rsidR="001A4411" w:rsidRDefault="006175D1" w:rsidP="001A4411">
    <w:pPr>
      <w:pStyle w:val="Header"/>
    </w:pPr>
    <w:sdt>
      <w:sdtPr>
        <w:rPr>
          <w:rStyle w:val="Strong"/>
        </w:rPr>
        <w:alias w:val="Running head"/>
        <w:tag w:val=""/>
        <w:id w:val="12739865"/>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307096">
          <w:rPr>
            <w:rStyle w:val="Strong"/>
          </w:rPr>
          <w:t>FINAL REPORT</w:t>
        </w:r>
      </w:sdtContent>
    </w:sdt>
    <w:r w:rsidR="001A4411">
      <w:rPr>
        <w:rStyle w:val="Strong"/>
      </w:rPr>
      <w:ptab w:relativeTo="margin" w:alignment="right" w:leader="none"/>
    </w:r>
    <w:r w:rsidR="001A4411">
      <w:rPr>
        <w:rStyle w:val="Strong"/>
      </w:rPr>
      <w:fldChar w:fldCharType="begin"/>
    </w:r>
    <w:r w:rsidR="001A4411">
      <w:rPr>
        <w:rStyle w:val="Strong"/>
      </w:rPr>
      <w:instrText xml:space="preserve"> PAGE   \* MERGEFORMAT </w:instrText>
    </w:r>
    <w:r w:rsidR="001A4411">
      <w:rPr>
        <w:rStyle w:val="Strong"/>
      </w:rPr>
      <w:fldChar w:fldCharType="separate"/>
    </w:r>
    <w:r>
      <w:rPr>
        <w:rStyle w:val="Strong"/>
        <w:noProof/>
      </w:rPr>
      <w:t>32</w:t>
    </w:r>
    <w:r w:rsidR="001A4411">
      <w:rPr>
        <w:rStyle w:val="Strong"/>
        <w:noProof/>
      </w:rPr>
      <w:fldChar w:fldCharType="end"/>
    </w:r>
  </w:p>
  <w:p w14:paraId="37BD46B1" w14:textId="77777777" w:rsidR="001A4411" w:rsidRDefault="001A44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EBB9E" w14:textId="22CA384E" w:rsidR="001A4411" w:rsidRPr="001A4411" w:rsidRDefault="001A4411">
    <w:pPr>
      <w:pStyle w:val="Header"/>
      <w:rPr>
        <w:caps/>
      </w:rPr>
    </w:pPr>
    <w:r>
      <w:t xml:space="preserve">Running head: </w:t>
    </w:r>
    <w:sdt>
      <w:sdtPr>
        <w:rPr>
          <w:rFonts w:ascii="Times New Roman" w:eastAsia="Times New Roman" w:hAnsi="Times New Roman" w:cs="Times New Roman"/>
        </w:rPr>
        <w:alias w:val="Running head"/>
        <w:tag w:val=""/>
        <w:id w:val="-696842620"/>
        <w:dataBinding w:prefixMappings="xmlns:ns0='http://schemas.microsoft.com/office/2006/coverPageProps' " w:xpath="/ns0:CoverPageProperties[1]/ns0:Abstract[1]" w:storeItemID="{55AF091B-3C7A-41E3-B477-F2FDAA23CFDA}"/>
        <w:text/>
      </w:sdtPr>
      <w:sdtEndPr/>
      <w:sdtContent>
        <w:r w:rsidR="00307096">
          <w:rPr>
            <w:rFonts w:ascii="Times New Roman" w:eastAsia="Times New Roman" w:hAnsi="Times New Roman" w:cs="Times New Roman"/>
          </w:rPr>
          <w:t>FINAL REPOR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175D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45A14"/>
    <w:multiLevelType w:val="hybridMultilevel"/>
    <w:tmpl w:val="AE3482B0"/>
    <w:lvl w:ilvl="0" w:tplc="806AC2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1NANCQ0sLSyNLUyUdpeDU4uLM/DyQAuNaAMF92NwsAAAA"/>
  </w:docVars>
  <w:rsids>
    <w:rsidRoot w:val="00F13A5C"/>
    <w:rsid w:val="00031F09"/>
    <w:rsid w:val="0006215C"/>
    <w:rsid w:val="00063A1A"/>
    <w:rsid w:val="00095CE6"/>
    <w:rsid w:val="000F204B"/>
    <w:rsid w:val="001736AF"/>
    <w:rsid w:val="001A4411"/>
    <w:rsid w:val="001B2C97"/>
    <w:rsid w:val="001C5231"/>
    <w:rsid w:val="002549E6"/>
    <w:rsid w:val="00263FFC"/>
    <w:rsid w:val="00265C71"/>
    <w:rsid w:val="00307096"/>
    <w:rsid w:val="00311A47"/>
    <w:rsid w:val="00450798"/>
    <w:rsid w:val="00481F79"/>
    <w:rsid w:val="004943FC"/>
    <w:rsid w:val="004D2432"/>
    <w:rsid w:val="006175D1"/>
    <w:rsid w:val="006666C4"/>
    <w:rsid w:val="00671C72"/>
    <w:rsid w:val="006C6A70"/>
    <w:rsid w:val="006F755C"/>
    <w:rsid w:val="007169BB"/>
    <w:rsid w:val="00716CA5"/>
    <w:rsid w:val="007771B6"/>
    <w:rsid w:val="00886B52"/>
    <w:rsid w:val="00895CBE"/>
    <w:rsid w:val="008D1F3A"/>
    <w:rsid w:val="008F1F94"/>
    <w:rsid w:val="009917FA"/>
    <w:rsid w:val="009974E6"/>
    <w:rsid w:val="009A117D"/>
    <w:rsid w:val="009A171C"/>
    <w:rsid w:val="009C16BF"/>
    <w:rsid w:val="00A92B20"/>
    <w:rsid w:val="00AA779C"/>
    <w:rsid w:val="00BA472E"/>
    <w:rsid w:val="00C06388"/>
    <w:rsid w:val="00CE1D71"/>
    <w:rsid w:val="00D108C9"/>
    <w:rsid w:val="00E33805"/>
    <w:rsid w:val="00E33D24"/>
    <w:rsid w:val="00E97F23"/>
    <w:rsid w:val="00F13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FDD00"/>
  <w15:chartTrackingRefBased/>
  <w15:docId w15:val="{4D6FB60E-9633-45CD-A94E-FE6B2B15C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ES"/>
    </w:rPr>
  </w:style>
  <w:style w:type="paragraph" w:styleId="Heading1">
    <w:name w:val="heading 1"/>
    <w:basedOn w:val="Normal"/>
    <w:next w:val="Normal"/>
    <w:link w:val="Heading1Char"/>
    <w:uiPriority w:val="9"/>
    <w:qFormat/>
    <w:rsid w:val="00AA77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38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79C"/>
    <w:rPr>
      <w:rFonts w:asciiTheme="majorHAnsi" w:eastAsiaTheme="majorEastAsia" w:hAnsiTheme="majorHAnsi" w:cstheme="majorBidi"/>
      <w:color w:val="2F5496" w:themeColor="accent1" w:themeShade="BF"/>
      <w:sz w:val="32"/>
      <w:szCs w:val="32"/>
      <w:lang w:val="es-ES"/>
    </w:rPr>
  </w:style>
  <w:style w:type="paragraph" w:styleId="TOCHeading">
    <w:name w:val="TOC Heading"/>
    <w:basedOn w:val="Heading1"/>
    <w:next w:val="Normal"/>
    <w:uiPriority w:val="39"/>
    <w:unhideWhenUsed/>
    <w:qFormat/>
    <w:rsid w:val="00031F09"/>
    <w:pPr>
      <w:outlineLvl w:val="9"/>
    </w:pPr>
    <w:rPr>
      <w:lang w:val="en-US"/>
    </w:rPr>
  </w:style>
  <w:style w:type="paragraph" w:styleId="TOC1">
    <w:name w:val="toc 1"/>
    <w:basedOn w:val="Normal"/>
    <w:next w:val="Normal"/>
    <w:autoRedefine/>
    <w:uiPriority w:val="39"/>
    <w:unhideWhenUsed/>
    <w:rsid w:val="00031F09"/>
    <w:pPr>
      <w:spacing w:after="100"/>
    </w:pPr>
  </w:style>
  <w:style w:type="character" w:styleId="Hyperlink">
    <w:name w:val="Hyperlink"/>
    <w:basedOn w:val="DefaultParagraphFont"/>
    <w:uiPriority w:val="99"/>
    <w:unhideWhenUsed/>
    <w:rsid w:val="00031F09"/>
    <w:rPr>
      <w:color w:val="0563C1" w:themeColor="hyperlink"/>
      <w:u w:val="single"/>
    </w:rPr>
  </w:style>
  <w:style w:type="character" w:customStyle="1" w:styleId="Heading2Char">
    <w:name w:val="Heading 2 Char"/>
    <w:basedOn w:val="DefaultParagraphFont"/>
    <w:link w:val="Heading2"/>
    <w:uiPriority w:val="9"/>
    <w:rsid w:val="00E33805"/>
    <w:rPr>
      <w:rFonts w:asciiTheme="majorHAnsi" w:eastAsiaTheme="majorEastAsia" w:hAnsiTheme="majorHAnsi" w:cstheme="majorBidi"/>
      <w:color w:val="2F5496" w:themeColor="accent1" w:themeShade="BF"/>
      <w:sz w:val="26"/>
      <w:szCs w:val="26"/>
      <w:lang w:val="es-ES"/>
    </w:rPr>
  </w:style>
  <w:style w:type="paragraph" w:styleId="TOC2">
    <w:name w:val="toc 2"/>
    <w:basedOn w:val="Normal"/>
    <w:next w:val="Normal"/>
    <w:autoRedefine/>
    <w:uiPriority w:val="39"/>
    <w:unhideWhenUsed/>
    <w:rsid w:val="007771B6"/>
    <w:pPr>
      <w:spacing w:after="100"/>
      <w:ind w:left="220"/>
    </w:pPr>
  </w:style>
  <w:style w:type="paragraph" w:styleId="Title">
    <w:name w:val="Title"/>
    <w:basedOn w:val="Normal"/>
    <w:next w:val="Normal"/>
    <w:link w:val="TitleChar"/>
    <w:uiPriority w:val="10"/>
    <w:qFormat/>
    <w:rsid w:val="001A4411"/>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uiPriority w:val="10"/>
    <w:rsid w:val="001A4411"/>
    <w:rPr>
      <w:rFonts w:asciiTheme="majorHAnsi" w:eastAsiaTheme="majorEastAsia" w:hAnsiTheme="majorHAnsi" w:cstheme="majorBidi"/>
      <w:kern w:val="24"/>
      <w:sz w:val="24"/>
      <w:szCs w:val="24"/>
      <w:lang w:eastAsia="ja-JP"/>
    </w:rPr>
  </w:style>
  <w:style w:type="paragraph" w:customStyle="1" w:styleId="Title2">
    <w:name w:val="Title 2"/>
    <w:basedOn w:val="Normal"/>
    <w:uiPriority w:val="10"/>
    <w:qFormat/>
    <w:rsid w:val="001A4411"/>
    <w:pPr>
      <w:spacing w:after="0" w:line="480" w:lineRule="auto"/>
      <w:jc w:val="center"/>
    </w:pPr>
    <w:rPr>
      <w:rFonts w:eastAsiaTheme="minorEastAsia"/>
      <w:kern w:val="24"/>
      <w:sz w:val="24"/>
      <w:szCs w:val="24"/>
      <w:lang w:val="en-US" w:eastAsia="ja-JP"/>
    </w:rPr>
  </w:style>
  <w:style w:type="paragraph" w:styleId="Header">
    <w:name w:val="header"/>
    <w:basedOn w:val="Normal"/>
    <w:link w:val="HeaderChar"/>
    <w:uiPriority w:val="99"/>
    <w:unhideWhenUsed/>
    <w:qFormat/>
    <w:rsid w:val="001A44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411"/>
    <w:rPr>
      <w:lang w:val="es-ES"/>
    </w:rPr>
  </w:style>
  <w:style w:type="paragraph" w:styleId="Footer">
    <w:name w:val="footer"/>
    <w:basedOn w:val="Normal"/>
    <w:link w:val="FooterChar"/>
    <w:uiPriority w:val="99"/>
    <w:unhideWhenUsed/>
    <w:rsid w:val="001A44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4411"/>
    <w:rPr>
      <w:lang w:val="es-ES"/>
    </w:rPr>
  </w:style>
  <w:style w:type="character" w:styleId="Strong">
    <w:name w:val="Strong"/>
    <w:basedOn w:val="DefaultParagraphFont"/>
    <w:uiPriority w:val="22"/>
    <w:unhideWhenUsed/>
    <w:qFormat/>
    <w:rsid w:val="001A4411"/>
    <w:rPr>
      <w:b w:val="0"/>
      <w:bCs w:val="0"/>
      <w:caps/>
      <w:smallCap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434170">
      <w:bodyDiv w:val="1"/>
      <w:marLeft w:val="0"/>
      <w:marRight w:val="0"/>
      <w:marTop w:val="0"/>
      <w:marBottom w:val="0"/>
      <w:divBdr>
        <w:top w:val="none" w:sz="0" w:space="0" w:color="auto"/>
        <w:left w:val="none" w:sz="0" w:space="0" w:color="auto"/>
        <w:bottom w:val="none" w:sz="0" w:space="0" w:color="auto"/>
        <w:right w:val="none" w:sz="0" w:space="0" w:color="auto"/>
      </w:divBdr>
    </w:div>
    <w:div w:id="1020547831">
      <w:bodyDiv w:val="1"/>
      <w:marLeft w:val="0"/>
      <w:marRight w:val="0"/>
      <w:marTop w:val="0"/>
      <w:marBottom w:val="0"/>
      <w:divBdr>
        <w:top w:val="none" w:sz="0" w:space="0" w:color="auto"/>
        <w:left w:val="none" w:sz="0" w:space="0" w:color="auto"/>
        <w:bottom w:val="none" w:sz="0" w:space="0" w:color="auto"/>
        <w:right w:val="none" w:sz="0" w:space="0" w:color="auto"/>
      </w:divBdr>
    </w:div>
    <w:div w:id="1814515940">
      <w:bodyDiv w:val="1"/>
      <w:marLeft w:val="0"/>
      <w:marRight w:val="0"/>
      <w:marTop w:val="0"/>
      <w:marBottom w:val="0"/>
      <w:divBdr>
        <w:top w:val="none" w:sz="0" w:space="0" w:color="auto"/>
        <w:left w:val="none" w:sz="0" w:space="0" w:color="auto"/>
        <w:bottom w:val="none" w:sz="0" w:space="0" w:color="auto"/>
        <w:right w:val="none" w:sz="0" w:space="0" w:color="auto"/>
      </w:divBdr>
    </w:div>
    <w:div w:id="1844780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docuri.com/download/project-assumptions-and-riskspdf_59ae4825f581710a62011cd1_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E5ED704CC1F4604A5CFABF652D504C4"/>
        <w:category>
          <w:name w:val="General"/>
          <w:gallery w:val="placeholder"/>
        </w:category>
        <w:types>
          <w:type w:val="bbPlcHdr"/>
        </w:types>
        <w:behaviors>
          <w:behavior w:val="content"/>
        </w:behaviors>
        <w:guid w:val="{1F99D42B-AD30-41F3-838B-19A988FAC2CE}"/>
      </w:docPartPr>
      <w:docPartBody>
        <w:p w:rsidR="00B94C2A" w:rsidRDefault="007B0031" w:rsidP="007B0031">
          <w:pPr>
            <w:pStyle w:val="6E5ED704CC1F4604A5CFABF652D504C4"/>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oto Sans CJK SC Regular">
    <w:altName w:val="Cambria"/>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0031"/>
    <w:rsid w:val="005B05E6"/>
    <w:rsid w:val="007B0031"/>
    <w:rsid w:val="00B0339F"/>
    <w:rsid w:val="00B94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BA99E81288417C9FB7C9840234DC14">
    <w:name w:val="B5BA99E81288417C9FB7C9840234DC14"/>
    <w:rsid w:val="007B0031"/>
  </w:style>
  <w:style w:type="paragraph" w:customStyle="1" w:styleId="F966ED2A892A45E48811FCC3EC2C324F">
    <w:name w:val="F966ED2A892A45E48811FCC3EC2C324F"/>
    <w:rsid w:val="007B0031"/>
  </w:style>
  <w:style w:type="paragraph" w:customStyle="1" w:styleId="C66A4015CC114F2B8BD91C374642E53C">
    <w:name w:val="C66A4015CC114F2B8BD91C374642E53C"/>
    <w:rsid w:val="007B0031"/>
  </w:style>
  <w:style w:type="paragraph" w:customStyle="1" w:styleId="6E5ED704CC1F4604A5CFABF652D504C4">
    <w:name w:val="6E5ED704CC1F4604A5CFABF652D504C4"/>
    <w:rsid w:val="007B00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L REPO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25E77E-A724-49B9-AAC7-BB84EEE68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4496</Words>
  <Characters>2563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Final Report</vt:lpstr>
    </vt:vector>
  </TitlesOfParts>
  <Company/>
  <LinksUpToDate>false</LinksUpToDate>
  <CharactersWithSpaces>3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
  <dc:creator>Brandon Russell</dc:creator>
  <cp:keywords/>
  <dc:description/>
  <cp:lastModifiedBy>Brandon Russell</cp:lastModifiedBy>
  <cp:revision>2</cp:revision>
  <dcterms:created xsi:type="dcterms:W3CDTF">2017-11-21T23:32:00Z</dcterms:created>
  <dcterms:modified xsi:type="dcterms:W3CDTF">2017-11-21T23:32:00Z</dcterms:modified>
</cp:coreProperties>
</file>